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C3ECC" w14:textId="7CFFC258" w:rsidR="00FD67A3" w:rsidRDefault="00674132" w:rsidP="00D42F31">
      <w:pPr>
        <w:spacing w:after="0" w:line="240" w:lineRule="auto"/>
        <w:jc w:val="right"/>
        <w:rPr>
          <w:rFonts w:cstheme="minorHAnsi"/>
          <w:lang w:val="en-GB"/>
        </w:rPr>
      </w:pPr>
      <w:r w:rsidRPr="00D172A6">
        <w:rPr>
          <w:rFonts w:cstheme="minorHAnsi"/>
          <w:lang w:val="en-GB"/>
        </w:rPr>
        <w:t xml:space="preserve">                                                                                     </w:t>
      </w:r>
      <w:r w:rsidR="00DD4874" w:rsidRPr="00D172A6">
        <w:rPr>
          <w:rFonts w:cstheme="minorHAnsi"/>
          <w:lang w:val="en-GB"/>
        </w:rPr>
        <w:t xml:space="preserve">                   </w:t>
      </w:r>
      <w:bookmarkStart w:id="0" w:name="_Hlk67680114"/>
    </w:p>
    <w:p w14:paraId="5CF8BD8B" w14:textId="088DB603" w:rsidR="00F87D04" w:rsidRPr="00A25E0C" w:rsidRDefault="00322A06" w:rsidP="00C23279">
      <w:pPr>
        <w:spacing w:after="120" w:line="240" w:lineRule="auto"/>
        <w:ind w:left="851" w:hanging="567"/>
        <w:jc w:val="right"/>
        <w:rPr>
          <w:rFonts w:cstheme="minorHAnsi"/>
          <w:color w:val="000000" w:themeColor="text1"/>
          <w:lang w:val="en-GB"/>
        </w:rPr>
      </w:pPr>
      <w:r>
        <w:rPr>
          <w:rFonts w:cstheme="minorHAnsi"/>
          <w:lang w:val="en-GB"/>
        </w:rPr>
        <w:t>Appendix No. 1</w:t>
      </w:r>
      <w:r w:rsidR="00426EAC" w:rsidRPr="00A25E0C">
        <w:rPr>
          <w:rFonts w:cstheme="minorHAnsi"/>
          <w:lang w:val="en-GB"/>
        </w:rPr>
        <w:t xml:space="preserve"> </w:t>
      </w:r>
      <w:bookmarkEnd w:id="0"/>
      <w:r>
        <w:rPr>
          <w:rFonts w:cstheme="minorHAnsi"/>
          <w:lang w:val="en-GB"/>
        </w:rPr>
        <w:t>to the Regulations of</w:t>
      </w:r>
      <w:r w:rsidR="00DF4439" w:rsidRPr="00A25E0C">
        <w:rPr>
          <w:rFonts w:cstheme="minorHAnsi"/>
          <w:color w:val="000000" w:themeColor="text1"/>
          <w:lang w:val="en-GB"/>
        </w:rPr>
        <w:t xml:space="preserve"> </w:t>
      </w:r>
      <w:r w:rsidR="006712C7">
        <w:rPr>
          <w:rFonts w:cstheme="minorHAnsi"/>
          <w:color w:val="000000" w:themeColor="text1"/>
          <w:lang w:val="en-GB"/>
        </w:rPr>
        <w:t xml:space="preserve">the </w:t>
      </w:r>
      <w:r w:rsidR="00DF4439" w:rsidRPr="00A25E0C">
        <w:rPr>
          <w:rFonts w:cstheme="minorHAnsi"/>
          <w:color w:val="000000" w:themeColor="text1"/>
          <w:lang w:val="en-GB"/>
        </w:rPr>
        <w:t>POSTDOC PW</w:t>
      </w:r>
      <w:r w:rsidR="006712C7">
        <w:rPr>
          <w:rFonts w:cstheme="minorHAnsi"/>
          <w:color w:val="000000" w:themeColor="text1"/>
          <w:lang w:val="en-GB"/>
        </w:rPr>
        <w:t xml:space="preserve"> competition</w:t>
      </w:r>
    </w:p>
    <w:p w14:paraId="69913377" w14:textId="0F5B1DE3" w:rsidR="0039301B" w:rsidRPr="00A25E0C" w:rsidRDefault="00322A06" w:rsidP="0039301B">
      <w:pPr>
        <w:spacing w:after="0" w:line="240" w:lineRule="auto"/>
        <w:ind w:left="851" w:hanging="567"/>
        <w:jc w:val="center"/>
        <w:rPr>
          <w:rFonts w:cstheme="minorHAnsi"/>
          <w:b/>
          <w:bCs/>
          <w:color w:val="000000" w:themeColor="text1"/>
          <w:lang w:val="en-GB"/>
        </w:rPr>
      </w:pPr>
      <w:bookmarkStart w:id="1" w:name="_GoBack"/>
      <w:r>
        <w:rPr>
          <w:rFonts w:cstheme="minorHAnsi"/>
          <w:b/>
          <w:bCs/>
          <w:color w:val="000000" w:themeColor="text1"/>
          <w:lang w:val="en-GB"/>
        </w:rPr>
        <w:t>Application</w:t>
      </w:r>
      <w:bookmarkEnd w:id="1"/>
      <w:r>
        <w:rPr>
          <w:rFonts w:cstheme="minorHAnsi"/>
          <w:b/>
          <w:bCs/>
          <w:color w:val="000000" w:themeColor="text1"/>
          <w:lang w:val="en-GB"/>
        </w:rPr>
        <w:t xml:space="preserve"> for a research project </w:t>
      </w:r>
      <w:r w:rsidR="00B67C8C">
        <w:rPr>
          <w:rFonts w:cstheme="minorHAnsi"/>
          <w:b/>
          <w:bCs/>
          <w:color w:val="000000" w:themeColor="text1"/>
          <w:lang w:val="en-GB"/>
        </w:rPr>
        <w:t>in</w:t>
      </w:r>
      <w:r>
        <w:rPr>
          <w:rFonts w:cstheme="minorHAnsi"/>
          <w:b/>
          <w:bCs/>
          <w:color w:val="000000" w:themeColor="text1"/>
          <w:lang w:val="en-GB"/>
        </w:rPr>
        <w:t xml:space="preserve"> the </w:t>
      </w:r>
      <w:r w:rsidR="00B67C8C">
        <w:rPr>
          <w:rFonts w:cstheme="minorHAnsi"/>
          <w:b/>
          <w:bCs/>
          <w:color w:val="000000" w:themeColor="text1"/>
          <w:lang w:val="en-GB"/>
        </w:rPr>
        <w:t>competition</w:t>
      </w:r>
    </w:p>
    <w:p w14:paraId="3F4464E9" w14:textId="5D1B6FF7" w:rsidR="003D5F38" w:rsidRPr="00A25E0C" w:rsidRDefault="00B67C8C" w:rsidP="0039301B">
      <w:pPr>
        <w:spacing w:after="0" w:line="240" w:lineRule="auto"/>
        <w:ind w:left="851" w:hanging="567"/>
        <w:jc w:val="center"/>
        <w:rPr>
          <w:rFonts w:cstheme="minorHAnsi"/>
          <w:b/>
          <w:color w:val="000000" w:themeColor="text1"/>
          <w:lang w:val="en-GB"/>
        </w:rPr>
      </w:pPr>
      <w:r>
        <w:rPr>
          <w:rFonts w:cstheme="minorHAnsi"/>
          <w:b/>
          <w:color w:val="000000" w:themeColor="text1"/>
          <w:lang w:val="en-GB"/>
        </w:rPr>
        <w:t xml:space="preserve">within </w:t>
      </w:r>
      <w:r w:rsidR="006712C7">
        <w:rPr>
          <w:rFonts w:cstheme="minorHAnsi"/>
          <w:b/>
          <w:color w:val="000000" w:themeColor="text1"/>
          <w:lang w:val="en-GB"/>
        </w:rPr>
        <w:t xml:space="preserve">the </w:t>
      </w:r>
      <w:r w:rsidR="003D5F38" w:rsidRPr="00A25E0C">
        <w:rPr>
          <w:rFonts w:cstheme="minorHAnsi"/>
          <w:b/>
          <w:color w:val="000000" w:themeColor="text1"/>
          <w:lang w:val="en-GB"/>
        </w:rPr>
        <w:t>POSTDOC PW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>
        <w:rPr>
          <w:rFonts w:cstheme="minorHAnsi"/>
          <w:b/>
          <w:color w:val="000000" w:themeColor="text1"/>
          <w:lang w:val="en-GB"/>
        </w:rPr>
        <w:t>programme edition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 w:rsidR="006712C7">
        <w:rPr>
          <w:rFonts w:cstheme="minorHAnsi"/>
          <w:b/>
          <w:color w:val="000000" w:themeColor="text1"/>
          <w:lang w:val="en-GB"/>
        </w:rPr>
        <w:t>n</w:t>
      </w:r>
      <w:r>
        <w:rPr>
          <w:rFonts w:cstheme="minorHAnsi"/>
          <w:b/>
          <w:color w:val="000000" w:themeColor="text1"/>
          <w:lang w:val="en-GB"/>
        </w:rPr>
        <w:t>o.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 w:rsidR="00F121C1" w:rsidRPr="00A25E0C">
        <w:rPr>
          <w:rFonts w:cstheme="minorHAnsi"/>
          <w:b/>
          <w:color w:val="000000" w:themeColor="text1"/>
          <w:lang w:val="en-GB"/>
        </w:rPr>
        <w:t>….</w:t>
      </w:r>
    </w:p>
    <w:p w14:paraId="02705B76" w14:textId="22FF82A9" w:rsidR="0039301B" w:rsidRPr="00A25E0C" w:rsidRDefault="0039301B" w:rsidP="0039301B">
      <w:pPr>
        <w:spacing w:after="0" w:line="240" w:lineRule="auto"/>
        <w:ind w:left="851" w:hanging="567"/>
        <w:jc w:val="center"/>
        <w:rPr>
          <w:rFonts w:cstheme="minorHAnsi"/>
          <w:b/>
          <w:lang w:val="en-GB"/>
        </w:rPr>
      </w:pPr>
      <w:r w:rsidRPr="00A25E0C">
        <w:rPr>
          <w:rFonts w:cstheme="minorHAnsi"/>
          <w:b/>
          <w:lang w:val="en-GB"/>
        </w:rPr>
        <w:t xml:space="preserve"> </w:t>
      </w:r>
    </w:p>
    <w:p w14:paraId="2B7181AE" w14:textId="75E0E4D8" w:rsidR="0039301B" w:rsidRPr="00A25E0C" w:rsidRDefault="00CD0528" w:rsidP="00027B8E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u w:val="single"/>
          <w:lang w:val="en-GB"/>
        </w:rPr>
      </w:pPr>
      <w:r>
        <w:rPr>
          <w:rFonts w:cstheme="minorHAnsi"/>
          <w:b/>
          <w:u w:val="single"/>
          <w:lang w:val="en-GB"/>
        </w:rPr>
        <w:t>KEY</w:t>
      </w:r>
      <w:r w:rsidR="00B67C8C">
        <w:rPr>
          <w:rFonts w:cstheme="minorHAnsi"/>
          <w:b/>
          <w:u w:val="single"/>
          <w:lang w:val="en-GB"/>
        </w:rPr>
        <w:t xml:space="preserve"> DATA</w:t>
      </w:r>
    </w:p>
    <w:p w14:paraId="3C88B273" w14:textId="5DCB6F80" w:rsidR="0039301B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pplicant’s (head of </w:t>
      </w:r>
      <w:r w:rsidR="006712C7">
        <w:rPr>
          <w:rFonts w:cstheme="minorHAnsi"/>
          <w:lang w:val="en-GB"/>
        </w:rPr>
        <w:t xml:space="preserve">the </w:t>
      </w:r>
      <w:r>
        <w:rPr>
          <w:rFonts w:cstheme="minorHAnsi"/>
          <w:lang w:val="en-GB"/>
        </w:rPr>
        <w:t>project) personal</w:t>
      </w:r>
      <w:r w:rsidR="0039301B" w:rsidRPr="00A25E0C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data</w:t>
      </w:r>
    </w:p>
    <w:p w14:paraId="6332C622" w14:textId="4E938C97" w:rsidR="0039301B" w:rsidRPr="00A25E0C" w:rsidRDefault="00B67C8C" w:rsidP="00027B8E">
      <w:pPr>
        <w:pStyle w:val="Akapitzlist"/>
        <w:numPr>
          <w:ilvl w:val="0"/>
          <w:numId w:val="4"/>
        </w:numPr>
        <w:spacing w:after="0" w:line="240" w:lineRule="auto"/>
        <w:rPr>
          <w:rFonts w:cstheme="minorHAnsi"/>
          <w:i/>
          <w:lang w:val="en-GB"/>
        </w:rPr>
      </w:pPr>
      <w:r>
        <w:rPr>
          <w:rFonts w:cstheme="minorHAnsi"/>
          <w:i/>
          <w:lang w:val="en-GB"/>
        </w:rPr>
        <w:t>First name and surname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title</w:t>
      </w:r>
      <w:r w:rsidR="0039301B" w:rsidRPr="00A25E0C">
        <w:rPr>
          <w:rFonts w:cstheme="minorHAnsi"/>
          <w:i/>
          <w:lang w:val="en-GB"/>
        </w:rPr>
        <w:t>/</w:t>
      </w:r>
      <w:r>
        <w:rPr>
          <w:rFonts w:cstheme="minorHAnsi"/>
          <w:i/>
          <w:lang w:val="en-GB"/>
        </w:rPr>
        <w:t>academic degree,</w:t>
      </w:r>
      <w:r w:rsidR="0039301B" w:rsidRPr="00A25E0C">
        <w:rPr>
          <w:rFonts w:cstheme="minorHAnsi"/>
          <w:i/>
          <w:lang w:val="en-GB"/>
        </w:rPr>
        <w:t xml:space="preserve"> </w:t>
      </w:r>
      <w:r>
        <w:rPr>
          <w:rFonts w:cstheme="minorHAnsi"/>
          <w:i/>
          <w:lang w:val="en-GB"/>
        </w:rPr>
        <w:t>position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place of employment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represented discipline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 xml:space="preserve">personal </w:t>
      </w:r>
      <w:r w:rsidR="006712C7" w:rsidRPr="00A25E0C">
        <w:rPr>
          <w:rFonts w:cstheme="minorHAnsi"/>
          <w:i/>
          <w:lang w:val="en-GB"/>
        </w:rPr>
        <w:t>SAP</w:t>
      </w:r>
      <w:r w:rsidR="006712C7">
        <w:rPr>
          <w:rFonts w:cstheme="minorHAnsi"/>
          <w:i/>
          <w:lang w:val="en-GB"/>
        </w:rPr>
        <w:t xml:space="preserve"> </w:t>
      </w:r>
      <w:r>
        <w:rPr>
          <w:rFonts w:cstheme="minorHAnsi"/>
          <w:i/>
          <w:lang w:val="en-GB"/>
        </w:rPr>
        <w:t>number</w:t>
      </w:r>
      <w:r w:rsidR="0039301B" w:rsidRPr="00A25E0C">
        <w:rPr>
          <w:rFonts w:cstheme="minorHAnsi"/>
          <w:i/>
          <w:lang w:val="en-GB"/>
        </w:rPr>
        <w:t xml:space="preserve"> </w:t>
      </w:r>
    </w:p>
    <w:p w14:paraId="2DE7F6D2" w14:textId="5469FEE2" w:rsidR="0039301B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The employed post-doc is</w:t>
      </w:r>
      <w:r w:rsidR="003D5F38" w:rsidRPr="00A25E0C">
        <w:rPr>
          <w:rFonts w:cstheme="minorHAnsi"/>
          <w:lang w:val="en-GB"/>
        </w:rPr>
        <w:t>:</w:t>
      </w:r>
    </w:p>
    <w:p w14:paraId="2CFC8C51" w14:textId="23BD77D0" w:rsidR="007F29C6" w:rsidRPr="00A25E0C" w:rsidRDefault="00B67C8C" w:rsidP="00027B8E">
      <w:pPr>
        <w:pStyle w:val="Akapitzlist"/>
        <w:numPr>
          <w:ilvl w:val="0"/>
          <w:numId w:val="25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A Polish citizen</w:t>
      </w:r>
    </w:p>
    <w:p w14:paraId="6F9FB9CB" w14:textId="53B10512" w:rsidR="007F29C6" w:rsidRPr="00A25E0C" w:rsidRDefault="00B67C8C" w:rsidP="00027B8E">
      <w:pPr>
        <w:pStyle w:val="Akapitzlist"/>
        <w:numPr>
          <w:ilvl w:val="0"/>
          <w:numId w:val="25"/>
        </w:numPr>
        <w:spacing w:after="0" w:line="240" w:lineRule="auto"/>
        <w:rPr>
          <w:rFonts w:cstheme="minorHAnsi"/>
          <w:color w:val="70AD47" w:themeColor="accent6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A </w:t>
      </w:r>
      <w:r w:rsidR="00893F4F">
        <w:rPr>
          <w:rFonts w:cstheme="minorHAnsi"/>
          <w:color w:val="000000" w:themeColor="text1"/>
          <w:lang w:val="en-GB"/>
        </w:rPr>
        <w:t>non-Polish</w:t>
      </w:r>
      <w:r w:rsidR="002E75B9">
        <w:rPr>
          <w:rFonts w:cstheme="minorHAnsi"/>
          <w:color w:val="000000" w:themeColor="text1"/>
          <w:lang w:val="en-GB"/>
        </w:rPr>
        <w:t xml:space="preserve"> </w:t>
      </w:r>
      <w:r w:rsidR="002E75B9">
        <w:rPr>
          <w:rFonts w:cstheme="minorHAnsi"/>
          <w:lang w:val="en-GB"/>
        </w:rPr>
        <w:t>citizen</w:t>
      </w:r>
    </w:p>
    <w:p w14:paraId="4DBA456A" w14:textId="1D48E35C" w:rsidR="007F29C6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Planned </w:t>
      </w:r>
      <w:r w:rsidR="00CD0528">
        <w:rPr>
          <w:rFonts w:cstheme="minorHAnsi"/>
          <w:lang w:val="en-GB"/>
        </w:rPr>
        <w:t>period</w:t>
      </w:r>
      <w:r>
        <w:rPr>
          <w:rFonts w:cstheme="minorHAnsi"/>
          <w:lang w:val="en-GB"/>
        </w:rPr>
        <w:t xml:space="preserve"> of the postdoc’s employment</w:t>
      </w:r>
      <w:r w:rsidR="00A11017" w:rsidRPr="00A25E0C">
        <w:rPr>
          <w:rFonts w:cstheme="minorHAnsi"/>
          <w:lang w:val="en-GB"/>
        </w:rPr>
        <w:t xml:space="preserve"> (</w:t>
      </w:r>
      <w:r>
        <w:rPr>
          <w:rFonts w:cstheme="minorHAnsi"/>
          <w:lang w:val="en-GB"/>
        </w:rPr>
        <w:t>in months</w:t>
      </w:r>
      <w:r w:rsidR="00A11017" w:rsidRPr="00A25E0C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maximum</w:t>
      </w:r>
      <w:r w:rsidR="00B247FE" w:rsidRPr="00A25E0C">
        <w:rPr>
          <w:rFonts w:cstheme="minorHAnsi"/>
          <w:lang w:val="en-GB"/>
        </w:rPr>
        <w:t xml:space="preserve"> 24 </w:t>
      </w:r>
      <w:r>
        <w:rPr>
          <w:rFonts w:cstheme="minorHAnsi"/>
          <w:lang w:val="en-GB"/>
        </w:rPr>
        <w:t>months</w:t>
      </w:r>
      <w:r w:rsidR="00B247FE" w:rsidRPr="00A25E0C">
        <w:rPr>
          <w:rFonts w:cstheme="minorHAnsi"/>
          <w:lang w:val="en-GB"/>
        </w:rPr>
        <w:t>):</w:t>
      </w:r>
    </w:p>
    <w:p w14:paraId="18F5F55D" w14:textId="3D12CE57" w:rsidR="003D5F38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Committee to which the application is submitted</w:t>
      </w:r>
      <w:r w:rsidR="003D5F38" w:rsidRPr="00A25E0C">
        <w:rPr>
          <w:rFonts w:cstheme="minorHAnsi"/>
          <w:lang w:val="en-GB"/>
        </w:rPr>
        <w:t>:</w:t>
      </w:r>
    </w:p>
    <w:p w14:paraId="631548ED" w14:textId="19D5566A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="003D5F38" w:rsidRPr="00A25E0C">
        <w:rPr>
          <w:rFonts w:cstheme="minorHAnsi"/>
          <w:lang w:val="en-GB"/>
        </w:rPr>
        <w:t xml:space="preserve"> </w:t>
      </w:r>
      <w:r w:rsidR="002B7CB8" w:rsidRPr="00A25E0C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Photonic technology</w:t>
      </w:r>
      <w:r w:rsidR="002B7CB8" w:rsidRPr="006C0CE2">
        <w:rPr>
          <w:rFonts w:cstheme="minorHAnsi"/>
          <w:lang w:val="en-GB"/>
        </w:rPr>
        <w:t xml:space="preserve"> </w:t>
      </w:r>
      <w:r w:rsidR="00B67C8C" w:rsidRPr="006C0CE2">
        <w:rPr>
          <w:rFonts w:cstheme="minorHAnsi"/>
          <w:lang w:val="en-GB"/>
        </w:rPr>
        <w:t xml:space="preserve"> </w:t>
      </w:r>
    </w:p>
    <w:p w14:paraId="120C85E2" w14:textId="0013378C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Artificial Intelligence and Robotics</w:t>
      </w:r>
    </w:p>
    <w:p w14:paraId="3EB9C526" w14:textId="3F340A66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Cybersecurity and Data Science</w:t>
      </w:r>
    </w:p>
    <w:p w14:paraId="6D6B9988" w14:textId="1F923AD1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>CB POB</w:t>
      </w:r>
      <w:r w:rsidR="00F63321" w:rsidRPr="006C0CE2">
        <w:rPr>
          <w:rFonts w:cstheme="minorHAnsi"/>
          <w:lang w:val="en-GB"/>
        </w:rPr>
        <w:t xml:space="preserve"> </w:t>
      </w:r>
      <w:r w:rsidR="00B67C8C" w:rsidRPr="006C0CE2">
        <w:rPr>
          <w:rFonts w:cstheme="minorHAnsi"/>
          <w:lang w:val="en-GB"/>
        </w:rPr>
        <w:t>Biotechnology and Biomedical Engineering</w:t>
      </w:r>
    </w:p>
    <w:p w14:paraId="1D52A241" w14:textId="0C5EE3B5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Material Science and Engineering</w:t>
      </w:r>
    </w:p>
    <w:p w14:paraId="6E85D193" w14:textId="03D6C106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High Energy Physics and Experimental Techniques</w:t>
      </w:r>
      <w:r w:rsidR="00C16E5F" w:rsidRPr="006C0CE2">
        <w:rPr>
          <w:rFonts w:cstheme="minorHAnsi"/>
          <w:lang w:val="en-GB"/>
        </w:rPr>
        <w:t xml:space="preserve"> </w:t>
      </w:r>
    </w:p>
    <w:p w14:paraId="407DE638" w14:textId="00A83693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Energy Conversion and Storage</w:t>
      </w:r>
    </w:p>
    <w:p w14:paraId="5611F368" w14:textId="504244A6" w:rsidR="003D5F38" w:rsidRDefault="003D5F38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>BEYOND POB</w:t>
      </w:r>
      <w:r w:rsidR="006C0CE2">
        <w:rPr>
          <w:rFonts w:cstheme="minorHAnsi"/>
          <w:lang w:val="en-GB"/>
        </w:rPr>
        <w:t xml:space="preserve"> Committe</w:t>
      </w:r>
      <w:r w:rsidR="00893F4F">
        <w:rPr>
          <w:rFonts w:cstheme="minorHAnsi"/>
          <w:lang w:val="en-GB"/>
        </w:rPr>
        <w:t>e</w:t>
      </w:r>
    </w:p>
    <w:p w14:paraId="43ACA825" w14:textId="77777777" w:rsidR="00B67C8C" w:rsidRPr="00A25E0C" w:rsidRDefault="00B67C8C" w:rsidP="00B67C8C">
      <w:pPr>
        <w:pStyle w:val="Akapitzlist"/>
        <w:spacing w:after="0" w:line="240" w:lineRule="auto"/>
        <w:ind w:left="644"/>
        <w:rPr>
          <w:rFonts w:cstheme="minorHAnsi"/>
          <w:lang w:val="en-GB"/>
        </w:rPr>
      </w:pPr>
    </w:p>
    <w:p w14:paraId="5B4481CB" w14:textId="2DE88315" w:rsidR="0039301B" w:rsidRPr="00A25E0C" w:rsidRDefault="006C0CE2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Project title</w:t>
      </w:r>
      <w:r w:rsidR="0039301B" w:rsidRPr="00A25E0C">
        <w:rPr>
          <w:rFonts w:cstheme="minorHAnsi"/>
          <w:lang w:val="en-GB"/>
        </w:rPr>
        <w:t xml:space="preserve"> </w:t>
      </w:r>
      <w:r w:rsidR="00673A9A" w:rsidRPr="00A25E0C">
        <w:rPr>
          <w:rFonts w:cstheme="minorHAnsi"/>
          <w:lang w:val="en-GB"/>
        </w:rPr>
        <w:t>(</w:t>
      </w:r>
      <w:r>
        <w:rPr>
          <w:rFonts w:cstheme="minorHAnsi"/>
          <w:i/>
          <w:lang w:val="en-GB"/>
        </w:rPr>
        <w:t>in Polish and English)</w:t>
      </w:r>
      <w:r w:rsidR="00673A9A" w:rsidRPr="00A25E0C">
        <w:rPr>
          <w:rFonts w:cstheme="minorHAnsi"/>
          <w:i/>
          <w:lang w:val="en-GB"/>
        </w:rPr>
        <w:t>:</w:t>
      </w:r>
    </w:p>
    <w:p w14:paraId="6E341F23" w14:textId="78FD7117" w:rsidR="0039301B" w:rsidRPr="00A25E0C" w:rsidRDefault="006C0CE2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Project summary</w:t>
      </w:r>
      <w:r w:rsidR="0039301B" w:rsidRPr="00A25E0C">
        <w:rPr>
          <w:rFonts w:cstheme="minorHAnsi"/>
          <w:lang w:val="en-GB"/>
        </w:rPr>
        <w:t xml:space="preserve"> </w:t>
      </w:r>
      <w:r w:rsidR="0039301B" w:rsidRPr="00A25E0C">
        <w:rPr>
          <w:rFonts w:cstheme="minorHAnsi"/>
          <w:i/>
          <w:lang w:val="en-GB"/>
        </w:rPr>
        <w:t>(</w:t>
      </w:r>
      <w:r>
        <w:rPr>
          <w:rFonts w:cstheme="minorHAnsi"/>
          <w:i/>
          <w:lang w:val="en-GB"/>
        </w:rPr>
        <w:t>up to</w:t>
      </w:r>
      <w:r w:rsidR="0039301B" w:rsidRPr="00A25E0C">
        <w:rPr>
          <w:rFonts w:cstheme="minorHAnsi"/>
          <w:i/>
          <w:lang w:val="en-GB"/>
        </w:rPr>
        <w:t xml:space="preserve"> 400 </w:t>
      </w:r>
      <w:r>
        <w:rPr>
          <w:rFonts w:cstheme="minorHAnsi"/>
          <w:i/>
          <w:lang w:val="en-GB"/>
        </w:rPr>
        <w:t>words</w:t>
      </w:r>
      <w:r w:rsidR="0039301B" w:rsidRPr="00A25E0C">
        <w:rPr>
          <w:rFonts w:cstheme="minorHAnsi"/>
          <w:i/>
          <w:lang w:val="en-GB"/>
        </w:rPr>
        <w:t>):</w:t>
      </w:r>
    </w:p>
    <w:p w14:paraId="609B6C1D" w14:textId="77777777" w:rsidR="0039301B" w:rsidRPr="00A25E0C" w:rsidRDefault="0039301B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 xml:space="preserve">Project summary </w:t>
      </w:r>
      <w:r w:rsidRPr="00A25E0C">
        <w:rPr>
          <w:rFonts w:cstheme="minorHAnsi"/>
          <w:i/>
          <w:lang w:val="en-GB"/>
        </w:rPr>
        <w:t>(up to 400 words.)</w:t>
      </w:r>
      <w:r w:rsidRPr="00A25E0C">
        <w:rPr>
          <w:rFonts w:cstheme="minorHAnsi"/>
          <w:lang w:val="en-GB"/>
        </w:rPr>
        <w:t>:</w:t>
      </w:r>
    </w:p>
    <w:p w14:paraId="458F6BAD" w14:textId="77777777" w:rsidR="0039301B" w:rsidRPr="00A25E0C" w:rsidRDefault="0039301B" w:rsidP="0039301B">
      <w:pPr>
        <w:pStyle w:val="Akapitzlist"/>
        <w:spacing w:after="0" w:line="240" w:lineRule="auto"/>
        <w:ind w:left="644"/>
        <w:rPr>
          <w:rFonts w:cstheme="minorHAnsi"/>
          <w:lang w:val="en-GB"/>
        </w:rPr>
      </w:pPr>
    </w:p>
    <w:p w14:paraId="2A22AF34" w14:textId="5DA383F7" w:rsidR="0039301B" w:rsidRPr="00A25E0C" w:rsidRDefault="006C0CE2" w:rsidP="00027B8E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u w:val="single"/>
          <w:lang w:val="en-GB"/>
        </w:rPr>
      </w:pPr>
      <w:r>
        <w:rPr>
          <w:rFonts w:cstheme="minorHAnsi"/>
          <w:b/>
          <w:u w:val="single"/>
          <w:lang w:val="en-GB"/>
        </w:rPr>
        <w:t>PROJECT DESCRIPTION</w:t>
      </w:r>
    </w:p>
    <w:p w14:paraId="0FA83230" w14:textId="3C25CF85" w:rsidR="0039301B" w:rsidRPr="00A25E0C" w:rsidRDefault="00A11017" w:rsidP="00027B8E">
      <w:pPr>
        <w:pStyle w:val="Akapitzlist"/>
        <w:numPr>
          <w:ilvl w:val="0"/>
          <w:numId w:val="6"/>
        </w:numPr>
        <w:spacing w:after="0" w:line="240" w:lineRule="auto"/>
        <w:ind w:left="567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 xml:space="preserve">a) </w:t>
      </w:r>
      <w:r w:rsidR="006C0CE2">
        <w:rPr>
          <w:rFonts w:cstheme="minorHAnsi"/>
          <w:lang w:val="en-GB"/>
        </w:rPr>
        <w:t>substantive de</w:t>
      </w:r>
      <w:r w:rsidR="00893F4F">
        <w:rPr>
          <w:rFonts w:cstheme="minorHAnsi"/>
          <w:lang w:val="en-GB"/>
        </w:rPr>
        <w:t>s</w:t>
      </w:r>
      <w:r w:rsidR="006C0CE2">
        <w:rPr>
          <w:rFonts w:cstheme="minorHAnsi"/>
          <w:lang w:val="en-GB"/>
        </w:rPr>
        <w:t>cription</w:t>
      </w:r>
      <w:r w:rsidR="0039301B" w:rsidRPr="00A25E0C">
        <w:rPr>
          <w:rFonts w:cstheme="minorHAnsi"/>
          <w:lang w:val="en-GB"/>
        </w:rPr>
        <w:t>:</w:t>
      </w:r>
    </w:p>
    <w:p w14:paraId="429A1C2D" w14:textId="00A34BFF" w:rsidR="0039301B" w:rsidRPr="00A25E0C" w:rsidRDefault="0039301B" w:rsidP="0039301B">
      <w:pPr>
        <w:spacing w:after="0" w:line="240" w:lineRule="auto"/>
        <w:ind w:left="567"/>
        <w:rPr>
          <w:rFonts w:cstheme="minorHAnsi"/>
          <w:i/>
          <w:lang w:val="en-GB"/>
        </w:rPr>
      </w:pPr>
      <w:r w:rsidRPr="00A25E0C">
        <w:rPr>
          <w:rFonts w:cstheme="minorHAnsi"/>
          <w:i/>
          <w:lang w:val="en-GB"/>
        </w:rPr>
        <w:t>(</w:t>
      </w:r>
      <w:r w:rsidR="006C0CE2">
        <w:rPr>
          <w:rFonts w:cstheme="minorHAnsi"/>
          <w:i/>
          <w:lang w:val="en-GB"/>
        </w:rPr>
        <w:t>including the presentation of scientific novelty,</w:t>
      </w:r>
      <w:r w:rsidRPr="00A25E0C">
        <w:rPr>
          <w:rFonts w:cstheme="minorHAnsi"/>
          <w:i/>
          <w:lang w:val="en-GB"/>
        </w:rPr>
        <w:t xml:space="preserve"> </w:t>
      </w:r>
      <w:r w:rsidR="006C0CE2">
        <w:rPr>
          <w:rFonts w:cstheme="minorHAnsi"/>
          <w:i/>
          <w:lang w:val="en-GB"/>
        </w:rPr>
        <w:t>innovativeness</w:t>
      </w:r>
      <w:r w:rsidR="006712C7">
        <w:rPr>
          <w:rFonts w:cstheme="minorHAnsi"/>
          <w:i/>
          <w:lang w:val="en-GB"/>
        </w:rPr>
        <w:t>,</w:t>
      </w:r>
      <w:r w:rsidR="006C0CE2">
        <w:rPr>
          <w:rFonts w:cstheme="minorHAnsi"/>
          <w:i/>
          <w:lang w:val="en-GB"/>
        </w:rPr>
        <w:t xml:space="preserve"> and competitiveness of research, research plan and methodology</w:t>
      </w:r>
      <w:r w:rsidRPr="00A25E0C">
        <w:rPr>
          <w:rFonts w:cstheme="minorHAnsi"/>
          <w:i/>
          <w:lang w:val="en-GB"/>
        </w:rPr>
        <w:t xml:space="preserve"> – </w:t>
      </w:r>
      <w:bookmarkStart w:id="2" w:name="_Hlk55401853"/>
      <w:r w:rsidR="006C0CE2">
        <w:rPr>
          <w:rFonts w:cstheme="minorHAnsi"/>
          <w:b/>
          <w:i/>
          <w:lang w:val="en-GB"/>
        </w:rPr>
        <w:t>up to</w:t>
      </w:r>
      <w:r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 xml:space="preserve">2 </w:t>
      </w:r>
      <w:r w:rsidR="006C0CE2">
        <w:rPr>
          <w:rFonts w:cstheme="minorHAnsi"/>
          <w:b/>
          <w:i/>
          <w:lang w:val="en-GB"/>
        </w:rPr>
        <w:t>pages</w:t>
      </w:r>
      <w:r w:rsidR="00C94A66" w:rsidRPr="00A25E0C">
        <w:rPr>
          <w:rFonts w:cstheme="minorHAnsi"/>
          <w:b/>
          <w:i/>
          <w:lang w:val="en-GB"/>
        </w:rPr>
        <w:t xml:space="preserve">, </w:t>
      </w:r>
      <w:r w:rsidR="006C0CE2">
        <w:rPr>
          <w:rFonts w:cstheme="minorHAnsi"/>
          <w:b/>
          <w:i/>
          <w:lang w:val="en-GB"/>
        </w:rPr>
        <w:t>font</w:t>
      </w:r>
      <w:r w:rsidR="00C94A66" w:rsidRPr="00A25E0C">
        <w:rPr>
          <w:rFonts w:cstheme="minorHAnsi"/>
          <w:b/>
          <w:i/>
          <w:lang w:val="en-GB"/>
        </w:rPr>
        <w:t xml:space="preserve"> 11</w:t>
      </w:r>
      <w:r w:rsidRPr="00A25E0C">
        <w:rPr>
          <w:rFonts w:cstheme="minorHAnsi"/>
          <w:i/>
          <w:lang w:val="en-GB"/>
        </w:rPr>
        <w:t>)</w:t>
      </w:r>
      <w:r w:rsidRPr="00A25E0C">
        <w:rPr>
          <w:rFonts w:cstheme="minorHAnsi"/>
          <w:lang w:val="en-GB"/>
        </w:rPr>
        <w:t xml:space="preserve"> </w:t>
      </w:r>
    </w:p>
    <w:bookmarkEnd w:id="2"/>
    <w:p w14:paraId="2D37C1CA" w14:textId="77777777" w:rsidR="0039301B" w:rsidRPr="00A25E0C" w:rsidRDefault="0039301B" w:rsidP="0039301B">
      <w:pPr>
        <w:spacing w:after="0" w:line="240" w:lineRule="auto"/>
        <w:ind w:left="284"/>
        <w:rPr>
          <w:rFonts w:cstheme="minorHAnsi"/>
          <w:i/>
          <w:lang w:val="en-GB"/>
        </w:rPr>
      </w:pPr>
    </w:p>
    <w:p w14:paraId="29E77870" w14:textId="09A793FA" w:rsidR="0039301B" w:rsidRPr="00A25E0C" w:rsidRDefault="00A11017" w:rsidP="003D5F38">
      <w:pPr>
        <w:spacing w:after="0" w:line="240" w:lineRule="auto"/>
        <w:ind w:left="567"/>
        <w:rPr>
          <w:rFonts w:cstheme="minorHAnsi"/>
          <w:b/>
          <w:i/>
          <w:lang w:val="en-GB"/>
        </w:rPr>
      </w:pPr>
      <w:r w:rsidRPr="00A25E0C">
        <w:rPr>
          <w:rFonts w:cstheme="minorHAnsi"/>
          <w:lang w:val="en-GB"/>
        </w:rPr>
        <w:t>b</w:t>
      </w:r>
      <w:r w:rsidR="0039301B" w:rsidRPr="00A25E0C">
        <w:rPr>
          <w:rFonts w:cstheme="minorHAnsi"/>
          <w:lang w:val="en-GB"/>
        </w:rPr>
        <w:t xml:space="preserve">) </w:t>
      </w:r>
      <w:r w:rsidR="006C0CE2">
        <w:rPr>
          <w:rFonts w:cstheme="minorHAnsi"/>
          <w:lang w:val="en-GB"/>
        </w:rPr>
        <w:t>justification of creating a new research position and the significance of postdoc’s employment for</w:t>
      </w:r>
      <w:r w:rsidR="003D5F38" w:rsidRPr="00A25E0C">
        <w:rPr>
          <w:rFonts w:cstheme="minorHAnsi"/>
          <w:lang w:val="en-GB"/>
        </w:rPr>
        <w:t xml:space="preserve"> </w:t>
      </w:r>
      <w:r w:rsidR="006C0CE2">
        <w:rPr>
          <w:rFonts w:cstheme="minorHAnsi"/>
          <w:lang w:val="en-GB"/>
        </w:rPr>
        <w:t>the development of topic</w:t>
      </w:r>
      <w:r w:rsidR="003D5F38" w:rsidRPr="00A25E0C">
        <w:rPr>
          <w:rFonts w:cstheme="minorHAnsi"/>
          <w:lang w:val="en-GB"/>
        </w:rPr>
        <w:t>/</w:t>
      </w:r>
      <w:r w:rsidR="006C0CE2">
        <w:rPr>
          <w:rFonts w:cstheme="minorHAnsi"/>
          <w:lang w:val="en-GB"/>
        </w:rPr>
        <w:t>research potential</w:t>
      </w:r>
      <w:r w:rsidR="003D5F38" w:rsidRPr="00A25E0C">
        <w:rPr>
          <w:rFonts w:cstheme="minorHAnsi"/>
          <w:lang w:val="en-GB"/>
        </w:rPr>
        <w:t xml:space="preserve"> </w:t>
      </w:r>
      <w:r w:rsidR="006C0CE2">
        <w:rPr>
          <w:rFonts w:cstheme="minorHAnsi"/>
          <w:lang w:val="en-GB"/>
        </w:rPr>
        <w:t>of the research group</w:t>
      </w:r>
      <w:r w:rsidR="003D5F38" w:rsidRPr="00A25E0C">
        <w:rPr>
          <w:rFonts w:cstheme="minorHAnsi"/>
          <w:lang w:val="en-GB"/>
        </w:rPr>
        <w:t xml:space="preserve"> </w:t>
      </w:r>
      <w:r w:rsidR="0039301B" w:rsidRPr="00A25E0C">
        <w:rPr>
          <w:rFonts w:cstheme="minorHAnsi"/>
          <w:b/>
          <w:i/>
          <w:lang w:val="en-GB"/>
        </w:rPr>
        <w:t>(</w:t>
      </w:r>
      <w:r w:rsidR="006C0CE2">
        <w:rPr>
          <w:rFonts w:cstheme="minorHAnsi"/>
          <w:b/>
          <w:i/>
          <w:lang w:val="en-GB"/>
        </w:rPr>
        <w:t>up to</w:t>
      </w:r>
      <w:r w:rsidR="0039301B"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 xml:space="preserve">1 </w:t>
      </w:r>
      <w:r w:rsidR="006C0CE2">
        <w:rPr>
          <w:rFonts w:cstheme="minorHAnsi"/>
          <w:b/>
          <w:i/>
          <w:lang w:val="en-GB"/>
        </w:rPr>
        <w:t>page</w:t>
      </w:r>
      <w:r w:rsidR="00C94A66" w:rsidRPr="00A25E0C">
        <w:rPr>
          <w:rFonts w:cstheme="minorHAnsi"/>
          <w:b/>
          <w:i/>
          <w:lang w:val="en-GB"/>
        </w:rPr>
        <w:t xml:space="preserve">, </w:t>
      </w:r>
      <w:r w:rsidR="006C0CE2">
        <w:rPr>
          <w:rFonts w:cstheme="minorHAnsi"/>
          <w:b/>
          <w:i/>
          <w:lang w:val="en-GB"/>
        </w:rPr>
        <w:t>font</w:t>
      </w:r>
      <w:r w:rsidR="006C0CE2"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>11</w:t>
      </w:r>
      <w:r w:rsidR="0039301B" w:rsidRPr="00A25E0C">
        <w:rPr>
          <w:rFonts w:cstheme="minorHAnsi"/>
          <w:b/>
          <w:i/>
          <w:lang w:val="en-GB"/>
        </w:rPr>
        <w:t>)</w:t>
      </w:r>
    </w:p>
    <w:p w14:paraId="7976F95C" w14:textId="644934CF" w:rsidR="00F96621" w:rsidRPr="00A25E0C" w:rsidRDefault="00F96621" w:rsidP="003D5F38">
      <w:pPr>
        <w:spacing w:after="0" w:line="240" w:lineRule="auto"/>
        <w:ind w:left="567"/>
        <w:rPr>
          <w:rFonts w:cstheme="minorHAnsi"/>
          <w:b/>
          <w:i/>
          <w:lang w:val="en-GB"/>
        </w:rPr>
      </w:pPr>
    </w:p>
    <w:p w14:paraId="677BC2BD" w14:textId="7CE4824F" w:rsidR="00F96621" w:rsidRPr="00A25E0C" w:rsidRDefault="00A11017" w:rsidP="003D5F38">
      <w:pPr>
        <w:spacing w:after="0" w:line="240" w:lineRule="auto"/>
        <w:ind w:left="567"/>
        <w:rPr>
          <w:rFonts w:cstheme="minorHAnsi"/>
          <w:bCs/>
          <w:iCs/>
          <w:lang w:val="en-GB"/>
        </w:rPr>
      </w:pPr>
      <w:r w:rsidRPr="00A25E0C">
        <w:rPr>
          <w:rFonts w:cstheme="minorHAnsi"/>
          <w:bCs/>
          <w:iCs/>
          <w:lang w:val="en-GB"/>
        </w:rPr>
        <w:t xml:space="preserve">c) </w:t>
      </w:r>
      <w:r w:rsidR="006C0CE2">
        <w:rPr>
          <w:rFonts w:cstheme="minorHAnsi"/>
          <w:bCs/>
          <w:iCs/>
          <w:lang w:val="en-GB"/>
        </w:rPr>
        <w:t>description of requirements for a candidate for a postdoc position</w:t>
      </w:r>
      <w:r w:rsidR="00F96621" w:rsidRPr="00A25E0C">
        <w:rPr>
          <w:rFonts w:cstheme="minorHAnsi"/>
          <w:bCs/>
          <w:iCs/>
          <w:lang w:val="en-GB"/>
        </w:rPr>
        <w:t xml:space="preserve"> (</w:t>
      </w:r>
      <w:r w:rsidR="006C0CE2">
        <w:rPr>
          <w:rFonts w:cstheme="minorHAnsi"/>
          <w:bCs/>
          <w:iCs/>
          <w:lang w:val="en-GB"/>
        </w:rPr>
        <w:t>consistent with the content of the future job advertisement</w:t>
      </w:r>
      <w:r w:rsidR="00F96621" w:rsidRPr="00A25E0C">
        <w:rPr>
          <w:rFonts w:cstheme="minorHAnsi"/>
          <w:bCs/>
          <w:iCs/>
          <w:lang w:val="en-GB"/>
        </w:rPr>
        <w:t>)</w:t>
      </w:r>
      <w:r w:rsidRPr="00A25E0C">
        <w:rPr>
          <w:rFonts w:cstheme="minorHAnsi"/>
          <w:bCs/>
          <w:iCs/>
          <w:lang w:val="en-GB"/>
        </w:rPr>
        <w:t>.</w:t>
      </w:r>
    </w:p>
    <w:p w14:paraId="30042BFE" w14:textId="77777777" w:rsidR="0039301B" w:rsidRPr="00A25E0C" w:rsidRDefault="0039301B" w:rsidP="0039301B">
      <w:pPr>
        <w:spacing w:after="0" w:line="240" w:lineRule="auto"/>
        <w:ind w:left="284"/>
        <w:rPr>
          <w:rFonts w:cstheme="minorHAnsi"/>
          <w:i/>
          <w:lang w:val="en-GB"/>
        </w:rPr>
      </w:pPr>
    </w:p>
    <w:p w14:paraId="2B1877CE" w14:textId="3A95E3BD" w:rsidR="0039301B" w:rsidRPr="00A25E0C" w:rsidRDefault="00351743" w:rsidP="00027B8E">
      <w:pPr>
        <w:pStyle w:val="Akapitzlist"/>
        <w:numPr>
          <w:ilvl w:val="0"/>
          <w:numId w:val="6"/>
        </w:numPr>
        <w:spacing w:after="0" w:line="240" w:lineRule="auto"/>
        <w:ind w:left="567" w:hanging="283"/>
        <w:rPr>
          <w:rFonts w:cstheme="minorHAnsi"/>
          <w:lang w:val="en-GB"/>
        </w:rPr>
      </w:pPr>
      <w:r>
        <w:rPr>
          <w:rFonts w:cstheme="minorHAnsi"/>
          <w:lang w:val="en-GB"/>
        </w:rPr>
        <w:t>Declaration of measurable outcomes of the implementation of the research</w:t>
      </w:r>
      <w:r w:rsidR="0039301B" w:rsidRPr="00A25E0C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project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02"/>
        <w:gridCol w:w="3522"/>
        <w:gridCol w:w="1273"/>
        <w:gridCol w:w="3768"/>
      </w:tblGrid>
      <w:tr w:rsidR="00D9150A" w:rsidRPr="00A25E0C" w14:paraId="18F79867" w14:textId="77777777" w:rsidTr="000579C3">
        <w:tc>
          <w:tcPr>
            <w:tcW w:w="283" w:type="dxa"/>
          </w:tcPr>
          <w:p w14:paraId="64B8ED14" w14:textId="4411D92C" w:rsidR="0039301B" w:rsidRPr="00A25E0C" w:rsidRDefault="00351743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No</w:t>
            </w:r>
            <w:r w:rsidR="0039301B" w:rsidRPr="00A25E0C">
              <w:rPr>
                <w:rFonts w:cstheme="minorHAnsi"/>
                <w:sz w:val="20"/>
                <w:lang w:val="en-GB"/>
              </w:rPr>
              <w:t>.</w:t>
            </w:r>
          </w:p>
        </w:tc>
        <w:tc>
          <w:tcPr>
            <w:tcW w:w="3621" w:type="dxa"/>
          </w:tcPr>
          <w:p w14:paraId="256C10E7" w14:textId="42148821" w:rsidR="0039301B" w:rsidRPr="00A25E0C" w:rsidRDefault="00351743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Type of outcom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</w:tc>
        <w:tc>
          <w:tcPr>
            <w:tcW w:w="1287" w:type="dxa"/>
          </w:tcPr>
          <w:p w14:paraId="3DD13254" w14:textId="02BCCCE1" w:rsidR="0039301B" w:rsidRPr="00A25E0C" w:rsidRDefault="00351743" w:rsidP="00320EF4">
            <w:pPr>
              <w:spacing w:after="0" w:line="240" w:lineRule="auto"/>
              <w:jc w:val="center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Declared valu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</w:tc>
        <w:tc>
          <w:tcPr>
            <w:tcW w:w="3874" w:type="dxa"/>
          </w:tcPr>
          <w:p w14:paraId="1D849423" w14:textId="1E313DB5" w:rsidR="0039301B" w:rsidRPr="00A25E0C" w:rsidRDefault="00351743" w:rsidP="00320EF4">
            <w:pPr>
              <w:spacing w:after="0" w:line="240" w:lineRule="auto"/>
              <w:jc w:val="center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Comments</w:t>
            </w:r>
          </w:p>
          <w:p w14:paraId="0233D178" w14:textId="1E18921A" w:rsidR="0039301B" w:rsidRPr="00A25E0C" w:rsidRDefault="0039301B" w:rsidP="00320EF4">
            <w:pPr>
              <w:spacing w:after="0" w:line="240" w:lineRule="auto"/>
              <w:jc w:val="both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16"/>
                <w:lang w:val="en-GB"/>
              </w:rPr>
              <w:t>(</w:t>
            </w:r>
            <w:r w:rsidR="00351743">
              <w:rPr>
                <w:rFonts w:cstheme="minorHAnsi"/>
                <w:sz w:val="16"/>
                <w:lang w:val="en-GB"/>
              </w:rPr>
              <w:t>e.g</w:t>
            </w:r>
            <w:r w:rsidRPr="00A25E0C">
              <w:rPr>
                <w:rFonts w:cstheme="minorHAnsi"/>
                <w:sz w:val="16"/>
                <w:lang w:val="en-GB"/>
              </w:rPr>
              <w:t xml:space="preserve">. </w:t>
            </w:r>
            <w:r w:rsidR="00351743">
              <w:rPr>
                <w:rFonts w:cstheme="minorHAnsi"/>
                <w:sz w:val="16"/>
                <w:lang w:val="en-GB"/>
              </w:rPr>
              <w:t>a concise description of the outcome including</w:t>
            </w:r>
            <w:r w:rsidRPr="00A25E0C">
              <w:rPr>
                <w:rFonts w:cstheme="minorHAnsi"/>
                <w:sz w:val="16"/>
                <w:lang w:val="en-GB"/>
              </w:rPr>
              <w:t xml:space="preserve"> patent</w:t>
            </w:r>
            <w:r w:rsidR="00351743">
              <w:rPr>
                <w:rFonts w:cstheme="minorHAnsi"/>
                <w:sz w:val="16"/>
                <w:lang w:val="en-GB"/>
              </w:rPr>
              <w:t>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>implement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 </w:t>
            </w:r>
            <w:r w:rsidR="00351743">
              <w:rPr>
                <w:rFonts w:cstheme="minorHAnsi"/>
                <w:sz w:val="16"/>
                <w:lang w:val="en-GB"/>
              </w:rPr>
              <w:t>etc</w:t>
            </w:r>
            <w:r w:rsidRPr="00A25E0C">
              <w:rPr>
                <w:rFonts w:cstheme="minorHAnsi"/>
                <w:sz w:val="16"/>
                <w:lang w:val="en-GB"/>
              </w:rPr>
              <w:t xml:space="preserve">., </w:t>
            </w:r>
            <w:r w:rsidR="00351743">
              <w:rPr>
                <w:rFonts w:cstheme="minorHAnsi"/>
                <w:sz w:val="16"/>
                <w:lang w:val="en-GB"/>
              </w:rPr>
              <w:t>innov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6712C7">
              <w:rPr>
                <w:rFonts w:cstheme="minorHAnsi"/>
                <w:sz w:val="16"/>
                <w:lang w:val="en-GB"/>
              </w:rPr>
              <w:t>type,</w:t>
            </w:r>
            <w:r w:rsidR="00351743">
              <w:rPr>
                <w:rFonts w:cstheme="minorHAnsi"/>
                <w:sz w:val="16"/>
                <w:lang w:val="en-GB"/>
              </w:rPr>
              <w:t xml:space="preserve"> and number of public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>planned journal</w:t>
            </w:r>
            <w:r w:rsidR="00D9150A">
              <w:rPr>
                <w:rFonts w:cstheme="minorHAnsi"/>
                <w:sz w:val="16"/>
                <w:lang w:val="en-GB"/>
              </w:rPr>
              <w:t>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 xml:space="preserve">type and date of the competition in which the application for a grant </w:t>
            </w:r>
            <w:r w:rsidRPr="00A25E0C">
              <w:rPr>
                <w:rFonts w:cstheme="minorHAnsi"/>
                <w:sz w:val="16"/>
                <w:lang w:val="en-GB"/>
              </w:rPr>
              <w:t xml:space="preserve"> </w:t>
            </w:r>
            <w:r w:rsidR="00351743">
              <w:rPr>
                <w:rFonts w:cstheme="minorHAnsi"/>
                <w:sz w:val="16"/>
                <w:lang w:val="en-GB"/>
              </w:rPr>
              <w:t>will be submitted</w:t>
            </w:r>
            <w:r w:rsidRPr="00A25E0C">
              <w:rPr>
                <w:rFonts w:cstheme="minorHAnsi"/>
                <w:sz w:val="16"/>
                <w:lang w:val="en-GB"/>
              </w:rPr>
              <w:t>)</w:t>
            </w:r>
          </w:p>
        </w:tc>
      </w:tr>
      <w:tr w:rsidR="00D9150A" w:rsidRPr="00A25E0C" w14:paraId="0DA61ED0" w14:textId="77777777" w:rsidTr="000579C3">
        <w:trPr>
          <w:trHeight w:val="409"/>
        </w:trPr>
        <w:tc>
          <w:tcPr>
            <w:tcW w:w="283" w:type="dxa"/>
          </w:tcPr>
          <w:p w14:paraId="6D9E568C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1</w:t>
            </w:r>
          </w:p>
        </w:tc>
        <w:tc>
          <w:tcPr>
            <w:tcW w:w="3621" w:type="dxa"/>
          </w:tcPr>
          <w:p w14:paraId="6E6B335D" w14:textId="02C34A42" w:rsidR="0039301B" w:rsidRPr="00A25E0C" w:rsidRDefault="00D9150A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 xml:space="preserve">Upper quartile publications including at least </w:t>
            </w:r>
            <w:r w:rsidR="00893F4F">
              <w:rPr>
                <w:rFonts w:cstheme="minorHAnsi"/>
                <w:sz w:val="20"/>
                <w:lang w:val="en-GB"/>
              </w:rPr>
              <w:t xml:space="preserve">one </w:t>
            </w:r>
            <w:r>
              <w:rPr>
                <w:rFonts w:cstheme="minorHAnsi"/>
                <w:sz w:val="20"/>
                <w:lang w:val="en-GB"/>
              </w:rPr>
              <w:t xml:space="preserve">from the upper decile </w:t>
            </w:r>
            <w:r>
              <w:rPr>
                <w:rFonts w:cstheme="minorHAnsi"/>
                <w:sz w:val="20"/>
                <w:lang w:val="en-GB"/>
              </w:rPr>
              <w:lastRenderedPageBreak/>
              <w:t xml:space="preserve">according to </w:t>
            </w:r>
            <w:r w:rsidR="006712C7">
              <w:rPr>
                <w:rFonts w:cstheme="minorHAnsi"/>
                <w:sz w:val="20"/>
                <w:lang w:val="en-GB"/>
              </w:rPr>
              <w:t xml:space="preserve">the </w:t>
            </w:r>
            <w:r w:rsidR="008705BE" w:rsidRPr="00A25E0C">
              <w:rPr>
                <w:rFonts w:cstheme="minorHAnsi"/>
                <w:sz w:val="20"/>
                <w:lang w:val="en-GB"/>
              </w:rPr>
              <w:t>CiteScore Scopus</w:t>
            </w:r>
            <w:r>
              <w:rPr>
                <w:rFonts w:cstheme="minorHAnsi"/>
                <w:sz w:val="20"/>
                <w:lang w:val="en-GB"/>
              </w:rPr>
              <w:t xml:space="preserve"> databas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  <w:p w14:paraId="219E7664" w14:textId="2CD4006A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(</w:t>
            </w:r>
            <w:r w:rsidR="00D9150A">
              <w:rPr>
                <w:rFonts w:cstheme="minorHAnsi"/>
                <w:sz w:val="20"/>
                <w:lang w:val="en-GB"/>
              </w:rPr>
              <w:t xml:space="preserve">article at least </w:t>
            </w:r>
            <w:r w:rsidR="002E75B9">
              <w:rPr>
                <w:rFonts w:cstheme="minorHAnsi"/>
                <w:sz w:val="20"/>
                <w:lang w:val="en-GB"/>
              </w:rPr>
              <w:t>approved for</w:t>
            </w:r>
            <w:r w:rsidR="00D9150A">
              <w:rPr>
                <w:rFonts w:cstheme="minorHAnsi"/>
                <w:sz w:val="20"/>
                <w:lang w:val="en-GB"/>
              </w:rPr>
              <w:t xml:space="preserve"> print</w:t>
            </w:r>
            <w:r w:rsidR="00893F4F">
              <w:rPr>
                <w:rFonts w:cstheme="minorHAnsi"/>
                <w:sz w:val="20"/>
                <w:lang w:val="en-GB"/>
              </w:rPr>
              <w:t>i</w:t>
            </w:r>
            <w:r w:rsidR="00D9150A">
              <w:rPr>
                <w:rFonts w:cstheme="minorHAnsi"/>
                <w:sz w:val="20"/>
                <w:lang w:val="en-GB"/>
              </w:rPr>
              <w:t>ng</w:t>
            </w:r>
            <w:r w:rsidRPr="00A25E0C">
              <w:rPr>
                <w:rFonts w:cstheme="minorHAnsi"/>
                <w:sz w:val="20"/>
                <w:lang w:val="en-GB"/>
              </w:rPr>
              <w:t>)</w:t>
            </w:r>
          </w:p>
        </w:tc>
        <w:tc>
          <w:tcPr>
            <w:tcW w:w="1287" w:type="dxa"/>
          </w:tcPr>
          <w:p w14:paraId="57309AB1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7EAB5343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D9150A" w:rsidRPr="00A25E0C" w14:paraId="11E149C7" w14:textId="77777777" w:rsidTr="000579C3">
        <w:tc>
          <w:tcPr>
            <w:tcW w:w="283" w:type="dxa"/>
          </w:tcPr>
          <w:p w14:paraId="20A8769E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2</w:t>
            </w:r>
          </w:p>
        </w:tc>
        <w:tc>
          <w:tcPr>
            <w:tcW w:w="3621" w:type="dxa"/>
          </w:tcPr>
          <w:p w14:paraId="79DB404B" w14:textId="397EE201" w:rsidR="0039301B" w:rsidRPr="00A25E0C" w:rsidRDefault="00D9150A" w:rsidP="00320EF4">
            <w:pPr>
              <w:spacing w:after="0" w:line="240" w:lineRule="auto"/>
              <w:rPr>
                <w:rFonts w:cstheme="minorHAnsi"/>
                <w:iCs/>
                <w:sz w:val="20"/>
                <w:lang w:val="en-GB"/>
              </w:rPr>
            </w:pPr>
            <w:r>
              <w:rPr>
                <w:rFonts w:cstheme="minorHAnsi"/>
                <w:iCs/>
                <w:sz w:val="20"/>
                <w:lang w:val="en-GB"/>
              </w:rPr>
              <w:t>Obtaining external research funding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 xml:space="preserve"> (</w:t>
            </w:r>
            <w:r>
              <w:rPr>
                <w:rFonts w:cstheme="minorHAnsi"/>
                <w:iCs/>
                <w:sz w:val="20"/>
                <w:lang w:val="en-GB"/>
              </w:rPr>
              <w:t>submitted applications for external funding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 xml:space="preserve"> </w:t>
            </w:r>
            <w:r>
              <w:rPr>
                <w:rFonts w:cstheme="minorHAnsi"/>
                <w:iCs/>
                <w:sz w:val="20"/>
                <w:lang w:val="en-GB"/>
              </w:rPr>
              <w:t xml:space="preserve">with at least positive formal evaluation, for </w:t>
            </w:r>
            <w:r w:rsidR="00893F4F">
              <w:rPr>
                <w:rFonts w:cstheme="minorHAnsi"/>
                <w:iCs/>
                <w:sz w:val="20"/>
                <w:lang w:val="en-GB"/>
              </w:rPr>
              <w:t xml:space="preserve">the 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amount </w:t>
            </w:r>
            <w:r w:rsidR="00893F4F">
              <w:rPr>
                <w:rFonts w:cstheme="minorHAnsi"/>
                <w:iCs/>
                <w:sz w:val="20"/>
                <w:lang w:val="en-GB"/>
              </w:rPr>
              <w:t xml:space="preserve">minimum twice as high as the 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funding awarded within </w:t>
            </w:r>
            <w:r w:rsidR="00CD0528">
              <w:rPr>
                <w:rFonts w:cstheme="minorHAnsi"/>
                <w:iCs/>
                <w:sz w:val="20"/>
                <w:lang w:val="en-GB"/>
              </w:rPr>
              <w:t xml:space="preserve">the </w:t>
            </w:r>
            <w:r w:rsidR="003D5F38" w:rsidRPr="00A25E0C">
              <w:rPr>
                <w:rFonts w:cstheme="minorHAnsi"/>
                <w:iCs/>
                <w:sz w:val="20"/>
                <w:lang w:val="en-GB"/>
              </w:rPr>
              <w:t>POSTDO</w:t>
            </w:r>
            <w:r w:rsidR="008705BE" w:rsidRPr="00A25E0C">
              <w:rPr>
                <w:rFonts w:cstheme="minorHAnsi"/>
                <w:iCs/>
                <w:sz w:val="20"/>
                <w:lang w:val="en-GB"/>
              </w:rPr>
              <w:t>C</w:t>
            </w:r>
            <w:r w:rsidR="003D5F38" w:rsidRPr="00A25E0C">
              <w:rPr>
                <w:rFonts w:cstheme="minorHAnsi"/>
                <w:iCs/>
                <w:sz w:val="20"/>
                <w:lang w:val="en-GB"/>
              </w:rPr>
              <w:t xml:space="preserve"> PW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 programme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>)</w:t>
            </w:r>
          </w:p>
        </w:tc>
        <w:tc>
          <w:tcPr>
            <w:tcW w:w="1287" w:type="dxa"/>
          </w:tcPr>
          <w:p w14:paraId="6B3E8696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58BE26BF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D9150A" w:rsidRPr="00A25E0C" w14:paraId="1B73B591" w14:textId="77777777" w:rsidTr="000579C3">
        <w:tc>
          <w:tcPr>
            <w:tcW w:w="283" w:type="dxa"/>
          </w:tcPr>
          <w:p w14:paraId="1A3B0695" w14:textId="76F1B3C5" w:rsidR="0039301B" w:rsidRPr="00A25E0C" w:rsidRDefault="008705BE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3</w:t>
            </w:r>
          </w:p>
        </w:tc>
        <w:tc>
          <w:tcPr>
            <w:tcW w:w="3621" w:type="dxa"/>
          </w:tcPr>
          <w:p w14:paraId="65784989" w14:textId="0C2D318B" w:rsidR="0039301B" w:rsidRPr="00A25E0C" w:rsidRDefault="00C44BA5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Other outcomes</w:t>
            </w:r>
          </w:p>
        </w:tc>
        <w:tc>
          <w:tcPr>
            <w:tcW w:w="1287" w:type="dxa"/>
          </w:tcPr>
          <w:p w14:paraId="52A9EA94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5B99197D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</w:tbl>
    <w:p w14:paraId="41093765" w14:textId="77777777" w:rsidR="0039301B" w:rsidRPr="00A25E0C" w:rsidRDefault="0039301B" w:rsidP="0039301B">
      <w:pPr>
        <w:pStyle w:val="Akapitzlist"/>
        <w:spacing w:after="0" w:line="240" w:lineRule="auto"/>
        <w:ind w:left="567"/>
        <w:rPr>
          <w:rFonts w:cstheme="minorHAnsi"/>
          <w:lang w:val="en-GB"/>
        </w:rPr>
      </w:pPr>
    </w:p>
    <w:p w14:paraId="6BCCEA14" w14:textId="77777777" w:rsidR="0039301B" w:rsidRPr="00A25E0C" w:rsidRDefault="0039301B" w:rsidP="0039301B">
      <w:pPr>
        <w:pStyle w:val="Akapitzlist"/>
        <w:spacing w:after="0" w:line="240" w:lineRule="auto"/>
        <w:ind w:left="1276"/>
        <w:rPr>
          <w:rFonts w:cstheme="minorHAnsi"/>
          <w:i/>
          <w:lang w:val="en-GB"/>
        </w:rPr>
      </w:pPr>
    </w:p>
    <w:p w14:paraId="2F3CFB7A" w14:textId="238422C4" w:rsidR="0039301B" w:rsidRPr="00A25E0C" w:rsidRDefault="00C44BA5" w:rsidP="00027B8E">
      <w:pPr>
        <w:pStyle w:val="Akapitzlist"/>
        <w:numPr>
          <w:ilvl w:val="0"/>
          <w:numId w:val="18"/>
        </w:numPr>
        <w:spacing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Information on potential ethical issues in the planned research</w:t>
      </w:r>
      <w:r w:rsidR="0039301B" w:rsidRPr="00A25E0C">
        <w:rPr>
          <w:rFonts w:cstheme="minorHAnsi"/>
          <w:lang w:val="en-GB"/>
        </w:rPr>
        <w:t xml:space="preserve"> </w:t>
      </w:r>
    </w:p>
    <w:p w14:paraId="518834B0" w14:textId="77777777" w:rsidR="0039301B" w:rsidRPr="00A25E0C" w:rsidRDefault="0039301B" w:rsidP="0039301B">
      <w:pPr>
        <w:pStyle w:val="Akapitzlist"/>
        <w:spacing w:line="240" w:lineRule="auto"/>
        <w:rPr>
          <w:rFonts w:cstheme="minorHAnsi"/>
          <w:lang w:val="en-GB"/>
        </w:rPr>
      </w:pPr>
    </w:p>
    <w:p w14:paraId="715A14B5" w14:textId="45CC399C" w:rsidR="0039301B" w:rsidRPr="00A25E0C" w:rsidRDefault="00C44BA5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I hereby declare that the research planned in th</w:t>
      </w:r>
      <w:r w:rsidR="00893F4F">
        <w:rPr>
          <w:rFonts w:cstheme="minorHAnsi"/>
          <w:b/>
          <w:bCs/>
          <w:lang w:val="en-GB"/>
        </w:rPr>
        <w:t>is</w:t>
      </w:r>
      <w:r>
        <w:rPr>
          <w:rFonts w:cstheme="minorHAnsi"/>
          <w:b/>
          <w:bCs/>
          <w:lang w:val="en-GB"/>
        </w:rPr>
        <w:t xml:space="preserve"> </w:t>
      </w:r>
      <w:r w:rsidR="00893F4F">
        <w:rPr>
          <w:rFonts w:cstheme="minorHAnsi"/>
          <w:b/>
          <w:bCs/>
          <w:lang w:val="en-GB"/>
        </w:rPr>
        <w:t>A</w:t>
      </w:r>
      <w:r>
        <w:rPr>
          <w:rFonts w:cstheme="minorHAnsi"/>
          <w:b/>
          <w:bCs/>
          <w:lang w:val="en-GB"/>
        </w:rPr>
        <w:t xml:space="preserve">pplication </w:t>
      </w:r>
      <w:r w:rsidR="00893F4F">
        <w:rPr>
          <w:rFonts w:cstheme="minorHAnsi"/>
          <w:b/>
          <w:bCs/>
          <w:lang w:val="en-GB"/>
        </w:rPr>
        <w:t xml:space="preserve">neither </w:t>
      </w:r>
      <w:r>
        <w:rPr>
          <w:rFonts w:cstheme="minorHAnsi"/>
          <w:b/>
          <w:bCs/>
          <w:lang w:val="en-GB"/>
        </w:rPr>
        <w:t>is no</w:t>
      </w:r>
      <w:r w:rsidR="00893F4F">
        <w:rPr>
          <w:rFonts w:cstheme="minorHAnsi"/>
          <w:b/>
          <w:bCs/>
          <w:lang w:val="en-GB"/>
        </w:rPr>
        <w:t>r</w:t>
      </w:r>
      <w:r>
        <w:rPr>
          <w:rFonts w:cstheme="minorHAnsi"/>
          <w:b/>
          <w:bCs/>
          <w:lang w:val="en-GB"/>
        </w:rPr>
        <w:t xml:space="preserve"> has ever been funded by </w:t>
      </w:r>
      <w:r w:rsidR="00893F4F">
        <w:rPr>
          <w:rFonts w:cstheme="minorHAnsi"/>
          <w:b/>
          <w:bCs/>
          <w:lang w:val="en-GB"/>
        </w:rPr>
        <w:t xml:space="preserve">any </w:t>
      </w:r>
      <w:r>
        <w:rPr>
          <w:rFonts w:cstheme="minorHAnsi"/>
          <w:b/>
          <w:bCs/>
          <w:lang w:val="en-GB"/>
        </w:rPr>
        <w:t xml:space="preserve">other sources. </w:t>
      </w:r>
    </w:p>
    <w:p w14:paraId="27D95C9D" w14:textId="77777777" w:rsidR="0039301B" w:rsidRPr="00A25E0C" w:rsidRDefault="0039301B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</w:p>
    <w:p w14:paraId="58C2CC6C" w14:textId="48934B8B" w:rsidR="0039301B" w:rsidRPr="00A25E0C" w:rsidRDefault="006712C7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By s</w:t>
      </w:r>
      <w:r w:rsidR="00B62E6A">
        <w:rPr>
          <w:rFonts w:cstheme="minorHAnsi"/>
          <w:b/>
          <w:bCs/>
          <w:lang w:val="en-GB"/>
        </w:rPr>
        <w:t>ubmitting th</w:t>
      </w:r>
      <w:r>
        <w:rPr>
          <w:rFonts w:cstheme="minorHAnsi"/>
          <w:b/>
          <w:bCs/>
          <w:lang w:val="en-GB"/>
        </w:rPr>
        <w:t>is</w:t>
      </w:r>
      <w:r w:rsidR="00B62E6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b/>
          <w:bCs/>
          <w:lang w:val="en-GB"/>
        </w:rPr>
        <w:t>A</w:t>
      </w:r>
      <w:r w:rsidR="00B62E6A">
        <w:rPr>
          <w:rFonts w:cstheme="minorHAnsi"/>
          <w:b/>
          <w:bCs/>
          <w:lang w:val="en-GB"/>
        </w:rPr>
        <w:t xml:space="preserve">pplication </w:t>
      </w:r>
      <w:r>
        <w:rPr>
          <w:rFonts w:cstheme="minorHAnsi"/>
          <w:b/>
          <w:bCs/>
          <w:lang w:val="en-GB"/>
        </w:rPr>
        <w:t>I</w:t>
      </w:r>
      <w:r w:rsidR="00B62E6A">
        <w:rPr>
          <w:rFonts w:cstheme="minorHAnsi"/>
          <w:b/>
          <w:bCs/>
          <w:lang w:val="en-GB"/>
        </w:rPr>
        <w:t xml:space="preserve"> accept that if the funding is granted, the name and surname of the head of </w:t>
      </w:r>
      <w:r>
        <w:rPr>
          <w:rFonts w:cstheme="minorHAnsi"/>
          <w:b/>
          <w:bCs/>
          <w:lang w:val="en-GB"/>
        </w:rPr>
        <w:t xml:space="preserve">the </w:t>
      </w:r>
      <w:r w:rsidR="00B62E6A">
        <w:rPr>
          <w:rFonts w:cstheme="minorHAnsi"/>
          <w:b/>
          <w:bCs/>
          <w:lang w:val="en-GB"/>
        </w:rPr>
        <w:t xml:space="preserve">project, as well as the project title and the amount of the awarded funding will be </w:t>
      </w:r>
      <w:r w:rsidR="00501EE5">
        <w:rPr>
          <w:rFonts w:cstheme="minorHAnsi"/>
          <w:b/>
          <w:bCs/>
          <w:lang w:val="en-GB"/>
        </w:rPr>
        <w:t>published</w:t>
      </w:r>
      <w:r w:rsidR="00B62E6A">
        <w:rPr>
          <w:rFonts w:cstheme="minorHAnsi"/>
          <w:b/>
          <w:bCs/>
          <w:lang w:val="en-GB"/>
        </w:rPr>
        <w:t xml:space="preserve"> in the information on the competition and its </w:t>
      </w:r>
      <w:r w:rsidR="00501EE5">
        <w:rPr>
          <w:rFonts w:cstheme="minorHAnsi"/>
          <w:b/>
          <w:bCs/>
          <w:lang w:val="en-GB"/>
        </w:rPr>
        <w:t>results</w:t>
      </w:r>
      <w:r w:rsidR="00B62E6A">
        <w:rPr>
          <w:rFonts w:cstheme="minorHAnsi"/>
          <w:b/>
          <w:bCs/>
          <w:lang w:val="en-GB"/>
        </w:rPr>
        <w:t xml:space="preserve">. </w:t>
      </w:r>
      <w:r w:rsidR="0039301B" w:rsidRPr="00A25E0C">
        <w:rPr>
          <w:rFonts w:cstheme="minorHAnsi"/>
          <w:b/>
          <w:bCs/>
          <w:lang w:val="en-GB"/>
        </w:rPr>
        <w:t xml:space="preserve"> </w:t>
      </w:r>
    </w:p>
    <w:p w14:paraId="402059F2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67FFCC91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53A4A9DE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4D699167" w14:textId="77777777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</w:p>
    <w:p w14:paraId="65FC04A4" w14:textId="676725B9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501EE5">
        <w:rPr>
          <w:rFonts w:eastAsia="Times New Roman" w:cstheme="minorHAnsi"/>
          <w:i/>
          <w:iCs/>
          <w:lang w:val="en-GB"/>
        </w:rPr>
        <w:t>Appl</w:t>
      </w:r>
      <w:r w:rsidR="00D430C9">
        <w:rPr>
          <w:rFonts w:eastAsia="Times New Roman" w:cstheme="minorHAnsi"/>
          <w:i/>
          <w:iCs/>
          <w:lang w:val="en-GB"/>
        </w:rPr>
        <w:t>i</w:t>
      </w:r>
      <w:r w:rsidR="00501EE5">
        <w:rPr>
          <w:rFonts w:eastAsia="Times New Roman" w:cstheme="minorHAnsi"/>
          <w:i/>
          <w:iCs/>
          <w:lang w:val="en-GB"/>
        </w:rPr>
        <w:t xml:space="preserve">cant’s </w:t>
      </w:r>
      <w:r w:rsidRPr="00A25E0C">
        <w:rPr>
          <w:rFonts w:eastAsia="Times New Roman" w:cstheme="minorHAnsi"/>
          <w:i/>
          <w:iCs/>
          <w:lang w:val="en-GB"/>
        </w:rPr>
        <w:t xml:space="preserve"> </w:t>
      </w:r>
      <w:r w:rsidR="00501EE5">
        <w:rPr>
          <w:rFonts w:eastAsia="Times New Roman" w:cstheme="minorHAnsi"/>
          <w:i/>
          <w:iCs/>
          <w:lang w:val="en-GB"/>
        </w:rPr>
        <w:t>signature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104AFAD2" w14:textId="77777777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11C038CC" w14:textId="77777777" w:rsidR="00386719" w:rsidRPr="00A25E0C" w:rsidRDefault="00386719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0B3A28AE" w14:textId="77777777" w:rsidR="00386719" w:rsidRPr="00A25E0C" w:rsidRDefault="00386719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27850BB4" w14:textId="164FB75D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  <w:r w:rsidRPr="00A25E0C">
        <w:rPr>
          <w:rFonts w:eastAsia="Times New Roman" w:cstheme="minorHAnsi"/>
          <w:i/>
          <w:iCs/>
          <w:lang w:val="en-GB"/>
        </w:rPr>
        <w:tab/>
        <w:t xml:space="preserve">...................................................................... </w:t>
      </w:r>
    </w:p>
    <w:p w14:paraId="361EC1D2" w14:textId="761714EF" w:rsidR="00282971" w:rsidRPr="00A25E0C" w:rsidRDefault="00282971" w:rsidP="003067D0">
      <w:pPr>
        <w:spacing w:after="160" w:line="259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501EE5">
        <w:rPr>
          <w:rFonts w:eastAsia="Times New Roman" w:cstheme="minorHAnsi"/>
          <w:i/>
          <w:iCs/>
          <w:lang w:val="en-GB"/>
        </w:rPr>
        <w:t>stamp and signature of the Bursar’s Proxy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  <w:r w:rsidRPr="00A25E0C">
        <w:rPr>
          <w:rFonts w:eastAsia="Times New Roman" w:cstheme="minorHAnsi"/>
          <w:i/>
          <w:iCs/>
          <w:lang w:val="en-GB"/>
        </w:rPr>
        <w:tab/>
        <w:t xml:space="preserve"> (</w:t>
      </w:r>
      <w:r w:rsidR="00501EE5">
        <w:rPr>
          <w:rFonts w:eastAsia="Times New Roman" w:cstheme="minorHAnsi"/>
          <w:i/>
          <w:iCs/>
          <w:lang w:val="en-GB"/>
        </w:rPr>
        <w:t>stamp and signature of the</w:t>
      </w:r>
      <w:r w:rsidR="00501EE5" w:rsidRPr="00A25E0C">
        <w:rPr>
          <w:rFonts w:eastAsia="Times New Roman" w:cstheme="minorHAnsi"/>
          <w:i/>
          <w:iCs/>
          <w:lang w:val="en-GB"/>
        </w:rPr>
        <w:t xml:space="preserve"> </w:t>
      </w:r>
      <w:r w:rsidR="00501EE5">
        <w:rPr>
          <w:rFonts w:eastAsia="Times New Roman" w:cstheme="minorHAnsi"/>
          <w:i/>
          <w:iCs/>
          <w:lang w:val="en-GB"/>
        </w:rPr>
        <w:t>Head of Unit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7D824D67" w14:textId="309EFB2D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  <w:sectPr w:rsidR="006F2169" w:rsidRPr="00A25E0C" w:rsidSect="00D42F31">
          <w:headerReference w:type="default" r:id="rId11"/>
          <w:footerReference w:type="default" r:id="rId12"/>
          <w:pgSz w:w="11906" w:h="16838" w:code="9"/>
          <w:pgMar w:top="1702" w:right="1276" w:bottom="1418" w:left="1276" w:header="567" w:footer="1021" w:gutter="0"/>
          <w:cols w:space="708"/>
          <w:docGrid w:linePitch="360"/>
        </w:sectPr>
      </w:pPr>
    </w:p>
    <w:p w14:paraId="1CB02445" w14:textId="34F873AE" w:rsidR="008705BE" w:rsidRPr="00A25E0C" w:rsidRDefault="00501EE5" w:rsidP="008705BE">
      <w:pPr>
        <w:spacing w:after="0" w:line="240" w:lineRule="auto"/>
        <w:jc w:val="right"/>
        <w:rPr>
          <w:rFonts w:ascii="Calibri" w:eastAsia="Times New Roman" w:hAnsi="Calibri" w:cs="Calibri"/>
          <w:b/>
          <w:bCs/>
          <w:sz w:val="24"/>
          <w:szCs w:val="24"/>
          <w:lang w:val="en-GB"/>
        </w:rPr>
      </w:pPr>
      <w:r>
        <w:rPr>
          <w:rFonts w:cstheme="minorHAnsi"/>
          <w:lang w:val="en-GB"/>
        </w:rPr>
        <w:lastRenderedPageBreak/>
        <w:t>Appendix No.</w:t>
      </w:r>
      <w:r w:rsidR="00893F4F">
        <w:rPr>
          <w:rFonts w:cstheme="minorHAnsi"/>
          <w:lang w:val="en-GB"/>
        </w:rPr>
        <w:t xml:space="preserve"> </w:t>
      </w:r>
      <w:r w:rsidR="008705BE" w:rsidRPr="00A25E0C">
        <w:rPr>
          <w:rFonts w:cstheme="minorHAnsi"/>
          <w:lang w:val="en-GB"/>
        </w:rPr>
        <w:t xml:space="preserve">2 </w:t>
      </w:r>
      <w:r w:rsidR="006712C7">
        <w:rPr>
          <w:rFonts w:cstheme="minorHAnsi"/>
          <w:lang w:val="en-GB"/>
        </w:rPr>
        <w:t xml:space="preserve">to </w:t>
      </w:r>
      <w:r>
        <w:rPr>
          <w:rFonts w:cstheme="minorHAnsi"/>
          <w:lang w:val="en-GB"/>
        </w:rPr>
        <w:t xml:space="preserve">the Regulations of </w:t>
      </w:r>
      <w:r w:rsidR="00FE5B53">
        <w:rPr>
          <w:rFonts w:cstheme="minorHAnsi"/>
          <w:lang w:val="en-GB"/>
        </w:rPr>
        <w:t xml:space="preserve">the </w:t>
      </w:r>
      <w:r w:rsidR="00DF4439" w:rsidRPr="00A25E0C"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  <w:t>POSTDOC PW</w:t>
      </w:r>
      <w:r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  <w:t xml:space="preserve"> competition</w:t>
      </w:r>
      <w:r w:rsidR="00DF4439" w:rsidRPr="00A25E0C"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DF4439" w:rsidRPr="00A25E0C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</w:t>
      </w:r>
    </w:p>
    <w:p w14:paraId="47D6D92C" w14:textId="77777777" w:rsidR="008705BE" w:rsidRPr="00A25E0C" w:rsidRDefault="008705BE" w:rsidP="008705BE">
      <w:pPr>
        <w:spacing w:after="0" w:line="240" w:lineRule="auto"/>
        <w:jc w:val="right"/>
        <w:rPr>
          <w:rFonts w:ascii="Calibri" w:eastAsia="Times New Roman" w:hAnsi="Calibri" w:cs="Calibri"/>
          <w:b/>
          <w:bCs/>
          <w:sz w:val="24"/>
          <w:szCs w:val="24"/>
          <w:lang w:val="en-GB"/>
        </w:rPr>
      </w:pPr>
    </w:p>
    <w:tbl>
      <w:tblPr>
        <w:tblW w:w="997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0"/>
        <w:gridCol w:w="502"/>
        <w:gridCol w:w="951"/>
        <w:gridCol w:w="3643"/>
        <w:gridCol w:w="1173"/>
        <w:gridCol w:w="1173"/>
        <w:gridCol w:w="1173"/>
        <w:gridCol w:w="1173"/>
      </w:tblGrid>
      <w:tr w:rsidR="00E557A3" w:rsidRPr="00A25E0C" w14:paraId="6CB4A84C" w14:textId="77777777" w:rsidTr="0095419A">
        <w:trPr>
          <w:trHeight w:val="312"/>
        </w:trPr>
        <w:tc>
          <w:tcPr>
            <w:tcW w:w="99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882F4" w14:textId="32FB561B" w:rsidR="00CE4E20" w:rsidRPr="00A25E0C" w:rsidRDefault="00501EE5" w:rsidP="00CE4E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 xml:space="preserve">TIMETABLE </w:t>
            </w:r>
            <w:r w:rsidR="00FE5B5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>ND COST ESTIMATE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>OF THE PROJECT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E557A3" w:rsidRPr="00A25E0C" w14:paraId="445E15E7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6DC2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98F3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6438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D65D4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8334F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2782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567B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85A0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5709C9C8" w14:textId="77777777" w:rsidTr="0095419A">
        <w:trPr>
          <w:trHeight w:val="450"/>
        </w:trPr>
        <w:tc>
          <w:tcPr>
            <w:tcW w:w="99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B2365" w14:textId="5C20B3F4" w:rsidR="00CE4E20" w:rsidRPr="00A25E0C" w:rsidRDefault="00501EE5" w:rsidP="00CE4E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title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 ………………………………………………………………………………….………………………..</w:t>
            </w:r>
          </w:p>
        </w:tc>
      </w:tr>
      <w:tr w:rsidR="00E557A3" w:rsidRPr="00A25E0C" w14:paraId="2F4ED727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F3AB" w14:textId="77777777" w:rsidR="00CE4E20" w:rsidRPr="00A25E0C" w:rsidRDefault="00CE4E20" w:rsidP="00CE4E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C42E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097A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7552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2A920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FE66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7DBA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E06FD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1FBBF88E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B255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50F0" w14:textId="751BAB78" w:rsidR="00CE4E20" w:rsidRPr="00A25E0C" w:rsidRDefault="00501EE5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Applicant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>:</w:t>
            </w:r>
          </w:p>
        </w:tc>
      </w:tr>
      <w:tr w:rsidR="00E557A3" w:rsidRPr="00A25E0C" w14:paraId="034BE24D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32AF" w14:textId="77777777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</w:p>
        </w:tc>
        <w:tc>
          <w:tcPr>
            <w:tcW w:w="9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427E9" w14:textId="08C12F95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n-GB"/>
              </w:rPr>
            </w:pPr>
            <w:r w:rsidRPr="00A25E0C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n-GB"/>
              </w:rPr>
              <w:t>(</w:t>
            </w:r>
            <w:r w:rsidR="00501EE5">
              <w:rPr>
                <w:rFonts w:cstheme="minorHAnsi"/>
                <w:i/>
                <w:lang w:val="en-GB"/>
              </w:rPr>
              <w:t>First name and surname</w:t>
            </w:r>
            <w:r w:rsidR="00501EE5" w:rsidRPr="00A25E0C">
              <w:rPr>
                <w:rFonts w:cstheme="minorHAnsi"/>
                <w:i/>
                <w:lang w:val="en-GB"/>
              </w:rPr>
              <w:t xml:space="preserve">, </w:t>
            </w:r>
            <w:r w:rsidR="00501EE5">
              <w:rPr>
                <w:rFonts w:cstheme="minorHAnsi"/>
                <w:i/>
                <w:lang w:val="en-GB"/>
              </w:rPr>
              <w:t>title</w:t>
            </w:r>
            <w:r w:rsidR="00501EE5" w:rsidRPr="00A25E0C">
              <w:rPr>
                <w:rFonts w:cstheme="minorHAnsi"/>
                <w:i/>
                <w:lang w:val="en-GB"/>
              </w:rPr>
              <w:t>/</w:t>
            </w:r>
            <w:r w:rsidR="00501EE5">
              <w:rPr>
                <w:rFonts w:cstheme="minorHAnsi"/>
                <w:i/>
                <w:lang w:val="en-GB"/>
              </w:rPr>
              <w:t>academic degree,</w:t>
            </w:r>
            <w:r w:rsidR="00501EE5" w:rsidRPr="00A25E0C">
              <w:rPr>
                <w:rFonts w:cstheme="minorHAnsi"/>
                <w:i/>
                <w:lang w:val="en-GB"/>
              </w:rPr>
              <w:t xml:space="preserve"> </w:t>
            </w:r>
            <w:r w:rsidR="00501EE5">
              <w:rPr>
                <w:rFonts w:cstheme="minorHAnsi"/>
                <w:i/>
                <w:lang w:val="en-GB"/>
              </w:rPr>
              <w:t>position</w:t>
            </w:r>
            <w:r w:rsidR="00501EE5" w:rsidRPr="00A25E0C">
              <w:rPr>
                <w:rFonts w:cstheme="minorHAnsi"/>
                <w:i/>
                <w:lang w:val="en-GB"/>
              </w:rPr>
              <w:t xml:space="preserve">, </w:t>
            </w:r>
            <w:r w:rsidR="00501EE5">
              <w:rPr>
                <w:rFonts w:cstheme="minorHAnsi"/>
                <w:i/>
                <w:lang w:val="en-GB"/>
              </w:rPr>
              <w:t>place of employment</w:t>
            </w:r>
            <w:r w:rsidRPr="00A25E0C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n-GB"/>
              </w:rPr>
              <w:t>)</w:t>
            </w:r>
          </w:p>
        </w:tc>
      </w:tr>
      <w:tr w:rsidR="00E557A3" w:rsidRPr="00A25E0C" w14:paraId="567DBFF8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507C" w14:textId="77777777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547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BC57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C1E4A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B7B3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3E6C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7A66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4144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235B1051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7578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5769" w14:textId="31DB2428" w:rsidR="00CE4E20" w:rsidRPr="00A25E0C" w:rsidRDefault="00501EE5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Project timetable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>:</w:t>
            </w:r>
          </w:p>
        </w:tc>
      </w:tr>
      <w:tr w:rsidR="00E557A3" w:rsidRPr="00A25E0C" w14:paraId="56F57831" w14:textId="77777777" w:rsidTr="0095419A">
        <w:trPr>
          <w:trHeight w:val="705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BD9A" w14:textId="77777777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</w:p>
        </w:tc>
        <w:tc>
          <w:tcPr>
            <w:tcW w:w="9788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FB668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5E689DB7" w14:textId="77777777" w:rsidTr="0095419A">
        <w:trPr>
          <w:trHeight w:val="765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C36C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25D4F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4FD83487" w14:textId="77777777" w:rsidTr="0095419A">
        <w:trPr>
          <w:trHeight w:val="855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4B1F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89D5B3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1A4D0375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0CAA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6A5A1" w14:textId="399C5B6C" w:rsidR="00CE4E20" w:rsidRPr="00A25E0C" w:rsidRDefault="00501EE5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Project cost estimate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>:</w:t>
            </w:r>
          </w:p>
        </w:tc>
      </w:tr>
      <w:tr w:rsidR="00E557A3" w:rsidRPr="00A25E0C" w14:paraId="4118E24F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5D9F" w14:textId="77777777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667E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BF6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A6F4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12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F7D6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7C79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EFC7B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557A3" w:rsidRPr="00A25E0C" w14:paraId="39BAEA68" w14:textId="77777777" w:rsidTr="0095419A">
        <w:trPr>
          <w:trHeight w:val="435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D28E" w14:textId="77777777" w:rsidR="00CE4E20" w:rsidRPr="00A25E0C" w:rsidRDefault="00CE4E20" w:rsidP="00CE4E20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073F8" w14:textId="6FC0ADFA" w:rsidR="00CE4E20" w:rsidRPr="00A25E0C" w:rsidRDefault="00501EE5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No</w:t>
            </w:r>
            <w:r w:rsidR="00CE4E20" w:rsidRPr="00A25E0C">
              <w:rPr>
                <w:rFonts w:eastAsia="Times New Roman" w:cstheme="minorHAnsi"/>
                <w:b/>
                <w:bCs/>
                <w:lang w:val="en-GB"/>
              </w:rPr>
              <w:t>.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DB79A" w14:textId="36F8D87C" w:rsidR="00CE4E20" w:rsidRPr="00A25E0C" w:rsidRDefault="00547AD6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Planned</w:t>
            </w:r>
            <w:r w:rsidR="00501EE5">
              <w:rPr>
                <w:rFonts w:eastAsia="Times New Roman" w:cstheme="minorHAnsi"/>
                <w:b/>
                <w:bCs/>
                <w:lang w:val="en-GB"/>
              </w:rPr>
              <w:t xml:space="preserve"> costs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965DC" w14:textId="7E0A6492" w:rsidR="00CE4E20" w:rsidRPr="00A25E0C" w:rsidRDefault="00CE4E20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>202</w:t>
            </w:r>
            <w:r w:rsidR="00D42F31">
              <w:rPr>
                <w:rFonts w:eastAsia="Times New Roman" w:cstheme="minorHAnsi"/>
                <w:b/>
                <w:bCs/>
                <w:lang w:val="en-GB"/>
              </w:rPr>
              <w:t>3</w:t>
            </w: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59DBC" w14:textId="400CC87F" w:rsidR="00CE4E20" w:rsidRPr="00A25E0C" w:rsidRDefault="00CE4E20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>202</w:t>
            </w:r>
            <w:r w:rsidR="00D42F31">
              <w:rPr>
                <w:rFonts w:eastAsia="Times New Roman" w:cstheme="minorHAnsi"/>
                <w:b/>
                <w:bCs/>
                <w:lang w:val="en-GB"/>
              </w:rPr>
              <w:t>4</w:t>
            </w: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115F4" w14:textId="1FF86EDC" w:rsidR="00CE4E20" w:rsidRPr="00A25E0C" w:rsidRDefault="00CE4E20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>202</w:t>
            </w:r>
            <w:r w:rsidR="00D42F31">
              <w:rPr>
                <w:rFonts w:eastAsia="Times New Roman" w:cstheme="minorHAnsi"/>
                <w:b/>
                <w:bCs/>
                <w:lang w:val="en-GB"/>
              </w:rPr>
              <w:t>5</w:t>
            </w: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74179F" w14:textId="0602C17A" w:rsidR="00CE4E20" w:rsidRPr="00A25E0C" w:rsidRDefault="00501EE5" w:rsidP="00CE4E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</w:t>
            </w:r>
          </w:p>
        </w:tc>
      </w:tr>
      <w:tr w:rsidR="00501EE5" w:rsidRPr="00A25E0C" w14:paraId="55395CC0" w14:textId="77777777" w:rsidTr="0095419A">
        <w:trPr>
          <w:trHeight w:val="330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61BC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3154DDB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>I.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35874E5" w14:textId="585D2438" w:rsidR="00501EE5" w:rsidRPr="00A25E0C" w:rsidRDefault="00501EE5" w:rsidP="00501EE5">
            <w:pPr>
              <w:spacing w:after="0" w:line="240" w:lineRule="auto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 direct costs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38940B8" w14:textId="1B1356F9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384B048" w14:textId="5E284E6C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46B810A" w14:textId="1E63B03D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B423008" w14:textId="06499E16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501EE5" w:rsidRPr="00A25E0C" w14:paraId="64E7207C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1449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F1EE287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1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51CC0" w14:textId="7394B9D3" w:rsidR="00501EE5" w:rsidRPr="00A25E0C" w:rsidRDefault="00D430C9" w:rsidP="00501EE5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Equipment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CC512" w14:textId="6B0D9F05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D430C9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11CC8" w14:textId="2912A0B3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69E4F1" w14:textId="76DFD69D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0EBE9" w14:textId="796CB315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95419A" w:rsidRPr="00A25E0C" w14:paraId="5BA92C93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22E5" w14:textId="77777777" w:rsidR="0095419A" w:rsidRPr="00A25E0C" w:rsidRDefault="0095419A" w:rsidP="0095419A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05699B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9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144E9" w14:textId="38A0B236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including</w:t>
            </w:r>
          </w:p>
        </w:tc>
        <w:tc>
          <w:tcPr>
            <w:tcW w:w="3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D842C" w14:textId="0B6C9AE6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with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>
              <w:rPr>
                <w:rFonts w:eastAsia="Times New Roman" w:cstheme="minorHAnsi"/>
                <w:lang w:val="en-GB"/>
              </w:rPr>
              <w:t>value from PLN 3</w:t>
            </w:r>
            <w:r w:rsidRPr="00A25E0C">
              <w:rPr>
                <w:rFonts w:eastAsia="Times New Roman" w:cstheme="minorHAnsi"/>
                <w:lang w:val="en-GB"/>
              </w:rPr>
              <w:t xml:space="preserve"> 500 </w:t>
            </w:r>
            <w:r>
              <w:rPr>
                <w:rFonts w:eastAsia="Times New Roman" w:cstheme="minorHAnsi"/>
                <w:lang w:val="en-GB"/>
              </w:rPr>
              <w:t>to</w:t>
            </w:r>
            <w:r w:rsidRPr="00A25E0C">
              <w:rPr>
                <w:rFonts w:eastAsia="Times New Roman" w:cstheme="minorHAnsi"/>
                <w:lang w:val="en-GB"/>
              </w:rPr>
              <w:t xml:space="preserve"> 10 000 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46A9E" w14:textId="5F0970D1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B190C" w14:textId="16B63E4F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ACBF8B" w14:textId="3A258238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D1DB2" w14:textId="32220438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FE5B53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</w:tr>
      <w:tr w:rsidR="0095419A" w:rsidRPr="00A25E0C" w14:paraId="233620B4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E770" w14:textId="77777777" w:rsidR="0095419A" w:rsidRPr="00A25E0C" w:rsidRDefault="0095419A" w:rsidP="0095419A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FE539B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9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A49AE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99963" w14:textId="09021CA4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with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>
              <w:rPr>
                <w:rFonts w:eastAsia="Times New Roman" w:cstheme="minorHAnsi"/>
                <w:lang w:val="en-GB"/>
              </w:rPr>
              <w:t xml:space="preserve">value </w:t>
            </w:r>
            <w:r w:rsidR="002130FD">
              <w:rPr>
                <w:rFonts w:eastAsia="Times New Roman" w:cstheme="minorHAnsi"/>
                <w:lang w:val="en-GB"/>
              </w:rPr>
              <w:t>exceeding</w:t>
            </w:r>
            <w:r>
              <w:rPr>
                <w:rFonts w:eastAsia="Times New Roman" w:cstheme="minorHAnsi"/>
                <w:lang w:val="en-GB"/>
              </w:rPr>
              <w:t xml:space="preserve"> PLN </w:t>
            </w:r>
            <w:r w:rsidRPr="00A25E0C">
              <w:rPr>
                <w:rFonts w:eastAsia="Times New Roman" w:cstheme="minorHAnsi"/>
                <w:lang w:val="en-GB"/>
              </w:rPr>
              <w:t xml:space="preserve">10 000 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E4A7F" w14:textId="171E6E99" w:rsidR="0095419A" w:rsidRPr="00A25E0C" w:rsidRDefault="0095419A" w:rsidP="0095419A">
            <w:pPr>
              <w:spacing w:after="0" w:line="240" w:lineRule="auto"/>
              <w:ind w:firstLineChars="100" w:firstLine="220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CDAAE" w14:textId="68810EE6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E1875" w14:textId="4C017110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D12C6" w14:textId="164BEFB2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FE5B53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</w:tr>
      <w:tr w:rsidR="00501EE5" w:rsidRPr="00A25E0C" w14:paraId="53E8728D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6D15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C12BAB5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2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1AA2A" w14:textId="102899F7" w:rsidR="00501EE5" w:rsidRPr="00A25E0C" w:rsidRDefault="00D430C9" w:rsidP="00501EE5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Remuneration and related items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9E320" w14:textId="3442A3C7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D430C9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B229B" w14:textId="33073B48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B884D" w14:textId="251E9A99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8AC58" w14:textId="1D639B6A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95419A" w:rsidRPr="00A25E0C" w14:paraId="68974C91" w14:textId="77777777" w:rsidTr="0095419A">
        <w:trPr>
          <w:trHeight w:val="321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691C" w14:textId="77777777" w:rsidR="0095419A" w:rsidRPr="00A25E0C" w:rsidRDefault="0095419A" w:rsidP="0095419A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2181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9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20C88" w14:textId="3D57B598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including</w:t>
            </w:r>
          </w:p>
        </w:tc>
        <w:tc>
          <w:tcPr>
            <w:tcW w:w="3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79FDD" w14:textId="6409979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Remuneration of postdoc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CAEB0" w14:textId="6C86BC2F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661C4" w14:textId="5CCDD997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16F26" w14:textId="7CF1E3AE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1E192" w14:textId="07148E87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FE5B53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</w:tr>
      <w:tr w:rsidR="0095419A" w:rsidRPr="00A25E0C" w14:paraId="1FD9C730" w14:textId="77777777" w:rsidTr="0095419A">
        <w:trPr>
          <w:trHeight w:val="410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14F2A" w14:textId="77777777" w:rsidR="0095419A" w:rsidRPr="00A25E0C" w:rsidRDefault="0095419A" w:rsidP="0095419A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26B4BC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9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045CC" w14:textId="77777777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2711D" w14:textId="10854675" w:rsidR="0095419A" w:rsidRPr="00A25E0C" w:rsidRDefault="0095419A" w:rsidP="0095419A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Remuneration of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>
              <w:rPr>
                <w:rFonts w:eastAsia="Times New Roman" w:cstheme="minorHAnsi"/>
                <w:lang w:val="en-GB"/>
              </w:rPr>
              <w:t>research team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A1C63" w14:textId="07EE5209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0FB3F2" w14:textId="60216A24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71B50" w14:textId="66B88D09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FA214" w14:textId="08956649" w:rsidR="0095419A" w:rsidRPr="00A25E0C" w:rsidRDefault="0095419A" w:rsidP="0095419A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FE5B53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</w:tr>
      <w:tr w:rsidR="00501EE5" w:rsidRPr="00A25E0C" w14:paraId="32916A30" w14:textId="77777777" w:rsidTr="0095419A">
        <w:trPr>
          <w:trHeight w:val="312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B41E6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BD6A5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3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6335C" w14:textId="744EB0ED" w:rsidR="00501EE5" w:rsidRPr="00A25E0C" w:rsidRDefault="00D430C9" w:rsidP="00501EE5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Other direct costs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D3756" w14:textId="77777777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 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0B769" w14:textId="38CA6E73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8F076" w14:textId="48FC12E2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DDD59" w14:textId="6E8294AE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501EE5" w:rsidRPr="00A25E0C" w14:paraId="65807166" w14:textId="77777777" w:rsidTr="0095419A">
        <w:trPr>
          <w:trHeight w:val="330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7886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53724B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II. 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55450E8" w14:textId="03808F5A" w:rsidR="00501EE5" w:rsidRPr="00A25E0C" w:rsidRDefault="00D430C9" w:rsidP="00501EE5">
            <w:pPr>
              <w:spacing w:after="0" w:line="240" w:lineRule="auto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 xml:space="preserve">Indirect </w:t>
            </w:r>
            <w:r w:rsidR="00501EE5"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lang w:val="en-GB"/>
              </w:rPr>
              <w:t>costs</w:t>
            </w:r>
            <w:r w:rsidR="00501EE5"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 w:rsidR="00501EE5" w:rsidRPr="00A25E0C">
              <w:rPr>
                <w:rFonts w:eastAsia="Times New Roman" w:cstheme="minorHAnsi"/>
                <w:i/>
                <w:iCs/>
                <w:lang w:val="en-GB"/>
              </w:rPr>
              <w:t>(15%)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EB0ADD3" w14:textId="24C697EB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D430C9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B092D73" w14:textId="3C122E30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A217EA7" w14:textId="1E445B91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2049978" w14:textId="5B1C0426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501EE5" w:rsidRPr="00A25E0C" w14:paraId="6F958EAB" w14:textId="77777777" w:rsidTr="0095419A">
        <w:trPr>
          <w:trHeight w:val="330"/>
        </w:trPr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B49F9" w14:textId="77777777" w:rsidR="00501EE5" w:rsidRPr="00A25E0C" w:rsidRDefault="00501EE5" w:rsidP="00501EE5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A188DB" w14:textId="77777777" w:rsidR="00501EE5" w:rsidRPr="00A25E0C" w:rsidRDefault="00501EE5" w:rsidP="00501E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III. 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50C2AA0" w14:textId="0D35692B" w:rsidR="00501EE5" w:rsidRPr="00A25E0C" w:rsidRDefault="00D430C9" w:rsidP="00501EE5">
            <w:pPr>
              <w:spacing w:after="0" w:line="240" w:lineRule="auto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 costs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ECC19B5" w14:textId="3EBEA73F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0</w:t>
            </w:r>
            <w:r w:rsidR="00D430C9">
              <w:rPr>
                <w:rFonts w:eastAsia="Times New Roman" w:cstheme="minorHAnsi"/>
                <w:lang w:val="en-GB"/>
              </w:rPr>
              <w:t>.</w:t>
            </w:r>
            <w:r w:rsidRPr="00A25E0C">
              <w:rPr>
                <w:rFonts w:eastAsia="Times New Roman" w:cstheme="minorHAnsi"/>
                <w:lang w:val="en-GB"/>
              </w:rPr>
              <w:t>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7032FEF" w14:textId="51D082E3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052D557" w14:textId="333EAD48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4CF4BA4" w14:textId="692EA3CE" w:rsidR="00501EE5" w:rsidRPr="00A25E0C" w:rsidRDefault="00501EE5" w:rsidP="00501EE5">
            <w:pPr>
              <w:spacing w:after="0" w:line="240" w:lineRule="auto"/>
              <w:ind w:firstLineChars="100" w:firstLine="220"/>
              <w:jc w:val="right"/>
              <w:rPr>
                <w:rFonts w:eastAsia="Times New Roman" w:cstheme="minorHAnsi"/>
                <w:lang w:val="en-GB"/>
              </w:rPr>
            </w:pPr>
            <w:r w:rsidRPr="005568D2">
              <w:rPr>
                <w:rFonts w:eastAsia="Times New Roman" w:cstheme="minorHAnsi"/>
                <w:lang w:val="en-GB"/>
              </w:rPr>
              <w:t>0.00</w:t>
            </w:r>
          </w:p>
        </w:tc>
      </w:tr>
      <w:tr w:rsidR="00E557A3" w:rsidRPr="00A25E0C" w14:paraId="4A40787A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F29E2" w14:textId="77777777" w:rsidR="00CE4E20" w:rsidRPr="00A25E0C" w:rsidRDefault="00CE4E20" w:rsidP="00CE4E20">
            <w:pPr>
              <w:spacing w:after="0" w:line="240" w:lineRule="auto"/>
              <w:ind w:firstLineChars="100" w:firstLine="240"/>
              <w:jc w:val="right"/>
              <w:rPr>
                <w:rFonts w:ascii="Calibri" w:eastAsia="Times New Roman" w:hAnsi="Calibri" w:cs="Calibri"/>
                <w:sz w:val="24"/>
                <w:szCs w:val="24"/>
                <w:lang w:val="en-GB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6B55E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B10F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D8B73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B67C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889E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D982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A2E57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CE4E20" w:rsidRPr="00A25E0C" w14:paraId="68D53DD2" w14:textId="77777777" w:rsidTr="0095419A">
        <w:trPr>
          <w:trHeight w:val="288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B4FE" w14:textId="77777777" w:rsidR="00CE4E20" w:rsidRPr="00A25E0C" w:rsidRDefault="00CE4E20" w:rsidP="00CE4E2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3CF5" w14:textId="14F68655" w:rsidR="00CE4E20" w:rsidRPr="00A25E0C" w:rsidRDefault="00D430C9" w:rsidP="00CE4E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Substantive justification of direct costs in item</w:t>
            </w:r>
            <w:r w:rsidR="00CE4E20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 I:</w:t>
            </w:r>
          </w:p>
        </w:tc>
      </w:tr>
    </w:tbl>
    <w:p w14:paraId="322471B5" w14:textId="5840BDCF" w:rsidR="007758FA" w:rsidRPr="00A25E0C" w:rsidRDefault="007758FA">
      <w:pPr>
        <w:spacing w:after="160" w:line="259" w:lineRule="auto"/>
        <w:rPr>
          <w:rFonts w:cstheme="minorHAnsi"/>
          <w:b/>
          <w:bCs/>
          <w:lang w:val="en-GB"/>
        </w:rPr>
      </w:pPr>
    </w:p>
    <w:p w14:paraId="5450C21A" w14:textId="594668C7" w:rsidR="009A535D" w:rsidRPr="00A25E0C" w:rsidRDefault="009A535D" w:rsidP="009A535D">
      <w:pPr>
        <w:spacing w:after="0" w:line="240" w:lineRule="auto"/>
        <w:rPr>
          <w:rFonts w:eastAsia="Times New Roman" w:cstheme="minorHAnsi"/>
          <w:b/>
          <w:bCs/>
          <w:i/>
          <w:iCs/>
          <w:lang w:val="en-GB"/>
        </w:rPr>
      </w:pPr>
    </w:p>
    <w:p w14:paraId="393352E9" w14:textId="77777777" w:rsidR="009A535D" w:rsidRPr="00A25E0C" w:rsidRDefault="009A535D" w:rsidP="009A535D">
      <w:pPr>
        <w:spacing w:after="0" w:line="240" w:lineRule="auto"/>
        <w:rPr>
          <w:rFonts w:eastAsia="Times New Roman" w:cstheme="minorHAnsi"/>
          <w:i/>
          <w:iCs/>
          <w:lang w:val="en-GB"/>
        </w:rPr>
      </w:pPr>
    </w:p>
    <w:p w14:paraId="01008AF7" w14:textId="77777777" w:rsidR="009A535D" w:rsidRPr="00A25E0C" w:rsidRDefault="009A535D" w:rsidP="009A535D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</w:p>
    <w:p w14:paraId="0CDFE2CD" w14:textId="5A822407" w:rsidR="009A535D" w:rsidRPr="00A25E0C" w:rsidRDefault="009A535D" w:rsidP="009A535D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D430C9">
        <w:rPr>
          <w:rFonts w:eastAsia="Times New Roman" w:cstheme="minorHAnsi"/>
          <w:i/>
          <w:iCs/>
          <w:lang w:val="en-GB"/>
        </w:rPr>
        <w:t xml:space="preserve">Applicant’s </w:t>
      </w:r>
      <w:r w:rsidR="00D430C9" w:rsidRPr="00A25E0C">
        <w:rPr>
          <w:rFonts w:eastAsia="Times New Roman" w:cstheme="minorHAnsi"/>
          <w:i/>
          <w:iCs/>
          <w:lang w:val="en-GB"/>
        </w:rPr>
        <w:t xml:space="preserve"> </w:t>
      </w:r>
      <w:r w:rsidR="00D430C9">
        <w:rPr>
          <w:rFonts w:eastAsia="Times New Roman" w:cstheme="minorHAnsi"/>
          <w:i/>
          <w:iCs/>
          <w:lang w:val="en-GB"/>
        </w:rPr>
        <w:t>signature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407B8108" w14:textId="77777777" w:rsidR="00282971" w:rsidRPr="00A25E0C" w:rsidRDefault="00282971" w:rsidP="004573E4">
      <w:pPr>
        <w:spacing w:after="0" w:line="240" w:lineRule="auto"/>
        <w:rPr>
          <w:rFonts w:eastAsia="Times New Roman" w:cstheme="minorHAnsi"/>
          <w:i/>
          <w:iCs/>
          <w:lang w:val="en-GB"/>
        </w:rPr>
      </w:pPr>
    </w:p>
    <w:p w14:paraId="04F6C12F" w14:textId="1514227B" w:rsidR="004573E4" w:rsidRPr="00A25E0C" w:rsidRDefault="009A535D" w:rsidP="004573E4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  <w:r w:rsidR="004573E4" w:rsidRPr="00A25E0C">
        <w:rPr>
          <w:rFonts w:eastAsia="Times New Roman" w:cstheme="minorHAnsi"/>
          <w:i/>
          <w:iCs/>
          <w:lang w:val="en-GB"/>
        </w:rPr>
        <w:tab/>
        <w:t xml:space="preserve">...................................................................... </w:t>
      </w:r>
    </w:p>
    <w:p w14:paraId="6FB235FE" w14:textId="323A0D56" w:rsidR="009A535D" w:rsidRPr="00A25E0C" w:rsidRDefault="004573E4" w:rsidP="004573E4">
      <w:pPr>
        <w:spacing w:after="160" w:line="259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D430C9">
        <w:rPr>
          <w:rFonts w:eastAsia="Times New Roman" w:cstheme="minorHAnsi"/>
          <w:i/>
          <w:iCs/>
          <w:lang w:val="en-GB"/>
        </w:rPr>
        <w:t>stamp and signature of the Bursar’s Proxy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  <w:r w:rsidRPr="00A25E0C">
        <w:rPr>
          <w:rFonts w:eastAsia="Times New Roman" w:cstheme="minorHAnsi"/>
          <w:i/>
          <w:iCs/>
          <w:lang w:val="en-GB"/>
        </w:rPr>
        <w:tab/>
      </w:r>
      <w:r w:rsidR="009A535D" w:rsidRPr="00A25E0C">
        <w:rPr>
          <w:rFonts w:eastAsia="Times New Roman" w:cstheme="minorHAnsi"/>
          <w:i/>
          <w:iCs/>
          <w:lang w:val="en-GB"/>
        </w:rPr>
        <w:t xml:space="preserve"> (</w:t>
      </w:r>
      <w:r w:rsidR="00D430C9">
        <w:rPr>
          <w:rFonts w:eastAsia="Times New Roman" w:cstheme="minorHAnsi"/>
          <w:i/>
          <w:iCs/>
          <w:lang w:val="en-GB"/>
        </w:rPr>
        <w:t>stamp and signature of the</w:t>
      </w:r>
      <w:r w:rsidR="00D430C9" w:rsidRPr="00A25E0C">
        <w:rPr>
          <w:rFonts w:eastAsia="Times New Roman" w:cstheme="minorHAnsi"/>
          <w:i/>
          <w:iCs/>
          <w:lang w:val="en-GB"/>
        </w:rPr>
        <w:t xml:space="preserve"> </w:t>
      </w:r>
      <w:r w:rsidR="00D430C9">
        <w:rPr>
          <w:rFonts w:eastAsia="Times New Roman" w:cstheme="minorHAnsi"/>
          <w:i/>
          <w:iCs/>
          <w:lang w:val="en-GB"/>
        </w:rPr>
        <w:t>Head of Unit</w:t>
      </w:r>
      <w:r w:rsidR="009A535D"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5A03BF1D" w14:textId="26DCEE84" w:rsidR="009A535D" w:rsidRPr="00A25E0C" w:rsidRDefault="009A535D">
      <w:pPr>
        <w:spacing w:after="160" w:line="259" w:lineRule="auto"/>
        <w:rPr>
          <w:rFonts w:cstheme="minorHAnsi"/>
          <w:lang w:val="en-GB"/>
        </w:rPr>
      </w:pPr>
    </w:p>
    <w:sectPr w:rsidR="009A535D" w:rsidRPr="00A25E0C" w:rsidSect="00D42F31">
      <w:pgSz w:w="11906" w:h="16838" w:code="9"/>
      <w:pgMar w:top="1702" w:right="1276" w:bottom="1418" w:left="1276" w:header="567" w:footer="102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A1A45" w14:textId="77777777" w:rsidR="008555ED" w:rsidRDefault="008555ED" w:rsidP="00426574">
      <w:pPr>
        <w:spacing w:after="0" w:line="240" w:lineRule="auto"/>
      </w:pPr>
      <w:r>
        <w:separator/>
      </w:r>
    </w:p>
  </w:endnote>
  <w:endnote w:type="continuationSeparator" w:id="0">
    <w:p w14:paraId="19469982" w14:textId="77777777" w:rsidR="008555ED" w:rsidRDefault="008555ED" w:rsidP="00426574">
      <w:pPr>
        <w:spacing w:after="0" w:line="240" w:lineRule="auto"/>
      </w:pPr>
      <w:r>
        <w:continuationSeparator/>
      </w:r>
    </w:p>
  </w:endnote>
  <w:endnote w:type="continuationNotice" w:id="1">
    <w:p w14:paraId="5F738F7F" w14:textId="77777777" w:rsidR="008555ED" w:rsidRDefault="008555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8D336" w14:textId="45C31DD5" w:rsidR="00083216" w:rsidRPr="00556559" w:rsidRDefault="00083216" w:rsidP="003D7176">
    <w:pPr>
      <w:pStyle w:val="Stopka"/>
      <w:jc w:val="right"/>
      <w:rPr>
        <w:rFonts w:ascii="Adagio_Slab" w:hAnsi="Adagio_Slab"/>
        <w:sz w:val="20"/>
        <w:szCs w:val="20"/>
      </w:rPr>
    </w:pPr>
    <w:r w:rsidRPr="00A54984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9B8FC13" wp14:editId="78AB59DD">
              <wp:simplePos x="0" y="0"/>
              <wp:positionH relativeFrom="column">
                <wp:posOffset>0</wp:posOffset>
              </wp:positionH>
              <wp:positionV relativeFrom="paragraph">
                <wp:posOffset>-26334</wp:posOffset>
              </wp:positionV>
              <wp:extent cx="4343400" cy="457200"/>
              <wp:effectExtent l="0" t="0" r="0" b="0"/>
              <wp:wrapNone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B20FE0" w14:textId="77777777" w:rsidR="00083216" w:rsidRPr="00A54984" w:rsidRDefault="00083216" w:rsidP="00AC6089">
                          <w:pPr>
                            <w:pStyle w:val="NormalnyWeb"/>
                            <w:spacing w:before="0" w:beforeAutospacing="0" w:after="0" w:afterAutospacing="0"/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</w:pPr>
                          <w:r w:rsidRPr="00A54984"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  <w:t>biuro.idub@pw.edu.pl</w:t>
                          </w:r>
                        </w:p>
                        <w:p w14:paraId="3817D260" w14:textId="77777777" w:rsidR="00083216" w:rsidRDefault="000832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B8FC13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left:0;text-align:left;margin-left:0;margin-top:-2.05pt;width:342pt;height:3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" filled="f" stroked="f">
              <v:textbox>
                <w:txbxContent>
                  <w:p w14:paraId="46B20FE0" w14:textId="77777777" w:rsidR="00083216" w:rsidRPr="00A54984" w:rsidRDefault="00083216" w:rsidP="00AC6089">
                    <w:pPr>
                      <w:pStyle w:val="NormalnyWeb"/>
                      <w:spacing w:before="0" w:beforeAutospacing="0" w:after="0" w:afterAutospacing="0"/>
                      <w:rPr>
                        <w:rFonts w:ascii="Adagio_Slab" w:hAnsi="Adagio_Slab"/>
                        <w:sz w:val="16"/>
                        <w:szCs w:val="16"/>
                      </w:rPr>
                    </w:pPr>
                    <w:r w:rsidRPr="00A54984">
                      <w:rPr>
                        <w:rFonts w:ascii="Adagio_Slab" w:hAnsi="Adagio_Slab"/>
                        <w:sz w:val="16"/>
                        <w:szCs w:val="16"/>
                      </w:rPr>
                      <w:t>biuro.idub@pw.edu.pl</w:t>
                    </w:r>
                  </w:p>
                  <w:p w14:paraId="3817D260" w14:textId="77777777" w:rsidR="00083216" w:rsidRDefault="00083216"/>
                </w:txbxContent>
              </v:textbox>
            </v:shape>
          </w:pict>
        </mc:Fallback>
      </mc:AlternateContent>
    </w:r>
    <w:proofErr w:type="spellStart"/>
    <w:r w:rsidR="00B44AEF">
      <w:rPr>
        <w:rStyle w:val="Numerstrony"/>
        <w:rFonts w:ascii="Adagio_Slab" w:hAnsi="Adagio_Slab"/>
        <w:sz w:val="20"/>
        <w:szCs w:val="20"/>
      </w:rPr>
      <w:t>Page</w:t>
    </w:r>
    <w:proofErr w:type="spellEnd"/>
    <w:r w:rsidRPr="00A54984">
      <w:rPr>
        <w:rStyle w:val="Numerstrony"/>
        <w:rFonts w:ascii="Adagio_Slab" w:hAnsi="Adagio_Slab"/>
        <w:sz w:val="20"/>
        <w:szCs w:val="20"/>
      </w:rPr>
      <w:t xml:space="preserve"> | </w:t>
    </w:r>
    <w:r w:rsidRPr="00556559">
      <w:rPr>
        <w:rStyle w:val="Numerstrony"/>
        <w:rFonts w:ascii="Adagio_Slab" w:hAnsi="Adagio_Slab"/>
        <w:sz w:val="20"/>
        <w:szCs w:val="20"/>
      </w:rPr>
      <w:fldChar w:fldCharType="begin"/>
    </w:r>
    <w:r w:rsidRPr="00556559">
      <w:rPr>
        <w:rStyle w:val="Numerstrony"/>
        <w:rFonts w:ascii="Adagio_Slab" w:hAnsi="Adagio_Slab"/>
        <w:sz w:val="20"/>
        <w:szCs w:val="20"/>
      </w:rPr>
      <w:instrText xml:space="preserve"> PAGE </w:instrText>
    </w:r>
    <w:r w:rsidRPr="00556559">
      <w:rPr>
        <w:rStyle w:val="Numerstrony"/>
        <w:rFonts w:ascii="Adagio_Slab" w:hAnsi="Adagio_Slab"/>
        <w:sz w:val="20"/>
        <w:szCs w:val="20"/>
      </w:rPr>
      <w:fldChar w:fldCharType="separate"/>
    </w:r>
    <w:r>
      <w:rPr>
        <w:rStyle w:val="Numerstrony"/>
        <w:rFonts w:ascii="Adagio_Slab" w:hAnsi="Adagio_Slab"/>
        <w:noProof/>
        <w:sz w:val="20"/>
        <w:szCs w:val="20"/>
      </w:rPr>
      <w:t>2</w:t>
    </w:r>
    <w:r w:rsidRPr="00556559">
      <w:rPr>
        <w:rStyle w:val="Numerstrony"/>
        <w:rFonts w:ascii="Adagio_Slab" w:hAnsi="Adagio_Sla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59F25" w14:textId="77777777" w:rsidR="008555ED" w:rsidRDefault="008555ED" w:rsidP="00426574">
      <w:pPr>
        <w:spacing w:after="0" w:line="240" w:lineRule="auto"/>
      </w:pPr>
      <w:r>
        <w:separator/>
      </w:r>
    </w:p>
  </w:footnote>
  <w:footnote w:type="continuationSeparator" w:id="0">
    <w:p w14:paraId="575FF528" w14:textId="77777777" w:rsidR="008555ED" w:rsidRDefault="008555ED" w:rsidP="00426574">
      <w:pPr>
        <w:spacing w:after="0" w:line="240" w:lineRule="auto"/>
      </w:pPr>
      <w:r>
        <w:continuationSeparator/>
      </w:r>
    </w:p>
  </w:footnote>
  <w:footnote w:type="continuationNotice" w:id="1">
    <w:p w14:paraId="7C6F49D5" w14:textId="77777777" w:rsidR="008555ED" w:rsidRDefault="008555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44655" w14:textId="2167764A" w:rsidR="00083216" w:rsidRDefault="00C23279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59264" behindDoc="1" locked="0" layoutInCell="1" allowOverlap="1" wp14:anchorId="4CB5C8C5" wp14:editId="62A2475E">
          <wp:simplePos x="0" y="0"/>
          <wp:positionH relativeFrom="column">
            <wp:posOffset>3517900</wp:posOffset>
          </wp:positionH>
          <wp:positionV relativeFrom="paragraph">
            <wp:posOffset>-93345</wp:posOffset>
          </wp:positionV>
          <wp:extent cx="883920" cy="379730"/>
          <wp:effectExtent l="0" t="0" r="0" b="1270"/>
          <wp:wrapTight wrapText="bothSides">
            <wp:wrapPolygon edited="0">
              <wp:start x="0" y="0"/>
              <wp:lineTo x="0" y="9753"/>
              <wp:lineTo x="1862" y="17338"/>
              <wp:lineTo x="2328" y="20589"/>
              <wp:lineTo x="20948" y="20589"/>
              <wp:lineTo x="20948" y="7585"/>
              <wp:lineTo x="18621" y="5418"/>
              <wp:lineTo x="4190" y="0"/>
              <wp:lineTo x="0" y="0"/>
            </wp:wrapPolygon>
          </wp:wrapTight>
          <wp:docPr id="14" name="Obraz 1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DUB-logotyp-poziomy-EN-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3920" cy="379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075B"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57216" behindDoc="1" locked="0" layoutInCell="1" allowOverlap="1" wp14:anchorId="144548C7" wp14:editId="32FF8FC3">
          <wp:simplePos x="0" y="0"/>
          <wp:positionH relativeFrom="column">
            <wp:posOffset>1474470</wp:posOffset>
          </wp:positionH>
          <wp:positionV relativeFrom="paragraph">
            <wp:posOffset>-525780</wp:posOffset>
          </wp:positionV>
          <wp:extent cx="1729740" cy="1221740"/>
          <wp:effectExtent l="0" t="0" r="3810" b="0"/>
          <wp:wrapTight wrapText="bothSides">
            <wp:wrapPolygon edited="0">
              <wp:start x="0" y="0"/>
              <wp:lineTo x="0" y="21218"/>
              <wp:lineTo x="21410" y="21218"/>
              <wp:lineTo x="21410" y="0"/>
              <wp:lineTo x="0" y="0"/>
            </wp:wrapPolygon>
          </wp:wrapTight>
          <wp:docPr id="15" name="Obraz 1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nak-podstawowy-EN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29740" cy="1221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7B0AA3" w14:textId="181BA285" w:rsidR="00083216" w:rsidRDefault="00EA7664" w:rsidP="00EA7664">
    <w:pPr>
      <w:pStyle w:val="Nagwek"/>
      <w:tabs>
        <w:tab w:val="clear" w:pos="4536"/>
        <w:tab w:val="clear" w:pos="9072"/>
        <w:tab w:val="left" w:pos="5820"/>
      </w:tabs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</w:rPr>
      <w:tab/>
    </w:r>
  </w:p>
  <w:p w14:paraId="7953EE4C" w14:textId="75BD4838" w:rsidR="00083216" w:rsidRDefault="00083216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1575C"/>
    <w:multiLevelType w:val="multilevel"/>
    <w:tmpl w:val="28549C5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" w15:restartNumberingAfterBreak="0">
    <w:nsid w:val="12A202A3"/>
    <w:multiLevelType w:val="hybridMultilevel"/>
    <w:tmpl w:val="0344B16C"/>
    <w:lvl w:ilvl="0" w:tplc="15C6BAA2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9B865ED"/>
    <w:multiLevelType w:val="hybridMultilevel"/>
    <w:tmpl w:val="8C18E08E"/>
    <w:lvl w:ilvl="0" w:tplc="0415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6158B"/>
    <w:multiLevelType w:val="hybridMultilevel"/>
    <w:tmpl w:val="30EE61B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041FC"/>
    <w:multiLevelType w:val="hybridMultilevel"/>
    <w:tmpl w:val="62B8B72C"/>
    <w:lvl w:ilvl="0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7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9F0540"/>
    <w:multiLevelType w:val="hybridMultilevel"/>
    <w:tmpl w:val="705CD64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57E5F"/>
    <w:multiLevelType w:val="hybridMultilevel"/>
    <w:tmpl w:val="7C32001C"/>
    <w:lvl w:ilvl="0" w:tplc="908001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8193A"/>
    <w:multiLevelType w:val="hybridMultilevel"/>
    <w:tmpl w:val="716A72A0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FE23A43"/>
    <w:multiLevelType w:val="hybridMultilevel"/>
    <w:tmpl w:val="0568DF36"/>
    <w:lvl w:ilvl="0" w:tplc="2A3463B2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B0ADB"/>
    <w:multiLevelType w:val="hybridMultilevel"/>
    <w:tmpl w:val="51E8B1E2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8E4491"/>
    <w:multiLevelType w:val="hybridMultilevel"/>
    <w:tmpl w:val="8A2C4404"/>
    <w:lvl w:ilvl="0" w:tplc="B3B829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B1A0C"/>
    <w:multiLevelType w:val="hybridMultilevel"/>
    <w:tmpl w:val="BD72731A"/>
    <w:lvl w:ilvl="0" w:tplc="224E5D5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E686D"/>
    <w:multiLevelType w:val="hybridMultilevel"/>
    <w:tmpl w:val="ECB099FA"/>
    <w:lvl w:ilvl="0" w:tplc="A1C6B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E369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5E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E4B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E2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0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23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C0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C6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5359390D"/>
    <w:multiLevelType w:val="multilevel"/>
    <w:tmpl w:val="10D045D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2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066DF3"/>
    <w:multiLevelType w:val="hybridMultilevel"/>
    <w:tmpl w:val="BA0A81D6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7991AAD"/>
    <w:multiLevelType w:val="hybridMultilevel"/>
    <w:tmpl w:val="270A14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680379"/>
    <w:multiLevelType w:val="hybridMultilevel"/>
    <w:tmpl w:val="4F0048B2"/>
    <w:lvl w:ilvl="0" w:tplc="584CE554">
      <w:start w:val="1"/>
      <w:numFmt w:val="decimal"/>
      <w:lvlText w:val="%1)"/>
      <w:lvlJc w:val="left"/>
      <w:pPr>
        <w:ind w:left="643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9" w15:restartNumberingAfterBreak="0">
    <w:nsid w:val="69896CEF"/>
    <w:multiLevelType w:val="multilevel"/>
    <w:tmpl w:val="290C2BF2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  <w:i w:val="0"/>
        <w:color w:val="auto"/>
      </w:rPr>
    </w:lvl>
    <w:lvl w:ilvl="1">
      <w:start w:val="2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99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12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85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9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71" w:hanging="1800"/>
      </w:pPr>
      <w:rPr>
        <w:rFonts w:hint="default"/>
      </w:rPr>
    </w:lvl>
  </w:abstractNum>
  <w:abstractNum w:abstractNumId="30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B602F4"/>
    <w:multiLevelType w:val="multilevel"/>
    <w:tmpl w:val="FE74446C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BCB60CE"/>
    <w:multiLevelType w:val="hybridMultilevel"/>
    <w:tmpl w:val="C25498F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9F69EF"/>
    <w:multiLevelType w:val="hybridMultilevel"/>
    <w:tmpl w:val="8C90D846"/>
    <w:lvl w:ilvl="0" w:tplc="8DFC97C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3"/>
  </w:num>
  <w:num w:numId="3">
    <w:abstractNumId w:val="11"/>
  </w:num>
  <w:num w:numId="4">
    <w:abstractNumId w:val="6"/>
  </w:num>
  <w:num w:numId="5">
    <w:abstractNumId w:val="24"/>
  </w:num>
  <w:num w:numId="6">
    <w:abstractNumId w:val="21"/>
  </w:num>
  <w:num w:numId="7">
    <w:abstractNumId w:val="33"/>
  </w:num>
  <w:num w:numId="8">
    <w:abstractNumId w:val="26"/>
  </w:num>
  <w:num w:numId="9">
    <w:abstractNumId w:val="19"/>
  </w:num>
  <w:num w:numId="10">
    <w:abstractNumId w:val="17"/>
  </w:num>
  <w:num w:numId="11">
    <w:abstractNumId w:val="30"/>
  </w:num>
  <w:num w:numId="12">
    <w:abstractNumId w:val="22"/>
  </w:num>
  <w:num w:numId="13">
    <w:abstractNumId w:val="2"/>
  </w:num>
  <w:num w:numId="14">
    <w:abstractNumId w:val="20"/>
  </w:num>
  <w:num w:numId="15">
    <w:abstractNumId w:val="14"/>
  </w:num>
  <w:num w:numId="16">
    <w:abstractNumId w:val="7"/>
  </w:num>
  <w:num w:numId="17">
    <w:abstractNumId w:val="32"/>
  </w:num>
  <w:num w:numId="18">
    <w:abstractNumId w:val="0"/>
  </w:num>
  <w:num w:numId="19">
    <w:abstractNumId w:val="16"/>
  </w:num>
  <w:num w:numId="20">
    <w:abstractNumId w:val="25"/>
  </w:num>
  <w:num w:numId="21">
    <w:abstractNumId w:val="29"/>
  </w:num>
  <w:num w:numId="22">
    <w:abstractNumId w:val="1"/>
  </w:num>
  <w:num w:numId="23">
    <w:abstractNumId w:val="10"/>
  </w:num>
  <w:num w:numId="24">
    <w:abstractNumId w:val="13"/>
  </w:num>
  <w:num w:numId="25">
    <w:abstractNumId w:val="5"/>
  </w:num>
  <w:num w:numId="26">
    <w:abstractNumId w:val="4"/>
  </w:num>
  <w:num w:numId="27">
    <w:abstractNumId w:val="18"/>
  </w:num>
  <w:num w:numId="28">
    <w:abstractNumId w:val="34"/>
  </w:num>
  <w:num w:numId="29">
    <w:abstractNumId w:val="28"/>
  </w:num>
  <w:num w:numId="30">
    <w:abstractNumId w:val="12"/>
  </w:num>
  <w:num w:numId="31">
    <w:abstractNumId w:val="31"/>
  </w:num>
  <w:num w:numId="32">
    <w:abstractNumId w:val="27"/>
  </w:num>
  <w:num w:numId="33">
    <w:abstractNumId w:val="9"/>
  </w:num>
  <w:num w:numId="34">
    <w:abstractNumId w:val="3"/>
  </w:num>
  <w:num w:numId="35">
    <w:abstractNumId w:val="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rMwMTA2tbQwNTdT0lEKTi0uzszPAykwqQUAdgAh6CwAAAA="/>
  </w:docVars>
  <w:rsids>
    <w:rsidRoot w:val="008319F7"/>
    <w:rsid w:val="000002CF"/>
    <w:rsid w:val="0000076D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66C4"/>
    <w:rsid w:val="00006CFE"/>
    <w:rsid w:val="00006DD7"/>
    <w:rsid w:val="000073B9"/>
    <w:rsid w:val="00007EE2"/>
    <w:rsid w:val="00010479"/>
    <w:rsid w:val="0001090B"/>
    <w:rsid w:val="00010ECE"/>
    <w:rsid w:val="0001107B"/>
    <w:rsid w:val="00012028"/>
    <w:rsid w:val="000121E2"/>
    <w:rsid w:val="00012A4D"/>
    <w:rsid w:val="0001343D"/>
    <w:rsid w:val="00013845"/>
    <w:rsid w:val="000138E9"/>
    <w:rsid w:val="000144E1"/>
    <w:rsid w:val="00014BF2"/>
    <w:rsid w:val="00015C0C"/>
    <w:rsid w:val="00016749"/>
    <w:rsid w:val="000175C7"/>
    <w:rsid w:val="000204C6"/>
    <w:rsid w:val="00021842"/>
    <w:rsid w:val="0002268F"/>
    <w:rsid w:val="0002394B"/>
    <w:rsid w:val="0002432C"/>
    <w:rsid w:val="00024E01"/>
    <w:rsid w:val="00025921"/>
    <w:rsid w:val="000262DD"/>
    <w:rsid w:val="0002750D"/>
    <w:rsid w:val="00027B8E"/>
    <w:rsid w:val="00030BF2"/>
    <w:rsid w:val="00033552"/>
    <w:rsid w:val="00034A08"/>
    <w:rsid w:val="00035554"/>
    <w:rsid w:val="00036558"/>
    <w:rsid w:val="000366D7"/>
    <w:rsid w:val="0003686E"/>
    <w:rsid w:val="00040237"/>
    <w:rsid w:val="00040679"/>
    <w:rsid w:val="00040908"/>
    <w:rsid w:val="00040C7C"/>
    <w:rsid w:val="000421BF"/>
    <w:rsid w:val="00043AB8"/>
    <w:rsid w:val="00043DF0"/>
    <w:rsid w:val="00043F89"/>
    <w:rsid w:val="00045D3E"/>
    <w:rsid w:val="000461F5"/>
    <w:rsid w:val="0004688B"/>
    <w:rsid w:val="00046C57"/>
    <w:rsid w:val="00050B23"/>
    <w:rsid w:val="00051487"/>
    <w:rsid w:val="000519FF"/>
    <w:rsid w:val="00051FD9"/>
    <w:rsid w:val="00053F55"/>
    <w:rsid w:val="000542A1"/>
    <w:rsid w:val="00054747"/>
    <w:rsid w:val="00055509"/>
    <w:rsid w:val="00055621"/>
    <w:rsid w:val="00056700"/>
    <w:rsid w:val="000579C3"/>
    <w:rsid w:val="00057B44"/>
    <w:rsid w:val="00057C18"/>
    <w:rsid w:val="0006051A"/>
    <w:rsid w:val="00060EC2"/>
    <w:rsid w:val="00061F24"/>
    <w:rsid w:val="000622B4"/>
    <w:rsid w:val="00062F7B"/>
    <w:rsid w:val="00064968"/>
    <w:rsid w:val="000659E9"/>
    <w:rsid w:val="000667F5"/>
    <w:rsid w:val="0007027C"/>
    <w:rsid w:val="00070990"/>
    <w:rsid w:val="00070AA0"/>
    <w:rsid w:val="00072D5A"/>
    <w:rsid w:val="00073700"/>
    <w:rsid w:val="0007455D"/>
    <w:rsid w:val="000749B6"/>
    <w:rsid w:val="000753B7"/>
    <w:rsid w:val="00075677"/>
    <w:rsid w:val="0007616A"/>
    <w:rsid w:val="0007687D"/>
    <w:rsid w:val="00077C07"/>
    <w:rsid w:val="000829BB"/>
    <w:rsid w:val="00083216"/>
    <w:rsid w:val="000842DB"/>
    <w:rsid w:val="00085DDB"/>
    <w:rsid w:val="000865A1"/>
    <w:rsid w:val="00086972"/>
    <w:rsid w:val="00086CDF"/>
    <w:rsid w:val="000874CF"/>
    <w:rsid w:val="00090A1E"/>
    <w:rsid w:val="000912D5"/>
    <w:rsid w:val="000919DE"/>
    <w:rsid w:val="00092215"/>
    <w:rsid w:val="00092B91"/>
    <w:rsid w:val="000931D5"/>
    <w:rsid w:val="00094AB1"/>
    <w:rsid w:val="00096E6B"/>
    <w:rsid w:val="00097046"/>
    <w:rsid w:val="000970EA"/>
    <w:rsid w:val="00097837"/>
    <w:rsid w:val="0009784F"/>
    <w:rsid w:val="0009786C"/>
    <w:rsid w:val="000A2A88"/>
    <w:rsid w:val="000A2D87"/>
    <w:rsid w:val="000A37C7"/>
    <w:rsid w:val="000A38EB"/>
    <w:rsid w:val="000A3A62"/>
    <w:rsid w:val="000A3C70"/>
    <w:rsid w:val="000A5F0D"/>
    <w:rsid w:val="000A61A1"/>
    <w:rsid w:val="000A63B7"/>
    <w:rsid w:val="000A6ECA"/>
    <w:rsid w:val="000A762D"/>
    <w:rsid w:val="000A764D"/>
    <w:rsid w:val="000B0F77"/>
    <w:rsid w:val="000B1292"/>
    <w:rsid w:val="000B20F4"/>
    <w:rsid w:val="000B28D8"/>
    <w:rsid w:val="000B2C62"/>
    <w:rsid w:val="000B33E9"/>
    <w:rsid w:val="000B4D0C"/>
    <w:rsid w:val="000B4DD6"/>
    <w:rsid w:val="000B4EE0"/>
    <w:rsid w:val="000B4F14"/>
    <w:rsid w:val="000B55CD"/>
    <w:rsid w:val="000B561D"/>
    <w:rsid w:val="000B587D"/>
    <w:rsid w:val="000B6767"/>
    <w:rsid w:val="000B77A4"/>
    <w:rsid w:val="000C0D4A"/>
    <w:rsid w:val="000C2DB8"/>
    <w:rsid w:val="000C4972"/>
    <w:rsid w:val="000C5094"/>
    <w:rsid w:val="000C5286"/>
    <w:rsid w:val="000C59CF"/>
    <w:rsid w:val="000C6127"/>
    <w:rsid w:val="000C66E5"/>
    <w:rsid w:val="000C720A"/>
    <w:rsid w:val="000D0495"/>
    <w:rsid w:val="000D08BF"/>
    <w:rsid w:val="000D3085"/>
    <w:rsid w:val="000D35E9"/>
    <w:rsid w:val="000D37A6"/>
    <w:rsid w:val="000D387F"/>
    <w:rsid w:val="000D38EE"/>
    <w:rsid w:val="000D3B2D"/>
    <w:rsid w:val="000D473F"/>
    <w:rsid w:val="000D5571"/>
    <w:rsid w:val="000D705E"/>
    <w:rsid w:val="000D7649"/>
    <w:rsid w:val="000E1D0C"/>
    <w:rsid w:val="000E2916"/>
    <w:rsid w:val="000E339C"/>
    <w:rsid w:val="000E591D"/>
    <w:rsid w:val="000E61EB"/>
    <w:rsid w:val="000E71BE"/>
    <w:rsid w:val="000E7353"/>
    <w:rsid w:val="000E76CA"/>
    <w:rsid w:val="000F04B6"/>
    <w:rsid w:val="000F07C2"/>
    <w:rsid w:val="000F17F6"/>
    <w:rsid w:val="000F211E"/>
    <w:rsid w:val="000F25E7"/>
    <w:rsid w:val="000F276D"/>
    <w:rsid w:val="000F2A0A"/>
    <w:rsid w:val="000F2F9A"/>
    <w:rsid w:val="000F538B"/>
    <w:rsid w:val="00102A63"/>
    <w:rsid w:val="00103083"/>
    <w:rsid w:val="00103567"/>
    <w:rsid w:val="0010374B"/>
    <w:rsid w:val="00103765"/>
    <w:rsid w:val="001049C9"/>
    <w:rsid w:val="00106BE9"/>
    <w:rsid w:val="0010795D"/>
    <w:rsid w:val="00113A4E"/>
    <w:rsid w:val="001146DC"/>
    <w:rsid w:val="00115596"/>
    <w:rsid w:val="00115EC2"/>
    <w:rsid w:val="00116E9A"/>
    <w:rsid w:val="001171CB"/>
    <w:rsid w:val="00117C1F"/>
    <w:rsid w:val="00120A70"/>
    <w:rsid w:val="00121CD2"/>
    <w:rsid w:val="00122BA4"/>
    <w:rsid w:val="00122D80"/>
    <w:rsid w:val="00123982"/>
    <w:rsid w:val="0012476B"/>
    <w:rsid w:val="0012541A"/>
    <w:rsid w:val="001262D4"/>
    <w:rsid w:val="00126B27"/>
    <w:rsid w:val="00130C75"/>
    <w:rsid w:val="00130E22"/>
    <w:rsid w:val="00130FB2"/>
    <w:rsid w:val="001313B7"/>
    <w:rsid w:val="00133963"/>
    <w:rsid w:val="001349BE"/>
    <w:rsid w:val="001355B7"/>
    <w:rsid w:val="00135ABE"/>
    <w:rsid w:val="00136268"/>
    <w:rsid w:val="00137B50"/>
    <w:rsid w:val="00140177"/>
    <w:rsid w:val="00143124"/>
    <w:rsid w:val="00144901"/>
    <w:rsid w:val="001470DD"/>
    <w:rsid w:val="001471A0"/>
    <w:rsid w:val="001472F9"/>
    <w:rsid w:val="00147909"/>
    <w:rsid w:val="00147F61"/>
    <w:rsid w:val="00150AE8"/>
    <w:rsid w:val="00152192"/>
    <w:rsid w:val="0015253B"/>
    <w:rsid w:val="0015258F"/>
    <w:rsid w:val="001535EE"/>
    <w:rsid w:val="00154B37"/>
    <w:rsid w:val="00155830"/>
    <w:rsid w:val="001559D8"/>
    <w:rsid w:val="00155CCA"/>
    <w:rsid w:val="00156D7E"/>
    <w:rsid w:val="00156EC6"/>
    <w:rsid w:val="00157C67"/>
    <w:rsid w:val="00162708"/>
    <w:rsid w:val="00162CA2"/>
    <w:rsid w:val="001634E4"/>
    <w:rsid w:val="00164D62"/>
    <w:rsid w:val="00164F12"/>
    <w:rsid w:val="00165C02"/>
    <w:rsid w:val="001666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509A"/>
    <w:rsid w:val="001754A1"/>
    <w:rsid w:val="00176382"/>
    <w:rsid w:val="00176695"/>
    <w:rsid w:val="00181992"/>
    <w:rsid w:val="00181D80"/>
    <w:rsid w:val="00183535"/>
    <w:rsid w:val="00183F79"/>
    <w:rsid w:val="00185575"/>
    <w:rsid w:val="0018634C"/>
    <w:rsid w:val="001867ED"/>
    <w:rsid w:val="00186AD0"/>
    <w:rsid w:val="0018731F"/>
    <w:rsid w:val="001909F8"/>
    <w:rsid w:val="00191B4C"/>
    <w:rsid w:val="00193283"/>
    <w:rsid w:val="00193A58"/>
    <w:rsid w:val="001952B3"/>
    <w:rsid w:val="00195FA1"/>
    <w:rsid w:val="00196DAE"/>
    <w:rsid w:val="001974C7"/>
    <w:rsid w:val="001A01EC"/>
    <w:rsid w:val="001A0323"/>
    <w:rsid w:val="001A055F"/>
    <w:rsid w:val="001A10D4"/>
    <w:rsid w:val="001A1BF2"/>
    <w:rsid w:val="001A25ED"/>
    <w:rsid w:val="001A6CAC"/>
    <w:rsid w:val="001A71C4"/>
    <w:rsid w:val="001B0566"/>
    <w:rsid w:val="001B08D8"/>
    <w:rsid w:val="001B1F58"/>
    <w:rsid w:val="001B38EE"/>
    <w:rsid w:val="001B3A20"/>
    <w:rsid w:val="001B3D47"/>
    <w:rsid w:val="001B614C"/>
    <w:rsid w:val="001B688A"/>
    <w:rsid w:val="001B7E3E"/>
    <w:rsid w:val="001C192E"/>
    <w:rsid w:val="001C1B18"/>
    <w:rsid w:val="001C2CD8"/>
    <w:rsid w:val="001C2FA7"/>
    <w:rsid w:val="001C30BF"/>
    <w:rsid w:val="001C623D"/>
    <w:rsid w:val="001C67EB"/>
    <w:rsid w:val="001C776A"/>
    <w:rsid w:val="001C78B2"/>
    <w:rsid w:val="001C7BD7"/>
    <w:rsid w:val="001D049E"/>
    <w:rsid w:val="001D164F"/>
    <w:rsid w:val="001D1D40"/>
    <w:rsid w:val="001D4BC9"/>
    <w:rsid w:val="001D4FA2"/>
    <w:rsid w:val="001D62F7"/>
    <w:rsid w:val="001D7B7B"/>
    <w:rsid w:val="001E0E73"/>
    <w:rsid w:val="001E19F8"/>
    <w:rsid w:val="001E20DF"/>
    <w:rsid w:val="001E21BF"/>
    <w:rsid w:val="001E24A0"/>
    <w:rsid w:val="001E3307"/>
    <w:rsid w:val="001E394C"/>
    <w:rsid w:val="001E3FBC"/>
    <w:rsid w:val="001E3FE2"/>
    <w:rsid w:val="001E43D4"/>
    <w:rsid w:val="001E4706"/>
    <w:rsid w:val="001E51A1"/>
    <w:rsid w:val="001E580B"/>
    <w:rsid w:val="001E5887"/>
    <w:rsid w:val="001E6F3D"/>
    <w:rsid w:val="001F1357"/>
    <w:rsid w:val="001F26AB"/>
    <w:rsid w:val="001F26CE"/>
    <w:rsid w:val="001F3F74"/>
    <w:rsid w:val="001F6774"/>
    <w:rsid w:val="001F7467"/>
    <w:rsid w:val="0020025A"/>
    <w:rsid w:val="0020065D"/>
    <w:rsid w:val="00203E98"/>
    <w:rsid w:val="0020401D"/>
    <w:rsid w:val="0020595C"/>
    <w:rsid w:val="0020597D"/>
    <w:rsid w:val="002061BA"/>
    <w:rsid w:val="00206517"/>
    <w:rsid w:val="002100BB"/>
    <w:rsid w:val="00211FAD"/>
    <w:rsid w:val="002125B7"/>
    <w:rsid w:val="00212C33"/>
    <w:rsid w:val="00212CFD"/>
    <w:rsid w:val="002130FD"/>
    <w:rsid w:val="00214B2F"/>
    <w:rsid w:val="00214BF7"/>
    <w:rsid w:val="00216323"/>
    <w:rsid w:val="0021653A"/>
    <w:rsid w:val="00216A9C"/>
    <w:rsid w:val="00216EDD"/>
    <w:rsid w:val="00216F1A"/>
    <w:rsid w:val="00216FAD"/>
    <w:rsid w:val="00217FA2"/>
    <w:rsid w:val="0022009B"/>
    <w:rsid w:val="00220A8F"/>
    <w:rsid w:val="00220E37"/>
    <w:rsid w:val="00221260"/>
    <w:rsid w:val="00221FAB"/>
    <w:rsid w:val="00225D62"/>
    <w:rsid w:val="00226C6C"/>
    <w:rsid w:val="00227586"/>
    <w:rsid w:val="00230106"/>
    <w:rsid w:val="00230F54"/>
    <w:rsid w:val="002311AA"/>
    <w:rsid w:val="002333D3"/>
    <w:rsid w:val="00233812"/>
    <w:rsid w:val="00233BD5"/>
    <w:rsid w:val="00233F7B"/>
    <w:rsid w:val="002349E1"/>
    <w:rsid w:val="00234AA2"/>
    <w:rsid w:val="00234D23"/>
    <w:rsid w:val="00234EA9"/>
    <w:rsid w:val="002350D8"/>
    <w:rsid w:val="002354CE"/>
    <w:rsid w:val="002366C6"/>
    <w:rsid w:val="00236AAA"/>
    <w:rsid w:val="00240BF0"/>
    <w:rsid w:val="00240E91"/>
    <w:rsid w:val="0024212A"/>
    <w:rsid w:val="0024287B"/>
    <w:rsid w:val="0024304A"/>
    <w:rsid w:val="00244476"/>
    <w:rsid w:val="00245461"/>
    <w:rsid w:val="00245C48"/>
    <w:rsid w:val="00246173"/>
    <w:rsid w:val="002462D3"/>
    <w:rsid w:val="0025156D"/>
    <w:rsid w:val="002525D6"/>
    <w:rsid w:val="002532AC"/>
    <w:rsid w:val="00254073"/>
    <w:rsid w:val="002541AF"/>
    <w:rsid w:val="00254388"/>
    <w:rsid w:val="002549D2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E97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7106"/>
    <w:rsid w:val="0027727A"/>
    <w:rsid w:val="0027792E"/>
    <w:rsid w:val="002800E9"/>
    <w:rsid w:val="002804A1"/>
    <w:rsid w:val="00282971"/>
    <w:rsid w:val="00282A8D"/>
    <w:rsid w:val="00282B85"/>
    <w:rsid w:val="00283D14"/>
    <w:rsid w:val="00284479"/>
    <w:rsid w:val="00284F7A"/>
    <w:rsid w:val="00285968"/>
    <w:rsid w:val="00286D4D"/>
    <w:rsid w:val="00287A2F"/>
    <w:rsid w:val="002905AD"/>
    <w:rsid w:val="002909E4"/>
    <w:rsid w:val="00290F27"/>
    <w:rsid w:val="0029132F"/>
    <w:rsid w:val="00291CA2"/>
    <w:rsid w:val="00293754"/>
    <w:rsid w:val="00293F4D"/>
    <w:rsid w:val="00294516"/>
    <w:rsid w:val="002955F1"/>
    <w:rsid w:val="00297BAC"/>
    <w:rsid w:val="00297BB8"/>
    <w:rsid w:val="002A0499"/>
    <w:rsid w:val="002A0BD9"/>
    <w:rsid w:val="002A0F1C"/>
    <w:rsid w:val="002A1218"/>
    <w:rsid w:val="002A1D72"/>
    <w:rsid w:val="002A326B"/>
    <w:rsid w:val="002A350E"/>
    <w:rsid w:val="002A3A56"/>
    <w:rsid w:val="002A3DE4"/>
    <w:rsid w:val="002A441D"/>
    <w:rsid w:val="002A4C06"/>
    <w:rsid w:val="002A525E"/>
    <w:rsid w:val="002A6358"/>
    <w:rsid w:val="002A7FDD"/>
    <w:rsid w:val="002B07E2"/>
    <w:rsid w:val="002B10F9"/>
    <w:rsid w:val="002B125D"/>
    <w:rsid w:val="002B1A0C"/>
    <w:rsid w:val="002B1B5F"/>
    <w:rsid w:val="002B24DD"/>
    <w:rsid w:val="002B2C48"/>
    <w:rsid w:val="002B3CAE"/>
    <w:rsid w:val="002B5299"/>
    <w:rsid w:val="002B6102"/>
    <w:rsid w:val="002B643A"/>
    <w:rsid w:val="002B6651"/>
    <w:rsid w:val="002B6E02"/>
    <w:rsid w:val="002B6F80"/>
    <w:rsid w:val="002B71C0"/>
    <w:rsid w:val="002B74F7"/>
    <w:rsid w:val="002B7CB8"/>
    <w:rsid w:val="002C04B5"/>
    <w:rsid w:val="002C31BA"/>
    <w:rsid w:val="002C3C09"/>
    <w:rsid w:val="002C40ED"/>
    <w:rsid w:val="002C4361"/>
    <w:rsid w:val="002C4439"/>
    <w:rsid w:val="002C5327"/>
    <w:rsid w:val="002C566A"/>
    <w:rsid w:val="002C5F53"/>
    <w:rsid w:val="002D103F"/>
    <w:rsid w:val="002D1339"/>
    <w:rsid w:val="002D1472"/>
    <w:rsid w:val="002D24C3"/>
    <w:rsid w:val="002D258F"/>
    <w:rsid w:val="002D2782"/>
    <w:rsid w:val="002D29E3"/>
    <w:rsid w:val="002D33D0"/>
    <w:rsid w:val="002D3EC4"/>
    <w:rsid w:val="002D467B"/>
    <w:rsid w:val="002D4AD9"/>
    <w:rsid w:val="002D4D68"/>
    <w:rsid w:val="002D5C56"/>
    <w:rsid w:val="002D5D29"/>
    <w:rsid w:val="002D7715"/>
    <w:rsid w:val="002E0837"/>
    <w:rsid w:val="002E0D15"/>
    <w:rsid w:val="002E1AF8"/>
    <w:rsid w:val="002E1E37"/>
    <w:rsid w:val="002E2E32"/>
    <w:rsid w:val="002E313E"/>
    <w:rsid w:val="002E3210"/>
    <w:rsid w:val="002E4B83"/>
    <w:rsid w:val="002E5465"/>
    <w:rsid w:val="002E59D1"/>
    <w:rsid w:val="002E5BA5"/>
    <w:rsid w:val="002E74DF"/>
    <w:rsid w:val="002E75B9"/>
    <w:rsid w:val="002F0820"/>
    <w:rsid w:val="002F0939"/>
    <w:rsid w:val="002F2152"/>
    <w:rsid w:val="002F314C"/>
    <w:rsid w:val="002F48B7"/>
    <w:rsid w:val="002F4FFF"/>
    <w:rsid w:val="002F5206"/>
    <w:rsid w:val="002F5701"/>
    <w:rsid w:val="002F5A18"/>
    <w:rsid w:val="002F7FE5"/>
    <w:rsid w:val="00300307"/>
    <w:rsid w:val="003008BC"/>
    <w:rsid w:val="0030095F"/>
    <w:rsid w:val="003011F8"/>
    <w:rsid w:val="003012B6"/>
    <w:rsid w:val="003014F8"/>
    <w:rsid w:val="00303E42"/>
    <w:rsid w:val="00303F69"/>
    <w:rsid w:val="003045DD"/>
    <w:rsid w:val="003049CF"/>
    <w:rsid w:val="00304F58"/>
    <w:rsid w:val="003052D8"/>
    <w:rsid w:val="00305770"/>
    <w:rsid w:val="00305A04"/>
    <w:rsid w:val="00305DDC"/>
    <w:rsid w:val="0030638A"/>
    <w:rsid w:val="003067D0"/>
    <w:rsid w:val="00311375"/>
    <w:rsid w:val="003123CC"/>
    <w:rsid w:val="00314202"/>
    <w:rsid w:val="00314409"/>
    <w:rsid w:val="00314B9B"/>
    <w:rsid w:val="00315076"/>
    <w:rsid w:val="003151CB"/>
    <w:rsid w:val="0031709F"/>
    <w:rsid w:val="00317963"/>
    <w:rsid w:val="00317DCE"/>
    <w:rsid w:val="00317EB1"/>
    <w:rsid w:val="00320EF4"/>
    <w:rsid w:val="00322A06"/>
    <w:rsid w:val="00322ACE"/>
    <w:rsid w:val="00325857"/>
    <w:rsid w:val="00325D56"/>
    <w:rsid w:val="00327C4F"/>
    <w:rsid w:val="00330534"/>
    <w:rsid w:val="00330808"/>
    <w:rsid w:val="00331A6E"/>
    <w:rsid w:val="0033210E"/>
    <w:rsid w:val="00332285"/>
    <w:rsid w:val="0033350F"/>
    <w:rsid w:val="0033524F"/>
    <w:rsid w:val="0033558C"/>
    <w:rsid w:val="00335D1C"/>
    <w:rsid w:val="0034186B"/>
    <w:rsid w:val="003429BD"/>
    <w:rsid w:val="00343753"/>
    <w:rsid w:val="00343B83"/>
    <w:rsid w:val="00343C26"/>
    <w:rsid w:val="003451FB"/>
    <w:rsid w:val="00345703"/>
    <w:rsid w:val="0034579F"/>
    <w:rsid w:val="003461E4"/>
    <w:rsid w:val="00350A2E"/>
    <w:rsid w:val="00351743"/>
    <w:rsid w:val="0035181E"/>
    <w:rsid w:val="0035241A"/>
    <w:rsid w:val="00352929"/>
    <w:rsid w:val="003547DF"/>
    <w:rsid w:val="00355767"/>
    <w:rsid w:val="00355FC2"/>
    <w:rsid w:val="00356FF5"/>
    <w:rsid w:val="0035777F"/>
    <w:rsid w:val="003646A5"/>
    <w:rsid w:val="0036523F"/>
    <w:rsid w:val="0036539C"/>
    <w:rsid w:val="00365D60"/>
    <w:rsid w:val="003676CA"/>
    <w:rsid w:val="00367EB0"/>
    <w:rsid w:val="00370034"/>
    <w:rsid w:val="003704B2"/>
    <w:rsid w:val="00370D75"/>
    <w:rsid w:val="0037203D"/>
    <w:rsid w:val="00373451"/>
    <w:rsid w:val="003734C8"/>
    <w:rsid w:val="003747A1"/>
    <w:rsid w:val="00376DE0"/>
    <w:rsid w:val="0038042A"/>
    <w:rsid w:val="0038048E"/>
    <w:rsid w:val="00381D5D"/>
    <w:rsid w:val="00382F90"/>
    <w:rsid w:val="0038381E"/>
    <w:rsid w:val="003838B4"/>
    <w:rsid w:val="00384950"/>
    <w:rsid w:val="00384CED"/>
    <w:rsid w:val="00385B7A"/>
    <w:rsid w:val="00385BCD"/>
    <w:rsid w:val="00386259"/>
    <w:rsid w:val="00386719"/>
    <w:rsid w:val="00386743"/>
    <w:rsid w:val="00386B2D"/>
    <w:rsid w:val="00386D28"/>
    <w:rsid w:val="00387169"/>
    <w:rsid w:val="00387985"/>
    <w:rsid w:val="00387C85"/>
    <w:rsid w:val="0039016A"/>
    <w:rsid w:val="003905E3"/>
    <w:rsid w:val="00390F0A"/>
    <w:rsid w:val="00391247"/>
    <w:rsid w:val="00391FDF"/>
    <w:rsid w:val="0039223E"/>
    <w:rsid w:val="003925D3"/>
    <w:rsid w:val="003928CA"/>
    <w:rsid w:val="0039301B"/>
    <w:rsid w:val="00393FC5"/>
    <w:rsid w:val="003947F2"/>
    <w:rsid w:val="00395254"/>
    <w:rsid w:val="00396DD7"/>
    <w:rsid w:val="00397DFB"/>
    <w:rsid w:val="003A11ED"/>
    <w:rsid w:val="003A2F19"/>
    <w:rsid w:val="003A5A7D"/>
    <w:rsid w:val="003A64A9"/>
    <w:rsid w:val="003A6E09"/>
    <w:rsid w:val="003A76A2"/>
    <w:rsid w:val="003B00B3"/>
    <w:rsid w:val="003B1D32"/>
    <w:rsid w:val="003B4669"/>
    <w:rsid w:val="003B4E55"/>
    <w:rsid w:val="003B5C8E"/>
    <w:rsid w:val="003B6081"/>
    <w:rsid w:val="003B617C"/>
    <w:rsid w:val="003B6237"/>
    <w:rsid w:val="003B6AEC"/>
    <w:rsid w:val="003B6CD5"/>
    <w:rsid w:val="003B79D1"/>
    <w:rsid w:val="003B7A5F"/>
    <w:rsid w:val="003C131B"/>
    <w:rsid w:val="003C41EA"/>
    <w:rsid w:val="003C44A1"/>
    <w:rsid w:val="003C60E2"/>
    <w:rsid w:val="003C6114"/>
    <w:rsid w:val="003C650B"/>
    <w:rsid w:val="003C7012"/>
    <w:rsid w:val="003C86D0"/>
    <w:rsid w:val="003D1543"/>
    <w:rsid w:val="003D1E06"/>
    <w:rsid w:val="003D36A4"/>
    <w:rsid w:val="003D3D02"/>
    <w:rsid w:val="003D3ECB"/>
    <w:rsid w:val="003D452D"/>
    <w:rsid w:val="003D53A5"/>
    <w:rsid w:val="003D5F38"/>
    <w:rsid w:val="003D6099"/>
    <w:rsid w:val="003D683B"/>
    <w:rsid w:val="003D7176"/>
    <w:rsid w:val="003D796D"/>
    <w:rsid w:val="003D7C9B"/>
    <w:rsid w:val="003E0F04"/>
    <w:rsid w:val="003E1104"/>
    <w:rsid w:val="003E14E3"/>
    <w:rsid w:val="003E18A3"/>
    <w:rsid w:val="003E1F1E"/>
    <w:rsid w:val="003E2397"/>
    <w:rsid w:val="003E3194"/>
    <w:rsid w:val="003E32F8"/>
    <w:rsid w:val="003E37F8"/>
    <w:rsid w:val="003E3C05"/>
    <w:rsid w:val="003E3ED2"/>
    <w:rsid w:val="003E43A3"/>
    <w:rsid w:val="003E5464"/>
    <w:rsid w:val="003E6778"/>
    <w:rsid w:val="003E7016"/>
    <w:rsid w:val="003E72CD"/>
    <w:rsid w:val="003F01A8"/>
    <w:rsid w:val="003F21FE"/>
    <w:rsid w:val="003F30ED"/>
    <w:rsid w:val="003F3A0D"/>
    <w:rsid w:val="003F4C8C"/>
    <w:rsid w:val="003F55C6"/>
    <w:rsid w:val="003F5F25"/>
    <w:rsid w:val="003F66B7"/>
    <w:rsid w:val="003F72B6"/>
    <w:rsid w:val="0040043B"/>
    <w:rsid w:val="00401626"/>
    <w:rsid w:val="00401862"/>
    <w:rsid w:val="00401FE4"/>
    <w:rsid w:val="00402DFC"/>
    <w:rsid w:val="004039C7"/>
    <w:rsid w:val="00403C0E"/>
    <w:rsid w:val="004068B9"/>
    <w:rsid w:val="00407B59"/>
    <w:rsid w:val="00410550"/>
    <w:rsid w:val="004122D2"/>
    <w:rsid w:val="004143CD"/>
    <w:rsid w:val="004144CC"/>
    <w:rsid w:val="004146AD"/>
    <w:rsid w:val="00415E4A"/>
    <w:rsid w:val="00416380"/>
    <w:rsid w:val="00423066"/>
    <w:rsid w:val="004257A3"/>
    <w:rsid w:val="00426574"/>
    <w:rsid w:val="004268C6"/>
    <w:rsid w:val="00426935"/>
    <w:rsid w:val="00426CD8"/>
    <w:rsid w:val="00426DF0"/>
    <w:rsid w:val="00426EAC"/>
    <w:rsid w:val="00427B69"/>
    <w:rsid w:val="004302EB"/>
    <w:rsid w:val="004327FA"/>
    <w:rsid w:val="00432BA7"/>
    <w:rsid w:val="00433D06"/>
    <w:rsid w:val="004348AC"/>
    <w:rsid w:val="00435681"/>
    <w:rsid w:val="00435A54"/>
    <w:rsid w:val="004372C0"/>
    <w:rsid w:val="0044023E"/>
    <w:rsid w:val="00441355"/>
    <w:rsid w:val="00441B76"/>
    <w:rsid w:val="00443892"/>
    <w:rsid w:val="00444427"/>
    <w:rsid w:val="00444DC2"/>
    <w:rsid w:val="00453840"/>
    <w:rsid w:val="00453ABB"/>
    <w:rsid w:val="00454190"/>
    <w:rsid w:val="0045558F"/>
    <w:rsid w:val="00455F95"/>
    <w:rsid w:val="00456707"/>
    <w:rsid w:val="004573E4"/>
    <w:rsid w:val="00461F8E"/>
    <w:rsid w:val="00462B86"/>
    <w:rsid w:val="00463555"/>
    <w:rsid w:val="00463E39"/>
    <w:rsid w:val="004641F2"/>
    <w:rsid w:val="00464645"/>
    <w:rsid w:val="00464740"/>
    <w:rsid w:val="004659AB"/>
    <w:rsid w:val="00465C5A"/>
    <w:rsid w:val="004717AE"/>
    <w:rsid w:val="00472266"/>
    <w:rsid w:val="00473A69"/>
    <w:rsid w:val="00475678"/>
    <w:rsid w:val="00475F5B"/>
    <w:rsid w:val="00481F73"/>
    <w:rsid w:val="00483266"/>
    <w:rsid w:val="004832D3"/>
    <w:rsid w:val="00483E09"/>
    <w:rsid w:val="004855B4"/>
    <w:rsid w:val="00485A1E"/>
    <w:rsid w:val="00485A9E"/>
    <w:rsid w:val="00486B23"/>
    <w:rsid w:val="00486B50"/>
    <w:rsid w:val="00487304"/>
    <w:rsid w:val="00490419"/>
    <w:rsid w:val="004916DA"/>
    <w:rsid w:val="0049212C"/>
    <w:rsid w:val="00493141"/>
    <w:rsid w:val="004937D0"/>
    <w:rsid w:val="004941A4"/>
    <w:rsid w:val="0049450D"/>
    <w:rsid w:val="00494940"/>
    <w:rsid w:val="0049718B"/>
    <w:rsid w:val="0049799D"/>
    <w:rsid w:val="00497A96"/>
    <w:rsid w:val="004A0CF2"/>
    <w:rsid w:val="004A5DE6"/>
    <w:rsid w:val="004A5DEE"/>
    <w:rsid w:val="004A752D"/>
    <w:rsid w:val="004B0103"/>
    <w:rsid w:val="004B2505"/>
    <w:rsid w:val="004B2C57"/>
    <w:rsid w:val="004B337E"/>
    <w:rsid w:val="004B4B60"/>
    <w:rsid w:val="004B5A2B"/>
    <w:rsid w:val="004B5D06"/>
    <w:rsid w:val="004B6290"/>
    <w:rsid w:val="004B6864"/>
    <w:rsid w:val="004B6C1A"/>
    <w:rsid w:val="004B7230"/>
    <w:rsid w:val="004B7B65"/>
    <w:rsid w:val="004B7DB2"/>
    <w:rsid w:val="004C268D"/>
    <w:rsid w:val="004C4AF5"/>
    <w:rsid w:val="004C5296"/>
    <w:rsid w:val="004C53FB"/>
    <w:rsid w:val="004C55F9"/>
    <w:rsid w:val="004C67F4"/>
    <w:rsid w:val="004C78C0"/>
    <w:rsid w:val="004D0E37"/>
    <w:rsid w:val="004D16C6"/>
    <w:rsid w:val="004D1FA4"/>
    <w:rsid w:val="004D2B0C"/>
    <w:rsid w:val="004D2D25"/>
    <w:rsid w:val="004D40EE"/>
    <w:rsid w:val="004D5884"/>
    <w:rsid w:val="004D5F44"/>
    <w:rsid w:val="004D6418"/>
    <w:rsid w:val="004D6455"/>
    <w:rsid w:val="004D7567"/>
    <w:rsid w:val="004D77EF"/>
    <w:rsid w:val="004E0BF5"/>
    <w:rsid w:val="004E0C9C"/>
    <w:rsid w:val="004E14D0"/>
    <w:rsid w:val="004E2618"/>
    <w:rsid w:val="004E4BDE"/>
    <w:rsid w:val="004E5F13"/>
    <w:rsid w:val="004E657E"/>
    <w:rsid w:val="004F1845"/>
    <w:rsid w:val="004F1847"/>
    <w:rsid w:val="004F196B"/>
    <w:rsid w:val="004F2617"/>
    <w:rsid w:val="004F34EE"/>
    <w:rsid w:val="004F3884"/>
    <w:rsid w:val="004F442D"/>
    <w:rsid w:val="004F4DFB"/>
    <w:rsid w:val="004F5769"/>
    <w:rsid w:val="004F61BF"/>
    <w:rsid w:val="004F65F4"/>
    <w:rsid w:val="004F6F17"/>
    <w:rsid w:val="004F7637"/>
    <w:rsid w:val="005005A6"/>
    <w:rsid w:val="0050061F"/>
    <w:rsid w:val="00500A44"/>
    <w:rsid w:val="00500CCA"/>
    <w:rsid w:val="00501772"/>
    <w:rsid w:val="00501EE5"/>
    <w:rsid w:val="00502131"/>
    <w:rsid w:val="0050283E"/>
    <w:rsid w:val="00504497"/>
    <w:rsid w:val="0050462D"/>
    <w:rsid w:val="00504827"/>
    <w:rsid w:val="00505612"/>
    <w:rsid w:val="0050571F"/>
    <w:rsid w:val="00506C15"/>
    <w:rsid w:val="0051078A"/>
    <w:rsid w:val="00510915"/>
    <w:rsid w:val="005110AE"/>
    <w:rsid w:val="00512214"/>
    <w:rsid w:val="00512806"/>
    <w:rsid w:val="00513078"/>
    <w:rsid w:val="00514254"/>
    <w:rsid w:val="0051495E"/>
    <w:rsid w:val="0051518D"/>
    <w:rsid w:val="00516094"/>
    <w:rsid w:val="005166B1"/>
    <w:rsid w:val="00520255"/>
    <w:rsid w:val="00520553"/>
    <w:rsid w:val="00520B61"/>
    <w:rsid w:val="00521322"/>
    <w:rsid w:val="005214B1"/>
    <w:rsid w:val="00521AE5"/>
    <w:rsid w:val="00521B7F"/>
    <w:rsid w:val="005221A0"/>
    <w:rsid w:val="0052233A"/>
    <w:rsid w:val="0052318A"/>
    <w:rsid w:val="00523E50"/>
    <w:rsid w:val="00524764"/>
    <w:rsid w:val="00524CE6"/>
    <w:rsid w:val="005254FA"/>
    <w:rsid w:val="005307C6"/>
    <w:rsid w:val="00530C00"/>
    <w:rsid w:val="00530E17"/>
    <w:rsid w:val="00531A81"/>
    <w:rsid w:val="005329B7"/>
    <w:rsid w:val="00532C73"/>
    <w:rsid w:val="0053456C"/>
    <w:rsid w:val="0053459A"/>
    <w:rsid w:val="00534A9D"/>
    <w:rsid w:val="00534B69"/>
    <w:rsid w:val="00536650"/>
    <w:rsid w:val="00536AA9"/>
    <w:rsid w:val="005418DA"/>
    <w:rsid w:val="00541D96"/>
    <w:rsid w:val="00545134"/>
    <w:rsid w:val="005456EB"/>
    <w:rsid w:val="005466BE"/>
    <w:rsid w:val="00546E7C"/>
    <w:rsid w:val="005477BB"/>
    <w:rsid w:val="00547A3A"/>
    <w:rsid w:val="00547AD6"/>
    <w:rsid w:val="00550217"/>
    <w:rsid w:val="005502F6"/>
    <w:rsid w:val="005503F4"/>
    <w:rsid w:val="00551E65"/>
    <w:rsid w:val="0055267A"/>
    <w:rsid w:val="00553FBA"/>
    <w:rsid w:val="00554306"/>
    <w:rsid w:val="005553FD"/>
    <w:rsid w:val="00555AC3"/>
    <w:rsid w:val="00556559"/>
    <w:rsid w:val="00560056"/>
    <w:rsid w:val="00562E0D"/>
    <w:rsid w:val="005644BA"/>
    <w:rsid w:val="005659DC"/>
    <w:rsid w:val="00566739"/>
    <w:rsid w:val="00566A72"/>
    <w:rsid w:val="00566AB0"/>
    <w:rsid w:val="00566CBF"/>
    <w:rsid w:val="00567A9B"/>
    <w:rsid w:val="00570042"/>
    <w:rsid w:val="005708E9"/>
    <w:rsid w:val="00570BA8"/>
    <w:rsid w:val="00570EA6"/>
    <w:rsid w:val="00571ABB"/>
    <w:rsid w:val="005723C9"/>
    <w:rsid w:val="00574043"/>
    <w:rsid w:val="00575EB3"/>
    <w:rsid w:val="00576744"/>
    <w:rsid w:val="00576C44"/>
    <w:rsid w:val="00577DC2"/>
    <w:rsid w:val="00581500"/>
    <w:rsid w:val="00581C08"/>
    <w:rsid w:val="00581E60"/>
    <w:rsid w:val="005822A1"/>
    <w:rsid w:val="0058262B"/>
    <w:rsid w:val="0058412E"/>
    <w:rsid w:val="00584555"/>
    <w:rsid w:val="005852AA"/>
    <w:rsid w:val="0058573A"/>
    <w:rsid w:val="005864C3"/>
    <w:rsid w:val="00587B9A"/>
    <w:rsid w:val="00590194"/>
    <w:rsid w:val="00590943"/>
    <w:rsid w:val="00590DD4"/>
    <w:rsid w:val="00591FA0"/>
    <w:rsid w:val="0059394D"/>
    <w:rsid w:val="00593A35"/>
    <w:rsid w:val="0059400E"/>
    <w:rsid w:val="00594325"/>
    <w:rsid w:val="005944D3"/>
    <w:rsid w:val="005967A9"/>
    <w:rsid w:val="0059756A"/>
    <w:rsid w:val="005A02D6"/>
    <w:rsid w:val="005A0527"/>
    <w:rsid w:val="005A0E3E"/>
    <w:rsid w:val="005A14E1"/>
    <w:rsid w:val="005A218B"/>
    <w:rsid w:val="005A2D10"/>
    <w:rsid w:val="005A3447"/>
    <w:rsid w:val="005A3F86"/>
    <w:rsid w:val="005A402A"/>
    <w:rsid w:val="005A4243"/>
    <w:rsid w:val="005A4404"/>
    <w:rsid w:val="005A53EB"/>
    <w:rsid w:val="005A6822"/>
    <w:rsid w:val="005A6DCD"/>
    <w:rsid w:val="005A6E51"/>
    <w:rsid w:val="005A6E75"/>
    <w:rsid w:val="005A7D94"/>
    <w:rsid w:val="005A7EA8"/>
    <w:rsid w:val="005B0945"/>
    <w:rsid w:val="005B0E3F"/>
    <w:rsid w:val="005B1296"/>
    <w:rsid w:val="005B254E"/>
    <w:rsid w:val="005B35C0"/>
    <w:rsid w:val="005B421D"/>
    <w:rsid w:val="005B44DF"/>
    <w:rsid w:val="005B4DBE"/>
    <w:rsid w:val="005B6A17"/>
    <w:rsid w:val="005B6CFC"/>
    <w:rsid w:val="005C04CA"/>
    <w:rsid w:val="005C0E27"/>
    <w:rsid w:val="005C0EEC"/>
    <w:rsid w:val="005C0F90"/>
    <w:rsid w:val="005C1802"/>
    <w:rsid w:val="005C22B8"/>
    <w:rsid w:val="005C29BB"/>
    <w:rsid w:val="005C3F3C"/>
    <w:rsid w:val="005C40E9"/>
    <w:rsid w:val="005C4B52"/>
    <w:rsid w:val="005C4E09"/>
    <w:rsid w:val="005C5374"/>
    <w:rsid w:val="005C55FB"/>
    <w:rsid w:val="005C5A15"/>
    <w:rsid w:val="005C5B3E"/>
    <w:rsid w:val="005C767A"/>
    <w:rsid w:val="005C79A2"/>
    <w:rsid w:val="005C7C81"/>
    <w:rsid w:val="005C7D37"/>
    <w:rsid w:val="005D0B17"/>
    <w:rsid w:val="005D3657"/>
    <w:rsid w:val="005D3C7F"/>
    <w:rsid w:val="005D4303"/>
    <w:rsid w:val="005D4C72"/>
    <w:rsid w:val="005D4E64"/>
    <w:rsid w:val="005D553D"/>
    <w:rsid w:val="005D64E9"/>
    <w:rsid w:val="005D7429"/>
    <w:rsid w:val="005D75E6"/>
    <w:rsid w:val="005E1EBF"/>
    <w:rsid w:val="005E3523"/>
    <w:rsid w:val="005E3912"/>
    <w:rsid w:val="005E3BBC"/>
    <w:rsid w:val="005E4A92"/>
    <w:rsid w:val="005E7481"/>
    <w:rsid w:val="005F21CD"/>
    <w:rsid w:val="005F23B4"/>
    <w:rsid w:val="005F42B8"/>
    <w:rsid w:val="005F5A8E"/>
    <w:rsid w:val="005F6380"/>
    <w:rsid w:val="005F7A0A"/>
    <w:rsid w:val="006008C3"/>
    <w:rsid w:val="0060170C"/>
    <w:rsid w:val="0060234B"/>
    <w:rsid w:val="00602F67"/>
    <w:rsid w:val="00603258"/>
    <w:rsid w:val="006045D7"/>
    <w:rsid w:val="00604F7E"/>
    <w:rsid w:val="0060681D"/>
    <w:rsid w:val="00606C9C"/>
    <w:rsid w:val="006077AF"/>
    <w:rsid w:val="00610247"/>
    <w:rsid w:val="00612B85"/>
    <w:rsid w:val="00612D8E"/>
    <w:rsid w:val="00612DDE"/>
    <w:rsid w:val="00613737"/>
    <w:rsid w:val="006142DE"/>
    <w:rsid w:val="0061452B"/>
    <w:rsid w:val="00614619"/>
    <w:rsid w:val="00614DB6"/>
    <w:rsid w:val="00616344"/>
    <w:rsid w:val="00616792"/>
    <w:rsid w:val="006202E0"/>
    <w:rsid w:val="006203FC"/>
    <w:rsid w:val="006213B2"/>
    <w:rsid w:val="00621925"/>
    <w:rsid w:val="00621ADF"/>
    <w:rsid w:val="0062213D"/>
    <w:rsid w:val="00624098"/>
    <w:rsid w:val="00624905"/>
    <w:rsid w:val="00624EFC"/>
    <w:rsid w:val="00627E25"/>
    <w:rsid w:val="006300F6"/>
    <w:rsid w:val="0063051A"/>
    <w:rsid w:val="0063140C"/>
    <w:rsid w:val="00632464"/>
    <w:rsid w:val="0063269D"/>
    <w:rsid w:val="00633827"/>
    <w:rsid w:val="00634497"/>
    <w:rsid w:val="00634CB1"/>
    <w:rsid w:val="0063698E"/>
    <w:rsid w:val="00636C87"/>
    <w:rsid w:val="0063754C"/>
    <w:rsid w:val="00637D03"/>
    <w:rsid w:val="0064018E"/>
    <w:rsid w:val="006414EC"/>
    <w:rsid w:val="0064198C"/>
    <w:rsid w:val="00641A1D"/>
    <w:rsid w:val="00642F8C"/>
    <w:rsid w:val="0064306D"/>
    <w:rsid w:val="00643FB8"/>
    <w:rsid w:val="00645A60"/>
    <w:rsid w:val="00646026"/>
    <w:rsid w:val="00650D5C"/>
    <w:rsid w:val="00650F2E"/>
    <w:rsid w:val="0065281E"/>
    <w:rsid w:val="00654DD9"/>
    <w:rsid w:val="00654F44"/>
    <w:rsid w:val="00655288"/>
    <w:rsid w:val="006554DB"/>
    <w:rsid w:val="00655A7F"/>
    <w:rsid w:val="00655E64"/>
    <w:rsid w:val="006567DF"/>
    <w:rsid w:val="00656969"/>
    <w:rsid w:val="00657508"/>
    <w:rsid w:val="00657A28"/>
    <w:rsid w:val="00657EE9"/>
    <w:rsid w:val="006600C1"/>
    <w:rsid w:val="00660FEF"/>
    <w:rsid w:val="00662155"/>
    <w:rsid w:val="006627E7"/>
    <w:rsid w:val="006630F0"/>
    <w:rsid w:val="00663620"/>
    <w:rsid w:val="00663F03"/>
    <w:rsid w:val="00664E3A"/>
    <w:rsid w:val="00665574"/>
    <w:rsid w:val="00666486"/>
    <w:rsid w:val="006666EA"/>
    <w:rsid w:val="0066715A"/>
    <w:rsid w:val="00667978"/>
    <w:rsid w:val="006712C7"/>
    <w:rsid w:val="0067237D"/>
    <w:rsid w:val="00672973"/>
    <w:rsid w:val="00673513"/>
    <w:rsid w:val="00673A9A"/>
    <w:rsid w:val="00673C0B"/>
    <w:rsid w:val="00673D24"/>
    <w:rsid w:val="00674132"/>
    <w:rsid w:val="00675AC9"/>
    <w:rsid w:val="00675BBC"/>
    <w:rsid w:val="00675C9F"/>
    <w:rsid w:val="006804AD"/>
    <w:rsid w:val="006817E1"/>
    <w:rsid w:val="00682B47"/>
    <w:rsid w:val="006830F0"/>
    <w:rsid w:val="006835EA"/>
    <w:rsid w:val="00683DA0"/>
    <w:rsid w:val="006841E2"/>
    <w:rsid w:val="00685A1C"/>
    <w:rsid w:val="0068762D"/>
    <w:rsid w:val="006876F2"/>
    <w:rsid w:val="00690E72"/>
    <w:rsid w:val="00691763"/>
    <w:rsid w:val="00691A7D"/>
    <w:rsid w:val="00691E36"/>
    <w:rsid w:val="00691F1E"/>
    <w:rsid w:val="006922EC"/>
    <w:rsid w:val="0069371A"/>
    <w:rsid w:val="00694B72"/>
    <w:rsid w:val="00695737"/>
    <w:rsid w:val="00695844"/>
    <w:rsid w:val="00696390"/>
    <w:rsid w:val="00696CD0"/>
    <w:rsid w:val="006A02A2"/>
    <w:rsid w:val="006A02C4"/>
    <w:rsid w:val="006A0B1A"/>
    <w:rsid w:val="006A0EEC"/>
    <w:rsid w:val="006A1E46"/>
    <w:rsid w:val="006A2A3D"/>
    <w:rsid w:val="006A2D38"/>
    <w:rsid w:val="006A2FDE"/>
    <w:rsid w:val="006A3487"/>
    <w:rsid w:val="006A373B"/>
    <w:rsid w:val="006A4DCE"/>
    <w:rsid w:val="006A5290"/>
    <w:rsid w:val="006A52EA"/>
    <w:rsid w:val="006A56F1"/>
    <w:rsid w:val="006A6128"/>
    <w:rsid w:val="006A6202"/>
    <w:rsid w:val="006A6669"/>
    <w:rsid w:val="006A7221"/>
    <w:rsid w:val="006B10A7"/>
    <w:rsid w:val="006B2906"/>
    <w:rsid w:val="006B4835"/>
    <w:rsid w:val="006B4D74"/>
    <w:rsid w:val="006B4EB4"/>
    <w:rsid w:val="006B5F90"/>
    <w:rsid w:val="006B61DD"/>
    <w:rsid w:val="006B66C2"/>
    <w:rsid w:val="006C0490"/>
    <w:rsid w:val="006C06BF"/>
    <w:rsid w:val="006C0CE2"/>
    <w:rsid w:val="006C1102"/>
    <w:rsid w:val="006C1469"/>
    <w:rsid w:val="006C1A2C"/>
    <w:rsid w:val="006C7BC7"/>
    <w:rsid w:val="006D0953"/>
    <w:rsid w:val="006D0B9A"/>
    <w:rsid w:val="006D14D0"/>
    <w:rsid w:val="006D2435"/>
    <w:rsid w:val="006D3168"/>
    <w:rsid w:val="006D45E2"/>
    <w:rsid w:val="006D5507"/>
    <w:rsid w:val="006D5F07"/>
    <w:rsid w:val="006D661D"/>
    <w:rsid w:val="006D7CC0"/>
    <w:rsid w:val="006E142E"/>
    <w:rsid w:val="006E1954"/>
    <w:rsid w:val="006E26FD"/>
    <w:rsid w:val="006E29B9"/>
    <w:rsid w:val="006E2A98"/>
    <w:rsid w:val="006E371A"/>
    <w:rsid w:val="006E4820"/>
    <w:rsid w:val="006E58F2"/>
    <w:rsid w:val="006E6DD3"/>
    <w:rsid w:val="006E79C1"/>
    <w:rsid w:val="006F0145"/>
    <w:rsid w:val="006F1DBD"/>
    <w:rsid w:val="006F1EFE"/>
    <w:rsid w:val="006F2169"/>
    <w:rsid w:val="006F251A"/>
    <w:rsid w:val="006F41DC"/>
    <w:rsid w:val="006F4DF0"/>
    <w:rsid w:val="006F581B"/>
    <w:rsid w:val="006F5903"/>
    <w:rsid w:val="006F62ED"/>
    <w:rsid w:val="006F65E3"/>
    <w:rsid w:val="006F6FC1"/>
    <w:rsid w:val="006F72EF"/>
    <w:rsid w:val="006F7BF2"/>
    <w:rsid w:val="00701C48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93"/>
    <w:rsid w:val="007129D6"/>
    <w:rsid w:val="00713A1D"/>
    <w:rsid w:val="00714800"/>
    <w:rsid w:val="00714EE2"/>
    <w:rsid w:val="00715100"/>
    <w:rsid w:val="00716EE6"/>
    <w:rsid w:val="007177DD"/>
    <w:rsid w:val="0071790D"/>
    <w:rsid w:val="007179AD"/>
    <w:rsid w:val="00720988"/>
    <w:rsid w:val="00722FA0"/>
    <w:rsid w:val="00723EF4"/>
    <w:rsid w:val="007240C0"/>
    <w:rsid w:val="00724CCC"/>
    <w:rsid w:val="00724D15"/>
    <w:rsid w:val="00725097"/>
    <w:rsid w:val="00725B7B"/>
    <w:rsid w:val="00727CBD"/>
    <w:rsid w:val="00727E5D"/>
    <w:rsid w:val="00730102"/>
    <w:rsid w:val="00730FEA"/>
    <w:rsid w:val="00732273"/>
    <w:rsid w:val="007349BC"/>
    <w:rsid w:val="0073532B"/>
    <w:rsid w:val="00735403"/>
    <w:rsid w:val="00735B25"/>
    <w:rsid w:val="00737814"/>
    <w:rsid w:val="00737A45"/>
    <w:rsid w:val="00740344"/>
    <w:rsid w:val="007417CF"/>
    <w:rsid w:val="007424E4"/>
    <w:rsid w:val="007429A0"/>
    <w:rsid w:val="00745338"/>
    <w:rsid w:val="0074588B"/>
    <w:rsid w:val="00745B68"/>
    <w:rsid w:val="007469F4"/>
    <w:rsid w:val="00747FB7"/>
    <w:rsid w:val="00750684"/>
    <w:rsid w:val="00751821"/>
    <w:rsid w:val="007519F4"/>
    <w:rsid w:val="00751E9C"/>
    <w:rsid w:val="00753847"/>
    <w:rsid w:val="00753FDB"/>
    <w:rsid w:val="007547AE"/>
    <w:rsid w:val="007548B2"/>
    <w:rsid w:val="00754F27"/>
    <w:rsid w:val="007555E7"/>
    <w:rsid w:val="00755B30"/>
    <w:rsid w:val="007565C6"/>
    <w:rsid w:val="00760579"/>
    <w:rsid w:val="00760CD5"/>
    <w:rsid w:val="00760ED6"/>
    <w:rsid w:val="00760FB1"/>
    <w:rsid w:val="00761595"/>
    <w:rsid w:val="00762A9E"/>
    <w:rsid w:val="00763244"/>
    <w:rsid w:val="00763E4C"/>
    <w:rsid w:val="00764F96"/>
    <w:rsid w:val="007667A1"/>
    <w:rsid w:val="00771EB9"/>
    <w:rsid w:val="00772FC6"/>
    <w:rsid w:val="007749F8"/>
    <w:rsid w:val="00774C8C"/>
    <w:rsid w:val="00774F68"/>
    <w:rsid w:val="00774F78"/>
    <w:rsid w:val="007758FA"/>
    <w:rsid w:val="007762A1"/>
    <w:rsid w:val="0077635F"/>
    <w:rsid w:val="00776521"/>
    <w:rsid w:val="00776EBF"/>
    <w:rsid w:val="00776EE6"/>
    <w:rsid w:val="00781515"/>
    <w:rsid w:val="007832CE"/>
    <w:rsid w:val="00784060"/>
    <w:rsid w:val="00784158"/>
    <w:rsid w:val="00784677"/>
    <w:rsid w:val="0078600D"/>
    <w:rsid w:val="007867C1"/>
    <w:rsid w:val="00786E8E"/>
    <w:rsid w:val="0078731E"/>
    <w:rsid w:val="007878B3"/>
    <w:rsid w:val="0079010E"/>
    <w:rsid w:val="007901D9"/>
    <w:rsid w:val="0079085E"/>
    <w:rsid w:val="00790D49"/>
    <w:rsid w:val="00791E9B"/>
    <w:rsid w:val="00791EA2"/>
    <w:rsid w:val="00792315"/>
    <w:rsid w:val="00792475"/>
    <w:rsid w:val="00792611"/>
    <w:rsid w:val="007926DC"/>
    <w:rsid w:val="00793918"/>
    <w:rsid w:val="00793E0B"/>
    <w:rsid w:val="00793E5B"/>
    <w:rsid w:val="00793F8C"/>
    <w:rsid w:val="00795BD6"/>
    <w:rsid w:val="007960B0"/>
    <w:rsid w:val="00796478"/>
    <w:rsid w:val="00797B58"/>
    <w:rsid w:val="007A08B4"/>
    <w:rsid w:val="007A0C13"/>
    <w:rsid w:val="007A0D24"/>
    <w:rsid w:val="007A1656"/>
    <w:rsid w:val="007A2330"/>
    <w:rsid w:val="007A2CEF"/>
    <w:rsid w:val="007A452E"/>
    <w:rsid w:val="007A48B2"/>
    <w:rsid w:val="007A7DF7"/>
    <w:rsid w:val="007B099A"/>
    <w:rsid w:val="007B190E"/>
    <w:rsid w:val="007B1ABE"/>
    <w:rsid w:val="007B2195"/>
    <w:rsid w:val="007B2CF3"/>
    <w:rsid w:val="007C1ABA"/>
    <w:rsid w:val="007C2F03"/>
    <w:rsid w:val="007C3763"/>
    <w:rsid w:val="007C38D2"/>
    <w:rsid w:val="007C3A68"/>
    <w:rsid w:val="007C429C"/>
    <w:rsid w:val="007C42D5"/>
    <w:rsid w:val="007C5652"/>
    <w:rsid w:val="007C6501"/>
    <w:rsid w:val="007C790B"/>
    <w:rsid w:val="007D0159"/>
    <w:rsid w:val="007D07EB"/>
    <w:rsid w:val="007D0FD0"/>
    <w:rsid w:val="007D149D"/>
    <w:rsid w:val="007D2A9B"/>
    <w:rsid w:val="007D35AB"/>
    <w:rsid w:val="007D5834"/>
    <w:rsid w:val="007D60CD"/>
    <w:rsid w:val="007D6B7C"/>
    <w:rsid w:val="007D7139"/>
    <w:rsid w:val="007E007A"/>
    <w:rsid w:val="007E063E"/>
    <w:rsid w:val="007E088D"/>
    <w:rsid w:val="007E0B2F"/>
    <w:rsid w:val="007E1FBF"/>
    <w:rsid w:val="007E249B"/>
    <w:rsid w:val="007E3464"/>
    <w:rsid w:val="007E3AC1"/>
    <w:rsid w:val="007E3E88"/>
    <w:rsid w:val="007E4153"/>
    <w:rsid w:val="007E4DF0"/>
    <w:rsid w:val="007E5CF9"/>
    <w:rsid w:val="007E639B"/>
    <w:rsid w:val="007E7D3A"/>
    <w:rsid w:val="007F0B16"/>
    <w:rsid w:val="007F11B7"/>
    <w:rsid w:val="007F22DF"/>
    <w:rsid w:val="007F29C6"/>
    <w:rsid w:val="007F2E45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7F7FC1"/>
    <w:rsid w:val="00800D41"/>
    <w:rsid w:val="00801318"/>
    <w:rsid w:val="00810851"/>
    <w:rsid w:val="0081245A"/>
    <w:rsid w:val="00812BF9"/>
    <w:rsid w:val="00813B2F"/>
    <w:rsid w:val="00813D63"/>
    <w:rsid w:val="00815B4C"/>
    <w:rsid w:val="008203A1"/>
    <w:rsid w:val="00820657"/>
    <w:rsid w:val="00820808"/>
    <w:rsid w:val="00820F2E"/>
    <w:rsid w:val="008217B6"/>
    <w:rsid w:val="00821800"/>
    <w:rsid w:val="00822184"/>
    <w:rsid w:val="008226CC"/>
    <w:rsid w:val="008233DD"/>
    <w:rsid w:val="008235BC"/>
    <w:rsid w:val="0082507F"/>
    <w:rsid w:val="008263D8"/>
    <w:rsid w:val="00826842"/>
    <w:rsid w:val="0082740B"/>
    <w:rsid w:val="008301A5"/>
    <w:rsid w:val="00830651"/>
    <w:rsid w:val="0083119B"/>
    <w:rsid w:val="008312D8"/>
    <w:rsid w:val="00831607"/>
    <w:rsid w:val="008319F7"/>
    <w:rsid w:val="008320DB"/>
    <w:rsid w:val="0083289B"/>
    <w:rsid w:val="008331E8"/>
    <w:rsid w:val="008337B1"/>
    <w:rsid w:val="00833934"/>
    <w:rsid w:val="00833C0A"/>
    <w:rsid w:val="00834071"/>
    <w:rsid w:val="00834D5C"/>
    <w:rsid w:val="00835E9C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030"/>
    <w:rsid w:val="00846037"/>
    <w:rsid w:val="00850201"/>
    <w:rsid w:val="008508FE"/>
    <w:rsid w:val="00851508"/>
    <w:rsid w:val="00853EB9"/>
    <w:rsid w:val="00854214"/>
    <w:rsid w:val="008552A6"/>
    <w:rsid w:val="00855593"/>
    <w:rsid w:val="008555ED"/>
    <w:rsid w:val="00856201"/>
    <w:rsid w:val="008562D8"/>
    <w:rsid w:val="008616B6"/>
    <w:rsid w:val="00861964"/>
    <w:rsid w:val="00862169"/>
    <w:rsid w:val="008622F8"/>
    <w:rsid w:val="00862678"/>
    <w:rsid w:val="0086332B"/>
    <w:rsid w:val="00864198"/>
    <w:rsid w:val="00864772"/>
    <w:rsid w:val="008649C8"/>
    <w:rsid w:val="00865BEC"/>
    <w:rsid w:val="00865BF4"/>
    <w:rsid w:val="00865E0C"/>
    <w:rsid w:val="00866620"/>
    <w:rsid w:val="00866BA9"/>
    <w:rsid w:val="00867628"/>
    <w:rsid w:val="00867B8F"/>
    <w:rsid w:val="008705BE"/>
    <w:rsid w:val="00871F45"/>
    <w:rsid w:val="0087243D"/>
    <w:rsid w:val="00872733"/>
    <w:rsid w:val="00872C03"/>
    <w:rsid w:val="00873560"/>
    <w:rsid w:val="00875CC3"/>
    <w:rsid w:val="00876186"/>
    <w:rsid w:val="00876ABA"/>
    <w:rsid w:val="0087782F"/>
    <w:rsid w:val="00881219"/>
    <w:rsid w:val="008844C7"/>
    <w:rsid w:val="0088519C"/>
    <w:rsid w:val="008851DE"/>
    <w:rsid w:val="00886356"/>
    <w:rsid w:val="00886C24"/>
    <w:rsid w:val="0088783C"/>
    <w:rsid w:val="00890032"/>
    <w:rsid w:val="00892194"/>
    <w:rsid w:val="00892595"/>
    <w:rsid w:val="00892A7E"/>
    <w:rsid w:val="00892E1F"/>
    <w:rsid w:val="00892E88"/>
    <w:rsid w:val="008933F5"/>
    <w:rsid w:val="00893B1F"/>
    <w:rsid w:val="00893F4F"/>
    <w:rsid w:val="00894FA4"/>
    <w:rsid w:val="0089666E"/>
    <w:rsid w:val="00896DCA"/>
    <w:rsid w:val="00897901"/>
    <w:rsid w:val="00897EBE"/>
    <w:rsid w:val="008A1584"/>
    <w:rsid w:val="008A2A33"/>
    <w:rsid w:val="008A30DD"/>
    <w:rsid w:val="008A3AE8"/>
    <w:rsid w:val="008A3CBE"/>
    <w:rsid w:val="008A4B11"/>
    <w:rsid w:val="008A580B"/>
    <w:rsid w:val="008A5DA8"/>
    <w:rsid w:val="008A6684"/>
    <w:rsid w:val="008A7041"/>
    <w:rsid w:val="008A7094"/>
    <w:rsid w:val="008A7114"/>
    <w:rsid w:val="008A79BE"/>
    <w:rsid w:val="008B06FD"/>
    <w:rsid w:val="008B1E1F"/>
    <w:rsid w:val="008B4841"/>
    <w:rsid w:val="008B5B9B"/>
    <w:rsid w:val="008B5F9C"/>
    <w:rsid w:val="008B6426"/>
    <w:rsid w:val="008B65F6"/>
    <w:rsid w:val="008B69AC"/>
    <w:rsid w:val="008B6C97"/>
    <w:rsid w:val="008B718D"/>
    <w:rsid w:val="008B7B93"/>
    <w:rsid w:val="008C17B2"/>
    <w:rsid w:val="008C1DE8"/>
    <w:rsid w:val="008C3CB9"/>
    <w:rsid w:val="008C422C"/>
    <w:rsid w:val="008C42DA"/>
    <w:rsid w:val="008C5054"/>
    <w:rsid w:val="008C671B"/>
    <w:rsid w:val="008C78D5"/>
    <w:rsid w:val="008D06CB"/>
    <w:rsid w:val="008D0958"/>
    <w:rsid w:val="008D128E"/>
    <w:rsid w:val="008D15C3"/>
    <w:rsid w:val="008D1630"/>
    <w:rsid w:val="008D1B76"/>
    <w:rsid w:val="008D1C86"/>
    <w:rsid w:val="008D2083"/>
    <w:rsid w:val="008D2269"/>
    <w:rsid w:val="008D2ED7"/>
    <w:rsid w:val="008D41FC"/>
    <w:rsid w:val="008D4420"/>
    <w:rsid w:val="008D4432"/>
    <w:rsid w:val="008D50C1"/>
    <w:rsid w:val="008D51F8"/>
    <w:rsid w:val="008D53EF"/>
    <w:rsid w:val="008D5A87"/>
    <w:rsid w:val="008D5B9E"/>
    <w:rsid w:val="008D5EC9"/>
    <w:rsid w:val="008D7A79"/>
    <w:rsid w:val="008E0414"/>
    <w:rsid w:val="008E058F"/>
    <w:rsid w:val="008E05E6"/>
    <w:rsid w:val="008E06DA"/>
    <w:rsid w:val="008E08C4"/>
    <w:rsid w:val="008E15B0"/>
    <w:rsid w:val="008E2DCE"/>
    <w:rsid w:val="008E4198"/>
    <w:rsid w:val="008E5031"/>
    <w:rsid w:val="008E5246"/>
    <w:rsid w:val="008E5572"/>
    <w:rsid w:val="008E6DCA"/>
    <w:rsid w:val="008E7113"/>
    <w:rsid w:val="008F005B"/>
    <w:rsid w:val="008F01F0"/>
    <w:rsid w:val="008F03A9"/>
    <w:rsid w:val="008F0A29"/>
    <w:rsid w:val="008F1328"/>
    <w:rsid w:val="008F2498"/>
    <w:rsid w:val="008F3F05"/>
    <w:rsid w:val="008F3FBF"/>
    <w:rsid w:val="008F426E"/>
    <w:rsid w:val="008F53A3"/>
    <w:rsid w:val="008F5951"/>
    <w:rsid w:val="008F5ABE"/>
    <w:rsid w:val="008F6429"/>
    <w:rsid w:val="008F7CD7"/>
    <w:rsid w:val="009008BC"/>
    <w:rsid w:val="00900B15"/>
    <w:rsid w:val="00901625"/>
    <w:rsid w:val="00903423"/>
    <w:rsid w:val="00903DCB"/>
    <w:rsid w:val="009048FB"/>
    <w:rsid w:val="00904A3C"/>
    <w:rsid w:val="00905036"/>
    <w:rsid w:val="0090623B"/>
    <w:rsid w:val="00906694"/>
    <w:rsid w:val="009068E3"/>
    <w:rsid w:val="00907714"/>
    <w:rsid w:val="00907EE2"/>
    <w:rsid w:val="00907EE5"/>
    <w:rsid w:val="0091015D"/>
    <w:rsid w:val="00910351"/>
    <w:rsid w:val="00910434"/>
    <w:rsid w:val="00910C3E"/>
    <w:rsid w:val="00912341"/>
    <w:rsid w:val="00914A86"/>
    <w:rsid w:val="0091539D"/>
    <w:rsid w:val="009154A3"/>
    <w:rsid w:val="009159D1"/>
    <w:rsid w:val="00915F23"/>
    <w:rsid w:val="0091714B"/>
    <w:rsid w:val="00917AF7"/>
    <w:rsid w:val="00917BA4"/>
    <w:rsid w:val="00917C1E"/>
    <w:rsid w:val="009210C9"/>
    <w:rsid w:val="00921D7B"/>
    <w:rsid w:val="00922420"/>
    <w:rsid w:val="0092310C"/>
    <w:rsid w:val="0092347F"/>
    <w:rsid w:val="0092432C"/>
    <w:rsid w:val="00925780"/>
    <w:rsid w:val="00926718"/>
    <w:rsid w:val="00926AF9"/>
    <w:rsid w:val="0093027E"/>
    <w:rsid w:val="0093067F"/>
    <w:rsid w:val="00930A99"/>
    <w:rsid w:val="00930BC3"/>
    <w:rsid w:val="009310AD"/>
    <w:rsid w:val="009311A6"/>
    <w:rsid w:val="009312D0"/>
    <w:rsid w:val="00931DCC"/>
    <w:rsid w:val="00931DE2"/>
    <w:rsid w:val="009357A1"/>
    <w:rsid w:val="009359C7"/>
    <w:rsid w:val="00935E58"/>
    <w:rsid w:val="00937057"/>
    <w:rsid w:val="009404A5"/>
    <w:rsid w:val="0094061C"/>
    <w:rsid w:val="009407D3"/>
    <w:rsid w:val="00940F18"/>
    <w:rsid w:val="009411BF"/>
    <w:rsid w:val="00941363"/>
    <w:rsid w:val="00943C05"/>
    <w:rsid w:val="00945123"/>
    <w:rsid w:val="0094565C"/>
    <w:rsid w:val="0094587B"/>
    <w:rsid w:val="00945F5F"/>
    <w:rsid w:val="00946173"/>
    <w:rsid w:val="009466CB"/>
    <w:rsid w:val="00947561"/>
    <w:rsid w:val="009475FE"/>
    <w:rsid w:val="00950071"/>
    <w:rsid w:val="00950572"/>
    <w:rsid w:val="00951958"/>
    <w:rsid w:val="00952255"/>
    <w:rsid w:val="0095263D"/>
    <w:rsid w:val="0095395E"/>
    <w:rsid w:val="00953D45"/>
    <w:rsid w:val="00953E88"/>
    <w:rsid w:val="0095419A"/>
    <w:rsid w:val="0095479A"/>
    <w:rsid w:val="00954C96"/>
    <w:rsid w:val="009553FB"/>
    <w:rsid w:val="00955D5F"/>
    <w:rsid w:val="00955DE8"/>
    <w:rsid w:val="00956029"/>
    <w:rsid w:val="00956515"/>
    <w:rsid w:val="00957C17"/>
    <w:rsid w:val="00960094"/>
    <w:rsid w:val="009608A1"/>
    <w:rsid w:val="00961C61"/>
    <w:rsid w:val="00962CDF"/>
    <w:rsid w:val="00962FF8"/>
    <w:rsid w:val="00965448"/>
    <w:rsid w:val="00965B8A"/>
    <w:rsid w:val="009660A7"/>
    <w:rsid w:val="009666F6"/>
    <w:rsid w:val="0096725B"/>
    <w:rsid w:val="009704B1"/>
    <w:rsid w:val="009707AA"/>
    <w:rsid w:val="00974954"/>
    <w:rsid w:val="00974C7D"/>
    <w:rsid w:val="00974FF7"/>
    <w:rsid w:val="009754FC"/>
    <w:rsid w:val="00975A48"/>
    <w:rsid w:val="0097705A"/>
    <w:rsid w:val="00977737"/>
    <w:rsid w:val="00977D2E"/>
    <w:rsid w:val="009807D6"/>
    <w:rsid w:val="00984123"/>
    <w:rsid w:val="00984361"/>
    <w:rsid w:val="00986097"/>
    <w:rsid w:val="00986325"/>
    <w:rsid w:val="009870CC"/>
    <w:rsid w:val="0098747E"/>
    <w:rsid w:val="009929F7"/>
    <w:rsid w:val="00992B7F"/>
    <w:rsid w:val="009934AC"/>
    <w:rsid w:val="00993584"/>
    <w:rsid w:val="0099418F"/>
    <w:rsid w:val="0099454D"/>
    <w:rsid w:val="00996C01"/>
    <w:rsid w:val="00997908"/>
    <w:rsid w:val="009A008F"/>
    <w:rsid w:val="009A0116"/>
    <w:rsid w:val="009A1172"/>
    <w:rsid w:val="009A13D1"/>
    <w:rsid w:val="009A1598"/>
    <w:rsid w:val="009A1DFA"/>
    <w:rsid w:val="009A29FE"/>
    <w:rsid w:val="009A4AFA"/>
    <w:rsid w:val="009A4DD9"/>
    <w:rsid w:val="009A5181"/>
    <w:rsid w:val="009A535D"/>
    <w:rsid w:val="009A6F71"/>
    <w:rsid w:val="009A75D3"/>
    <w:rsid w:val="009B1383"/>
    <w:rsid w:val="009B2AE8"/>
    <w:rsid w:val="009B2CBB"/>
    <w:rsid w:val="009B2ED0"/>
    <w:rsid w:val="009B4156"/>
    <w:rsid w:val="009B431D"/>
    <w:rsid w:val="009B79BF"/>
    <w:rsid w:val="009C106B"/>
    <w:rsid w:val="009C1114"/>
    <w:rsid w:val="009C1882"/>
    <w:rsid w:val="009C1DE7"/>
    <w:rsid w:val="009C1E70"/>
    <w:rsid w:val="009C211A"/>
    <w:rsid w:val="009C31E2"/>
    <w:rsid w:val="009C379F"/>
    <w:rsid w:val="009C3DC1"/>
    <w:rsid w:val="009C410A"/>
    <w:rsid w:val="009C42CF"/>
    <w:rsid w:val="009C48EC"/>
    <w:rsid w:val="009C4E4D"/>
    <w:rsid w:val="009C50CB"/>
    <w:rsid w:val="009C6478"/>
    <w:rsid w:val="009C6D80"/>
    <w:rsid w:val="009C7139"/>
    <w:rsid w:val="009C7886"/>
    <w:rsid w:val="009CA46C"/>
    <w:rsid w:val="009D06A5"/>
    <w:rsid w:val="009D0E74"/>
    <w:rsid w:val="009D20A3"/>
    <w:rsid w:val="009D222C"/>
    <w:rsid w:val="009D3604"/>
    <w:rsid w:val="009D4ABF"/>
    <w:rsid w:val="009E03C2"/>
    <w:rsid w:val="009E045A"/>
    <w:rsid w:val="009E07F7"/>
    <w:rsid w:val="009E0E39"/>
    <w:rsid w:val="009E23F7"/>
    <w:rsid w:val="009E279A"/>
    <w:rsid w:val="009E3BA9"/>
    <w:rsid w:val="009E50E4"/>
    <w:rsid w:val="009E53AF"/>
    <w:rsid w:val="009E56CB"/>
    <w:rsid w:val="009E5CE0"/>
    <w:rsid w:val="009E5D94"/>
    <w:rsid w:val="009F21F8"/>
    <w:rsid w:val="009F2A67"/>
    <w:rsid w:val="009F3037"/>
    <w:rsid w:val="009F31DF"/>
    <w:rsid w:val="009F3592"/>
    <w:rsid w:val="009F4957"/>
    <w:rsid w:val="009F4DB1"/>
    <w:rsid w:val="009F5110"/>
    <w:rsid w:val="009F5287"/>
    <w:rsid w:val="009F5478"/>
    <w:rsid w:val="009F59C3"/>
    <w:rsid w:val="009F5C15"/>
    <w:rsid w:val="009F5D3D"/>
    <w:rsid w:val="009F5F8F"/>
    <w:rsid w:val="00A00A73"/>
    <w:rsid w:val="00A04FBC"/>
    <w:rsid w:val="00A059BA"/>
    <w:rsid w:val="00A078A4"/>
    <w:rsid w:val="00A11017"/>
    <w:rsid w:val="00A117B1"/>
    <w:rsid w:val="00A13569"/>
    <w:rsid w:val="00A13696"/>
    <w:rsid w:val="00A1451C"/>
    <w:rsid w:val="00A14B23"/>
    <w:rsid w:val="00A14CAF"/>
    <w:rsid w:val="00A16F4D"/>
    <w:rsid w:val="00A17A54"/>
    <w:rsid w:val="00A17E08"/>
    <w:rsid w:val="00A20A34"/>
    <w:rsid w:val="00A223EA"/>
    <w:rsid w:val="00A23994"/>
    <w:rsid w:val="00A239C9"/>
    <w:rsid w:val="00A25E0C"/>
    <w:rsid w:val="00A277C2"/>
    <w:rsid w:val="00A309BE"/>
    <w:rsid w:val="00A3167E"/>
    <w:rsid w:val="00A31914"/>
    <w:rsid w:val="00A31BEB"/>
    <w:rsid w:val="00A32601"/>
    <w:rsid w:val="00A32C9F"/>
    <w:rsid w:val="00A33807"/>
    <w:rsid w:val="00A3411D"/>
    <w:rsid w:val="00A341FC"/>
    <w:rsid w:val="00A34941"/>
    <w:rsid w:val="00A362CE"/>
    <w:rsid w:val="00A36BA7"/>
    <w:rsid w:val="00A406B6"/>
    <w:rsid w:val="00A40CCA"/>
    <w:rsid w:val="00A415A5"/>
    <w:rsid w:val="00A415CB"/>
    <w:rsid w:val="00A41D95"/>
    <w:rsid w:val="00A41E87"/>
    <w:rsid w:val="00A42B3F"/>
    <w:rsid w:val="00A42FB0"/>
    <w:rsid w:val="00A4483B"/>
    <w:rsid w:val="00A454AD"/>
    <w:rsid w:val="00A45F63"/>
    <w:rsid w:val="00A505EB"/>
    <w:rsid w:val="00A5285D"/>
    <w:rsid w:val="00A53174"/>
    <w:rsid w:val="00A53621"/>
    <w:rsid w:val="00A53642"/>
    <w:rsid w:val="00A53B86"/>
    <w:rsid w:val="00A54984"/>
    <w:rsid w:val="00A559BF"/>
    <w:rsid w:val="00A575A0"/>
    <w:rsid w:val="00A576ED"/>
    <w:rsid w:val="00A61574"/>
    <w:rsid w:val="00A64008"/>
    <w:rsid w:val="00A64D56"/>
    <w:rsid w:val="00A655D9"/>
    <w:rsid w:val="00A66DA0"/>
    <w:rsid w:val="00A67F16"/>
    <w:rsid w:val="00A7082F"/>
    <w:rsid w:val="00A71278"/>
    <w:rsid w:val="00A71CB6"/>
    <w:rsid w:val="00A723B4"/>
    <w:rsid w:val="00A72883"/>
    <w:rsid w:val="00A74EEB"/>
    <w:rsid w:val="00A75CF2"/>
    <w:rsid w:val="00A768B6"/>
    <w:rsid w:val="00A775A6"/>
    <w:rsid w:val="00A77DB5"/>
    <w:rsid w:val="00A77DB9"/>
    <w:rsid w:val="00A8029D"/>
    <w:rsid w:val="00A80DB4"/>
    <w:rsid w:val="00A83EC8"/>
    <w:rsid w:val="00A8432E"/>
    <w:rsid w:val="00A84EBD"/>
    <w:rsid w:val="00A85EA6"/>
    <w:rsid w:val="00A861AB"/>
    <w:rsid w:val="00A86CBB"/>
    <w:rsid w:val="00A87ADD"/>
    <w:rsid w:val="00A90E5C"/>
    <w:rsid w:val="00A91869"/>
    <w:rsid w:val="00A926D9"/>
    <w:rsid w:val="00A931A8"/>
    <w:rsid w:val="00A932F2"/>
    <w:rsid w:val="00A93C8B"/>
    <w:rsid w:val="00A93CB2"/>
    <w:rsid w:val="00A93D5F"/>
    <w:rsid w:val="00A94E4C"/>
    <w:rsid w:val="00A9547F"/>
    <w:rsid w:val="00A95C27"/>
    <w:rsid w:val="00A95DAF"/>
    <w:rsid w:val="00A95ED7"/>
    <w:rsid w:val="00A9678C"/>
    <w:rsid w:val="00A97269"/>
    <w:rsid w:val="00AA0826"/>
    <w:rsid w:val="00AA0871"/>
    <w:rsid w:val="00AA089E"/>
    <w:rsid w:val="00AA3329"/>
    <w:rsid w:val="00AA3374"/>
    <w:rsid w:val="00AA3940"/>
    <w:rsid w:val="00AA3B35"/>
    <w:rsid w:val="00AA508D"/>
    <w:rsid w:val="00AA52B5"/>
    <w:rsid w:val="00AA5AB2"/>
    <w:rsid w:val="00AA61EC"/>
    <w:rsid w:val="00AA6698"/>
    <w:rsid w:val="00AA775D"/>
    <w:rsid w:val="00AB1615"/>
    <w:rsid w:val="00AB18C6"/>
    <w:rsid w:val="00AB18F4"/>
    <w:rsid w:val="00AB18F9"/>
    <w:rsid w:val="00AB1D8E"/>
    <w:rsid w:val="00AB2F48"/>
    <w:rsid w:val="00AB31C1"/>
    <w:rsid w:val="00AB4158"/>
    <w:rsid w:val="00AB43A7"/>
    <w:rsid w:val="00AB463D"/>
    <w:rsid w:val="00AB79BC"/>
    <w:rsid w:val="00AC00DA"/>
    <w:rsid w:val="00AC01F4"/>
    <w:rsid w:val="00AC09BA"/>
    <w:rsid w:val="00AC1495"/>
    <w:rsid w:val="00AC1866"/>
    <w:rsid w:val="00AC3280"/>
    <w:rsid w:val="00AC365D"/>
    <w:rsid w:val="00AC4310"/>
    <w:rsid w:val="00AC4FC8"/>
    <w:rsid w:val="00AC6089"/>
    <w:rsid w:val="00AC6465"/>
    <w:rsid w:val="00AC7180"/>
    <w:rsid w:val="00AD0066"/>
    <w:rsid w:val="00AD0190"/>
    <w:rsid w:val="00AD0842"/>
    <w:rsid w:val="00AD0AC4"/>
    <w:rsid w:val="00AD0D72"/>
    <w:rsid w:val="00AD15A7"/>
    <w:rsid w:val="00AD268C"/>
    <w:rsid w:val="00AD3FEB"/>
    <w:rsid w:val="00AD4147"/>
    <w:rsid w:val="00AD4E93"/>
    <w:rsid w:val="00AD4EA0"/>
    <w:rsid w:val="00AD5B6E"/>
    <w:rsid w:val="00AD6AE8"/>
    <w:rsid w:val="00AD7370"/>
    <w:rsid w:val="00AE18F5"/>
    <w:rsid w:val="00AE21C4"/>
    <w:rsid w:val="00AE2254"/>
    <w:rsid w:val="00AE22DB"/>
    <w:rsid w:val="00AE2EA6"/>
    <w:rsid w:val="00AE2FAA"/>
    <w:rsid w:val="00AE3DBB"/>
    <w:rsid w:val="00AE460C"/>
    <w:rsid w:val="00AE4CAF"/>
    <w:rsid w:val="00AE6A90"/>
    <w:rsid w:val="00AF05C4"/>
    <w:rsid w:val="00AF05EB"/>
    <w:rsid w:val="00AF0841"/>
    <w:rsid w:val="00AF1283"/>
    <w:rsid w:val="00AF174F"/>
    <w:rsid w:val="00AF4853"/>
    <w:rsid w:val="00AF55AC"/>
    <w:rsid w:val="00AF6415"/>
    <w:rsid w:val="00AF6B6E"/>
    <w:rsid w:val="00B0202E"/>
    <w:rsid w:val="00B023E8"/>
    <w:rsid w:val="00B025A1"/>
    <w:rsid w:val="00B0617C"/>
    <w:rsid w:val="00B07405"/>
    <w:rsid w:val="00B0749B"/>
    <w:rsid w:val="00B1002F"/>
    <w:rsid w:val="00B119B5"/>
    <w:rsid w:val="00B120E1"/>
    <w:rsid w:val="00B12671"/>
    <w:rsid w:val="00B12B1C"/>
    <w:rsid w:val="00B13DD7"/>
    <w:rsid w:val="00B14436"/>
    <w:rsid w:val="00B14453"/>
    <w:rsid w:val="00B14B33"/>
    <w:rsid w:val="00B14EE4"/>
    <w:rsid w:val="00B15144"/>
    <w:rsid w:val="00B16C8A"/>
    <w:rsid w:val="00B17681"/>
    <w:rsid w:val="00B20A6D"/>
    <w:rsid w:val="00B20D5A"/>
    <w:rsid w:val="00B21258"/>
    <w:rsid w:val="00B21BD1"/>
    <w:rsid w:val="00B22FEB"/>
    <w:rsid w:val="00B238D1"/>
    <w:rsid w:val="00B2392E"/>
    <w:rsid w:val="00B24223"/>
    <w:rsid w:val="00B2479B"/>
    <w:rsid w:val="00B247FE"/>
    <w:rsid w:val="00B24BAB"/>
    <w:rsid w:val="00B24F9D"/>
    <w:rsid w:val="00B2599E"/>
    <w:rsid w:val="00B25DB7"/>
    <w:rsid w:val="00B25E15"/>
    <w:rsid w:val="00B27710"/>
    <w:rsid w:val="00B27871"/>
    <w:rsid w:val="00B27E46"/>
    <w:rsid w:val="00B30833"/>
    <w:rsid w:val="00B30C3A"/>
    <w:rsid w:val="00B3156E"/>
    <w:rsid w:val="00B315D7"/>
    <w:rsid w:val="00B321E7"/>
    <w:rsid w:val="00B33490"/>
    <w:rsid w:val="00B33525"/>
    <w:rsid w:val="00B339B6"/>
    <w:rsid w:val="00B34B05"/>
    <w:rsid w:val="00B37D4E"/>
    <w:rsid w:val="00B40746"/>
    <w:rsid w:val="00B4210D"/>
    <w:rsid w:val="00B423A5"/>
    <w:rsid w:val="00B424C5"/>
    <w:rsid w:val="00B43AB3"/>
    <w:rsid w:val="00B44AEF"/>
    <w:rsid w:val="00B44C49"/>
    <w:rsid w:val="00B45DC8"/>
    <w:rsid w:val="00B468BC"/>
    <w:rsid w:val="00B46A55"/>
    <w:rsid w:val="00B47A26"/>
    <w:rsid w:val="00B5020C"/>
    <w:rsid w:val="00B503BD"/>
    <w:rsid w:val="00B5121B"/>
    <w:rsid w:val="00B51263"/>
    <w:rsid w:val="00B51429"/>
    <w:rsid w:val="00B51622"/>
    <w:rsid w:val="00B516C6"/>
    <w:rsid w:val="00B53188"/>
    <w:rsid w:val="00B53D1E"/>
    <w:rsid w:val="00B54660"/>
    <w:rsid w:val="00B54B35"/>
    <w:rsid w:val="00B54FF1"/>
    <w:rsid w:val="00B555F5"/>
    <w:rsid w:val="00B5589F"/>
    <w:rsid w:val="00B55A47"/>
    <w:rsid w:val="00B567B8"/>
    <w:rsid w:val="00B57BF2"/>
    <w:rsid w:val="00B6191C"/>
    <w:rsid w:val="00B62BE0"/>
    <w:rsid w:val="00B62E6A"/>
    <w:rsid w:val="00B63F07"/>
    <w:rsid w:val="00B64479"/>
    <w:rsid w:val="00B64777"/>
    <w:rsid w:val="00B64A48"/>
    <w:rsid w:val="00B64C8E"/>
    <w:rsid w:val="00B65C88"/>
    <w:rsid w:val="00B66402"/>
    <w:rsid w:val="00B66D94"/>
    <w:rsid w:val="00B67C8C"/>
    <w:rsid w:val="00B7033D"/>
    <w:rsid w:val="00B70785"/>
    <w:rsid w:val="00B70F1F"/>
    <w:rsid w:val="00B718FB"/>
    <w:rsid w:val="00B72C14"/>
    <w:rsid w:val="00B7318A"/>
    <w:rsid w:val="00B7351E"/>
    <w:rsid w:val="00B737AF"/>
    <w:rsid w:val="00B747C5"/>
    <w:rsid w:val="00B75291"/>
    <w:rsid w:val="00B80737"/>
    <w:rsid w:val="00B814A7"/>
    <w:rsid w:val="00B84424"/>
    <w:rsid w:val="00B84520"/>
    <w:rsid w:val="00B846CD"/>
    <w:rsid w:val="00B859C9"/>
    <w:rsid w:val="00B85D2E"/>
    <w:rsid w:val="00B86F3F"/>
    <w:rsid w:val="00B92134"/>
    <w:rsid w:val="00B923DC"/>
    <w:rsid w:val="00B92C92"/>
    <w:rsid w:val="00B93440"/>
    <w:rsid w:val="00B94298"/>
    <w:rsid w:val="00B94D89"/>
    <w:rsid w:val="00B95A51"/>
    <w:rsid w:val="00B95AB7"/>
    <w:rsid w:val="00BA1833"/>
    <w:rsid w:val="00BA1DDA"/>
    <w:rsid w:val="00BA23A3"/>
    <w:rsid w:val="00BA3B1D"/>
    <w:rsid w:val="00BA434F"/>
    <w:rsid w:val="00BA6210"/>
    <w:rsid w:val="00BA657E"/>
    <w:rsid w:val="00BA669B"/>
    <w:rsid w:val="00BA7928"/>
    <w:rsid w:val="00BB13C2"/>
    <w:rsid w:val="00BB1C23"/>
    <w:rsid w:val="00BB22C0"/>
    <w:rsid w:val="00BB348C"/>
    <w:rsid w:val="00BB47FD"/>
    <w:rsid w:val="00BB485E"/>
    <w:rsid w:val="00BB48DB"/>
    <w:rsid w:val="00BB621D"/>
    <w:rsid w:val="00BB6364"/>
    <w:rsid w:val="00BC05C0"/>
    <w:rsid w:val="00BC5573"/>
    <w:rsid w:val="00BC68B3"/>
    <w:rsid w:val="00BC6FD2"/>
    <w:rsid w:val="00BC7B5C"/>
    <w:rsid w:val="00BD0B6B"/>
    <w:rsid w:val="00BD0E5C"/>
    <w:rsid w:val="00BD14C3"/>
    <w:rsid w:val="00BD25C6"/>
    <w:rsid w:val="00BD5416"/>
    <w:rsid w:val="00BD5E12"/>
    <w:rsid w:val="00BD62EE"/>
    <w:rsid w:val="00BD7E8C"/>
    <w:rsid w:val="00BE2004"/>
    <w:rsid w:val="00BE2750"/>
    <w:rsid w:val="00BE3EC6"/>
    <w:rsid w:val="00BE4ACB"/>
    <w:rsid w:val="00BE4ACF"/>
    <w:rsid w:val="00BE6BA8"/>
    <w:rsid w:val="00BE6BCD"/>
    <w:rsid w:val="00BE76D8"/>
    <w:rsid w:val="00BE79DA"/>
    <w:rsid w:val="00BF01AA"/>
    <w:rsid w:val="00BF11C9"/>
    <w:rsid w:val="00BF235F"/>
    <w:rsid w:val="00BF2643"/>
    <w:rsid w:val="00BF2FA6"/>
    <w:rsid w:val="00BF5D3D"/>
    <w:rsid w:val="00BF65DF"/>
    <w:rsid w:val="00BF7349"/>
    <w:rsid w:val="00BF7810"/>
    <w:rsid w:val="00BF7D45"/>
    <w:rsid w:val="00C0003A"/>
    <w:rsid w:val="00C0188E"/>
    <w:rsid w:val="00C01ED7"/>
    <w:rsid w:val="00C0224C"/>
    <w:rsid w:val="00C02309"/>
    <w:rsid w:val="00C02787"/>
    <w:rsid w:val="00C03532"/>
    <w:rsid w:val="00C035F4"/>
    <w:rsid w:val="00C03B0A"/>
    <w:rsid w:val="00C041F3"/>
    <w:rsid w:val="00C047E8"/>
    <w:rsid w:val="00C048FC"/>
    <w:rsid w:val="00C0713A"/>
    <w:rsid w:val="00C10C34"/>
    <w:rsid w:val="00C11C1F"/>
    <w:rsid w:val="00C12267"/>
    <w:rsid w:val="00C13AA6"/>
    <w:rsid w:val="00C142CF"/>
    <w:rsid w:val="00C152E3"/>
    <w:rsid w:val="00C15DE6"/>
    <w:rsid w:val="00C16E5F"/>
    <w:rsid w:val="00C17477"/>
    <w:rsid w:val="00C17C1A"/>
    <w:rsid w:val="00C21974"/>
    <w:rsid w:val="00C220BC"/>
    <w:rsid w:val="00C2219E"/>
    <w:rsid w:val="00C23279"/>
    <w:rsid w:val="00C235B4"/>
    <w:rsid w:val="00C24668"/>
    <w:rsid w:val="00C26528"/>
    <w:rsid w:val="00C319F2"/>
    <w:rsid w:val="00C31A45"/>
    <w:rsid w:val="00C31DA9"/>
    <w:rsid w:val="00C31ECA"/>
    <w:rsid w:val="00C3249D"/>
    <w:rsid w:val="00C337DD"/>
    <w:rsid w:val="00C338E9"/>
    <w:rsid w:val="00C33C04"/>
    <w:rsid w:val="00C34E84"/>
    <w:rsid w:val="00C3512F"/>
    <w:rsid w:val="00C354C4"/>
    <w:rsid w:val="00C3623F"/>
    <w:rsid w:val="00C366B1"/>
    <w:rsid w:val="00C36E0B"/>
    <w:rsid w:val="00C40470"/>
    <w:rsid w:val="00C40CE8"/>
    <w:rsid w:val="00C40FFA"/>
    <w:rsid w:val="00C41A72"/>
    <w:rsid w:val="00C42BDE"/>
    <w:rsid w:val="00C43CD2"/>
    <w:rsid w:val="00C43ECE"/>
    <w:rsid w:val="00C449BD"/>
    <w:rsid w:val="00C44A08"/>
    <w:rsid w:val="00C44BA5"/>
    <w:rsid w:val="00C4505E"/>
    <w:rsid w:val="00C45FD8"/>
    <w:rsid w:val="00C46436"/>
    <w:rsid w:val="00C477D8"/>
    <w:rsid w:val="00C47B54"/>
    <w:rsid w:val="00C504FF"/>
    <w:rsid w:val="00C50CF0"/>
    <w:rsid w:val="00C511DE"/>
    <w:rsid w:val="00C53B14"/>
    <w:rsid w:val="00C53F49"/>
    <w:rsid w:val="00C56D62"/>
    <w:rsid w:val="00C5718E"/>
    <w:rsid w:val="00C57C43"/>
    <w:rsid w:val="00C6083A"/>
    <w:rsid w:val="00C60D7C"/>
    <w:rsid w:val="00C61337"/>
    <w:rsid w:val="00C61D6C"/>
    <w:rsid w:val="00C62133"/>
    <w:rsid w:val="00C628AA"/>
    <w:rsid w:val="00C62B33"/>
    <w:rsid w:val="00C636D4"/>
    <w:rsid w:val="00C649AA"/>
    <w:rsid w:val="00C64F0A"/>
    <w:rsid w:val="00C66787"/>
    <w:rsid w:val="00C66C22"/>
    <w:rsid w:val="00C67AC0"/>
    <w:rsid w:val="00C701C1"/>
    <w:rsid w:val="00C71CB3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82918"/>
    <w:rsid w:val="00C8292F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1A3D"/>
    <w:rsid w:val="00C9359A"/>
    <w:rsid w:val="00C94418"/>
    <w:rsid w:val="00C9472A"/>
    <w:rsid w:val="00C94994"/>
    <w:rsid w:val="00C94A66"/>
    <w:rsid w:val="00C94F69"/>
    <w:rsid w:val="00C95418"/>
    <w:rsid w:val="00C9603A"/>
    <w:rsid w:val="00C96199"/>
    <w:rsid w:val="00C96213"/>
    <w:rsid w:val="00C97417"/>
    <w:rsid w:val="00CA063F"/>
    <w:rsid w:val="00CA1DAA"/>
    <w:rsid w:val="00CA26B1"/>
    <w:rsid w:val="00CA356A"/>
    <w:rsid w:val="00CA3993"/>
    <w:rsid w:val="00CA3B06"/>
    <w:rsid w:val="00CA4145"/>
    <w:rsid w:val="00CA4498"/>
    <w:rsid w:val="00CA465D"/>
    <w:rsid w:val="00CA564B"/>
    <w:rsid w:val="00CA59AB"/>
    <w:rsid w:val="00CA6430"/>
    <w:rsid w:val="00CA7525"/>
    <w:rsid w:val="00CA753A"/>
    <w:rsid w:val="00CA77DA"/>
    <w:rsid w:val="00CA7C7C"/>
    <w:rsid w:val="00CB217B"/>
    <w:rsid w:val="00CB495F"/>
    <w:rsid w:val="00CB5358"/>
    <w:rsid w:val="00CB58B4"/>
    <w:rsid w:val="00CB5FF8"/>
    <w:rsid w:val="00CB5FFC"/>
    <w:rsid w:val="00CB61AB"/>
    <w:rsid w:val="00CB70AE"/>
    <w:rsid w:val="00CB7114"/>
    <w:rsid w:val="00CC0932"/>
    <w:rsid w:val="00CC1AEE"/>
    <w:rsid w:val="00CC1E3D"/>
    <w:rsid w:val="00CC4798"/>
    <w:rsid w:val="00CC594E"/>
    <w:rsid w:val="00CC5C9D"/>
    <w:rsid w:val="00CC6767"/>
    <w:rsid w:val="00CC752F"/>
    <w:rsid w:val="00CD0023"/>
    <w:rsid w:val="00CD0528"/>
    <w:rsid w:val="00CD088B"/>
    <w:rsid w:val="00CD0EB5"/>
    <w:rsid w:val="00CD1437"/>
    <w:rsid w:val="00CD2AB1"/>
    <w:rsid w:val="00CD3CCE"/>
    <w:rsid w:val="00CD44DE"/>
    <w:rsid w:val="00CD46FC"/>
    <w:rsid w:val="00CD5592"/>
    <w:rsid w:val="00CD5A56"/>
    <w:rsid w:val="00CD7D81"/>
    <w:rsid w:val="00CE0473"/>
    <w:rsid w:val="00CE075B"/>
    <w:rsid w:val="00CE0937"/>
    <w:rsid w:val="00CE0985"/>
    <w:rsid w:val="00CE0EF5"/>
    <w:rsid w:val="00CE13AE"/>
    <w:rsid w:val="00CE2B6E"/>
    <w:rsid w:val="00CE33E0"/>
    <w:rsid w:val="00CE37C7"/>
    <w:rsid w:val="00CE43FF"/>
    <w:rsid w:val="00CE47DD"/>
    <w:rsid w:val="00CE4E20"/>
    <w:rsid w:val="00CE4F02"/>
    <w:rsid w:val="00CE4F86"/>
    <w:rsid w:val="00CE68FF"/>
    <w:rsid w:val="00CE7256"/>
    <w:rsid w:val="00CF13CF"/>
    <w:rsid w:val="00CF202B"/>
    <w:rsid w:val="00CF77DC"/>
    <w:rsid w:val="00D001FD"/>
    <w:rsid w:val="00D01C52"/>
    <w:rsid w:val="00D020EE"/>
    <w:rsid w:val="00D021A8"/>
    <w:rsid w:val="00D03D41"/>
    <w:rsid w:val="00D042E8"/>
    <w:rsid w:val="00D04497"/>
    <w:rsid w:val="00D04D9D"/>
    <w:rsid w:val="00D05D00"/>
    <w:rsid w:val="00D05F48"/>
    <w:rsid w:val="00D06FFF"/>
    <w:rsid w:val="00D078F6"/>
    <w:rsid w:val="00D10705"/>
    <w:rsid w:val="00D1176B"/>
    <w:rsid w:val="00D119F7"/>
    <w:rsid w:val="00D12AB6"/>
    <w:rsid w:val="00D134CC"/>
    <w:rsid w:val="00D13A2A"/>
    <w:rsid w:val="00D13C0E"/>
    <w:rsid w:val="00D1461B"/>
    <w:rsid w:val="00D1463F"/>
    <w:rsid w:val="00D1540E"/>
    <w:rsid w:val="00D15DCA"/>
    <w:rsid w:val="00D16756"/>
    <w:rsid w:val="00D172A6"/>
    <w:rsid w:val="00D17A7E"/>
    <w:rsid w:val="00D2119E"/>
    <w:rsid w:val="00D21221"/>
    <w:rsid w:val="00D213D0"/>
    <w:rsid w:val="00D214EF"/>
    <w:rsid w:val="00D21665"/>
    <w:rsid w:val="00D21B1D"/>
    <w:rsid w:val="00D2279E"/>
    <w:rsid w:val="00D22ED7"/>
    <w:rsid w:val="00D24200"/>
    <w:rsid w:val="00D2531A"/>
    <w:rsid w:val="00D25AA6"/>
    <w:rsid w:val="00D26528"/>
    <w:rsid w:val="00D303D2"/>
    <w:rsid w:val="00D318EE"/>
    <w:rsid w:val="00D328E7"/>
    <w:rsid w:val="00D33601"/>
    <w:rsid w:val="00D336B7"/>
    <w:rsid w:val="00D33846"/>
    <w:rsid w:val="00D34F06"/>
    <w:rsid w:val="00D350EB"/>
    <w:rsid w:val="00D35DA9"/>
    <w:rsid w:val="00D36388"/>
    <w:rsid w:val="00D37333"/>
    <w:rsid w:val="00D402E6"/>
    <w:rsid w:val="00D40551"/>
    <w:rsid w:val="00D4072F"/>
    <w:rsid w:val="00D408BC"/>
    <w:rsid w:val="00D417D3"/>
    <w:rsid w:val="00D4206D"/>
    <w:rsid w:val="00D42F31"/>
    <w:rsid w:val="00D430C9"/>
    <w:rsid w:val="00D432F0"/>
    <w:rsid w:val="00D44AEC"/>
    <w:rsid w:val="00D47368"/>
    <w:rsid w:val="00D4779A"/>
    <w:rsid w:val="00D503D6"/>
    <w:rsid w:val="00D50A3F"/>
    <w:rsid w:val="00D5102B"/>
    <w:rsid w:val="00D51A65"/>
    <w:rsid w:val="00D51C75"/>
    <w:rsid w:val="00D524C5"/>
    <w:rsid w:val="00D55224"/>
    <w:rsid w:val="00D568EB"/>
    <w:rsid w:val="00D6006B"/>
    <w:rsid w:val="00D60CA9"/>
    <w:rsid w:val="00D60FEB"/>
    <w:rsid w:val="00D61AEC"/>
    <w:rsid w:val="00D62936"/>
    <w:rsid w:val="00D62D77"/>
    <w:rsid w:val="00D6312D"/>
    <w:rsid w:val="00D63A27"/>
    <w:rsid w:val="00D64170"/>
    <w:rsid w:val="00D6421A"/>
    <w:rsid w:val="00D64A2C"/>
    <w:rsid w:val="00D70CBD"/>
    <w:rsid w:val="00D7228B"/>
    <w:rsid w:val="00D722F5"/>
    <w:rsid w:val="00D73CE3"/>
    <w:rsid w:val="00D74419"/>
    <w:rsid w:val="00D74DA8"/>
    <w:rsid w:val="00D77A3B"/>
    <w:rsid w:val="00D81010"/>
    <w:rsid w:val="00D81A69"/>
    <w:rsid w:val="00D81BF1"/>
    <w:rsid w:val="00D825DA"/>
    <w:rsid w:val="00D83063"/>
    <w:rsid w:val="00D844CA"/>
    <w:rsid w:val="00D85556"/>
    <w:rsid w:val="00D85C38"/>
    <w:rsid w:val="00D865CA"/>
    <w:rsid w:val="00D87DF3"/>
    <w:rsid w:val="00D90B8D"/>
    <w:rsid w:val="00D9138F"/>
    <w:rsid w:val="00D9150A"/>
    <w:rsid w:val="00D91931"/>
    <w:rsid w:val="00D92656"/>
    <w:rsid w:val="00D93087"/>
    <w:rsid w:val="00D941CD"/>
    <w:rsid w:val="00D9543F"/>
    <w:rsid w:val="00D960C1"/>
    <w:rsid w:val="00D966AD"/>
    <w:rsid w:val="00D97208"/>
    <w:rsid w:val="00DA60A1"/>
    <w:rsid w:val="00DA6112"/>
    <w:rsid w:val="00DA67C9"/>
    <w:rsid w:val="00DA76AE"/>
    <w:rsid w:val="00DB0C96"/>
    <w:rsid w:val="00DB0E04"/>
    <w:rsid w:val="00DB1602"/>
    <w:rsid w:val="00DB1A06"/>
    <w:rsid w:val="00DB1EFE"/>
    <w:rsid w:val="00DB3A9B"/>
    <w:rsid w:val="00DB4345"/>
    <w:rsid w:val="00DB44E4"/>
    <w:rsid w:val="00DB46B3"/>
    <w:rsid w:val="00DB55E8"/>
    <w:rsid w:val="00DB5EA0"/>
    <w:rsid w:val="00DB650C"/>
    <w:rsid w:val="00DB6ACA"/>
    <w:rsid w:val="00DC0074"/>
    <w:rsid w:val="00DC13ED"/>
    <w:rsid w:val="00DC3320"/>
    <w:rsid w:val="00DC3658"/>
    <w:rsid w:val="00DC4A13"/>
    <w:rsid w:val="00DC56CB"/>
    <w:rsid w:val="00DC630C"/>
    <w:rsid w:val="00DC69CF"/>
    <w:rsid w:val="00DC6BFA"/>
    <w:rsid w:val="00DC70C1"/>
    <w:rsid w:val="00DC7409"/>
    <w:rsid w:val="00DC7587"/>
    <w:rsid w:val="00DC7B55"/>
    <w:rsid w:val="00DD1C63"/>
    <w:rsid w:val="00DD4874"/>
    <w:rsid w:val="00DD4A0A"/>
    <w:rsid w:val="00DD5F44"/>
    <w:rsid w:val="00DD67BA"/>
    <w:rsid w:val="00DE0D7C"/>
    <w:rsid w:val="00DE12AA"/>
    <w:rsid w:val="00DE13A4"/>
    <w:rsid w:val="00DE16F8"/>
    <w:rsid w:val="00DE2413"/>
    <w:rsid w:val="00DE261B"/>
    <w:rsid w:val="00DE2D64"/>
    <w:rsid w:val="00DE3DB2"/>
    <w:rsid w:val="00DE55E3"/>
    <w:rsid w:val="00DE7C3A"/>
    <w:rsid w:val="00DEC1B5"/>
    <w:rsid w:val="00DF0303"/>
    <w:rsid w:val="00DF14A0"/>
    <w:rsid w:val="00DF1D79"/>
    <w:rsid w:val="00DF43B3"/>
    <w:rsid w:val="00DF4430"/>
    <w:rsid w:val="00DF4439"/>
    <w:rsid w:val="00DF5614"/>
    <w:rsid w:val="00DF63E2"/>
    <w:rsid w:val="00DF6BF6"/>
    <w:rsid w:val="00DF6C79"/>
    <w:rsid w:val="00E00181"/>
    <w:rsid w:val="00E019AE"/>
    <w:rsid w:val="00E02029"/>
    <w:rsid w:val="00E02556"/>
    <w:rsid w:val="00E046DD"/>
    <w:rsid w:val="00E0521D"/>
    <w:rsid w:val="00E07486"/>
    <w:rsid w:val="00E07AF4"/>
    <w:rsid w:val="00E11677"/>
    <w:rsid w:val="00E12007"/>
    <w:rsid w:val="00E13040"/>
    <w:rsid w:val="00E1345F"/>
    <w:rsid w:val="00E14EB0"/>
    <w:rsid w:val="00E150D4"/>
    <w:rsid w:val="00E1531F"/>
    <w:rsid w:val="00E1539D"/>
    <w:rsid w:val="00E17579"/>
    <w:rsid w:val="00E17A21"/>
    <w:rsid w:val="00E21310"/>
    <w:rsid w:val="00E21AE3"/>
    <w:rsid w:val="00E23422"/>
    <w:rsid w:val="00E23EB8"/>
    <w:rsid w:val="00E23F1F"/>
    <w:rsid w:val="00E25279"/>
    <w:rsid w:val="00E2528C"/>
    <w:rsid w:val="00E25F64"/>
    <w:rsid w:val="00E25FF8"/>
    <w:rsid w:val="00E2653C"/>
    <w:rsid w:val="00E303D9"/>
    <w:rsid w:val="00E307C0"/>
    <w:rsid w:val="00E30E5C"/>
    <w:rsid w:val="00E3273D"/>
    <w:rsid w:val="00E33FBF"/>
    <w:rsid w:val="00E34B29"/>
    <w:rsid w:val="00E34E02"/>
    <w:rsid w:val="00E34F53"/>
    <w:rsid w:val="00E357F3"/>
    <w:rsid w:val="00E35B8E"/>
    <w:rsid w:val="00E360EE"/>
    <w:rsid w:val="00E363DD"/>
    <w:rsid w:val="00E368A7"/>
    <w:rsid w:val="00E36C15"/>
    <w:rsid w:val="00E37E76"/>
    <w:rsid w:val="00E4063C"/>
    <w:rsid w:val="00E42D47"/>
    <w:rsid w:val="00E4382E"/>
    <w:rsid w:val="00E44D34"/>
    <w:rsid w:val="00E4512B"/>
    <w:rsid w:val="00E46C0E"/>
    <w:rsid w:val="00E47969"/>
    <w:rsid w:val="00E5025B"/>
    <w:rsid w:val="00E50A5A"/>
    <w:rsid w:val="00E51154"/>
    <w:rsid w:val="00E5165E"/>
    <w:rsid w:val="00E516F0"/>
    <w:rsid w:val="00E520AB"/>
    <w:rsid w:val="00E5235F"/>
    <w:rsid w:val="00E536D6"/>
    <w:rsid w:val="00E53A06"/>
    <w:rsid w:val="00E53A6B"/>
    <w:rsid w:val="00E54139"/>
    <w:rsid w:val="00E557A3"/>
    <w:rsid w:val="00E557B9"/>
    <w:rsid w:val="00E55C59"/>
    <w:rsid w:val="00E60924"/>
    <w:rsid w:val="00E61E08"/>
    <w:rsid w:val="00E62642"/>
    <w:rsid w:val="00E62829"/>
    <w:rsid w:val="00E631D9"/>
    <w:rsid w:val="00E63B5D"/>
    <w:rsid w:val="00E644E8"/>
    <w:rsid w:val="00E64C3B"/>
    <w:rsid w:val="00E65358"/>
    <w:rsid w:val="00E666CB"/>
    <w:rsid w:val="00E7038E"/>
    <w:rsid w:val="00E70B9D"/>
    <w:rsid w:val="00E713B8"/>
    <w:rsid w:val="00E7167F"/>
    <w:rsid w:val="00E725D9"/>
    <w:rsid w:val="00E7332E"/>
    <w:rsid w:val="00E739F1"/>
    <w:rsid w:val="00E73A33"/>
    <w:rsid w:val="00E74324"/>
    <w:rsid w:val="00E75158"/>
    <w:rsid w:val="00E75E53"/>
    <w:rsid w:val="00E766E4"/>
    <w:rsid w:val="00E770BE"/>
    <w:rsid w:val="00E81292"/>
    <w:rsid w:val="00E81EFC"/>
    <w:rsid w:val="00E82049"/>
    <w:rsid w:val="00E821B7"/>
    <w:rsid w:val="00E82C31"/>
    <w:rsid w:val="00E85B04"/>
    <w:rsid w:val="00E8757C"/>
    <w:rsid w:val="00E9009C"/>
    <w:rsid w:val="00E9049D"/>
    <w:rsid w:val="00E929F3"/>
    <w:rsid w:val="00E92EEC"/>
    <w:rsid w:val="00EA1002"/>
    <w:rsid w:val="00EA1A69"/>
    <w:rsid w:val="00EA2102"/>
    <w:rsid w:val="00EA2470"/>
    <w:rsid w:val="00EA27D5"/>
    <w:rsid w:val="00EA301B"/>
    <w:rsid w:val="00EA37EC"/>
    <w:rsid w:val="00EA51A1"/>
    <w:rsid w:val="00EA562C"/>
    <w:rsid w:val="00EA6AF8"/>
    <w:rsid w:val="00EA6F17"/>
    <w:rsid w:val="00EA711C"/>
    <w:rsid w:val="00EA7664"/>
    <w:rsid w:val="00EB008C"/>
    <w:rsid w:val="00EB036A"/>
    <w:rsid w:val="00EB03EA"/>
    <w:rsid w:val="00EB12F0"/>
    <w:rsid w:val="00EB1826"/>
    <w:rsid w:val="00EB1900"/>
    <w:rsid w:val="00EB21C9"/>
    <w:rsid w:val="00EB2425"/>
    <w:rsid w:val="00EB30A8"/>
    <w:rsid w:val="00EB342F"/>
    <w:rsid w:val="00EB4022"/>
    <w:rsid w:val="00EB764C"/>
    <w:rsid w:val="00EC1445"/>
    <w:rsid w:val="00EC15E9"/>
    <w:rsid w:val="00EC27F8"/>
    <w:rsid w:val="00EC2CA9"/>
    <w:rsid w:val="00EC2D52"/>
    <w:rsid w:val="00EC2FEB"/>
    <w:rsid w:val="00EC48D6"/>
    <w:rsid w:val="00EC4AD8"/>
    <w:rsid w:val="00EC53F9"/>
    <w:rsid w:val="00EC59A0"/>
    <w:rsid w:val="00EC5FB7"/>
    <w:rsid w:val="00ED0085"/>
    <w:rsid w:val="00ED0A57"/>
    <w:rsid w:val="00ED1897"/>
    <w:rsid w:val="00ED2B03"/>
    <w:rsid w:val="00ED452C"/>
    <w:rsid w:val="00ED6449"/>
    <w:rsid w:val="00ED78C9"/>
    <w:rsid w:val="00EE068B"/>
    <w:rsid w:val="00EE0915"/>
    <w:rsid w:val="00EE3CCD"/>
    <w:rsid w:val="00EE3D01"/>
    <w:rsid w:val="00EE54B6"/>
    <w:rsid w:val="00EE6542"/>
    <w:rsid w:val="00EE78F2"/>
    <w:rsid w:val="00EF04F7"/>
    <w:rsid w:val="00EF359C"/>
    <w:rsid w:val="00EF4A5D"/>
    <w:rsid w:val="00EF4B48"/>
    <w:rsid w:val="00EF5202"/>
    <w:rsid w:val="00EF7BAB"/>
    <w:rsid w:val="00F0003F"/>
    <w:rsid w:val="00F0059F"/>
    <w:rsid w:val="00F0096B"/>
    <w:rsid w:val="00F0113B"/>
    <w:rsid w:val="00F0118C"/>
    <w:rsid w:val="00F01761"/>
    <w:rsid w:val="00F0402B"/>
    <w:rsid w:val="00F05BA4"/>
    <w:rsid w:val="00F0683E"/>
    <w:rsid w:val="00F06B7E"/>
    <w:rsid w:val="00F11AFC"/>
    <w:rsid w:val="00F121C1"/>
    <w:rsid w:val="00F1311E"/>
    <w:rsid w:val="00F1335E"/>
    <w:rsid w:val="00F13ABA"/>
    <w:rsid w:val="00F13D76"/>
    <w:rsid w:val="00F14806"/>
    <w:rsid w:val="00F149AD"/>
    <w:rsid w:val="00F14B8A"/>
    <w:rsid w:val="00F1653F"/>
    <w:rsid w:val="00F165C6"/>
    <w:rsid w:val="00F16FCE"/>
    <w:rsid w:val="00F17F1F"/>
    <w:rsid w:val="00F209C3"/>
    <w:rsid w:val="00F2103C"/>
    <w:rsid w:val="00F21353"/>
    <w:rsid w:val="00F2179D"/>
    <w:rsid w:val="00F21BEA"/>
    <w:rsid w:val="00F2286C"/>
    <w:rsid w:val="00F234FB"/>
    <w:rsid w:val="00F245BA"/>
    <w:rsid w:val="00F24BF4"/>
    <w:rsid w:val="00F24DF1"/>
    <w:rsid w:val="00F2645C"/>
    <w:rsid w:val="00F26FA8"/>
    <w:rsid w:val="00F27439"/>
    <w:rsid w:val="00F276E7"/>
    <w:rsid w:val="00F27C65"/>
    <w:rsid w:val="00F3008F"/>
    <w:rsid w:val="00F304D2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F85"/>
    <w:rsid w:val="00F40258"/>
    <w:rsid w:val="00F407D7"/>
    <w:rsid w:val="00F41409"/>
    <w:rsid w:val="00F41714"/>
    <w:rsid w:val="00F4187C"/>
    <w:rsid w:val="00F457EC"/>
    <w:rsid w:val="00F45D26"/>
    <w:rsid w:val="00F522A3"/>
    <w:rsid w:val="00F536D5"/>
    <w:rsid w:val="00F542B5"/>
    <w:rsid w:val="00F54662"/>
    <w:rsid w:val="00F551C8"/>
    <w:rsid w:val="00F55ED4"/>
    <w:rsid w:val="00F55ED9"/>
    <w:rsid w:val="00F56925"/>
    <w:rsid w:val="00F60C85"/>
    <w:rsid w:val="00F629EC"/>
    <w:rsid w:val="00F63321"/>
    <w:rsid w:val="00F6333A"/>
    <w:rsid w:val="00F6347F"/>
    <w:rsid w:val="00F6461B"/>
    <w:rsid w:val="00F65AC6"/>
    <w:rsid w:val="00F65F8D"/>
    <w:rsid w:val="00F66B66"/>
    <w:rsid w:val="00F66BC4"/>
    <w:rsid w:val="00F70154"/>
    <w:rsid w:val="00F70D02"/>
    <w:rsid w:val="00F70DBB"/>
    <w:rsid w:val="00F712EA"/>
    <w:rsid w:val="00F71FF5"/>
    <w:rsid w:val="00F72445"/>
    <w:rsid w:val="00F72C93"/>
    <w:rsid w:val="00F74FCA"/>
    <w:rsid w:val="00F75B27"/>
    <w:rsid w:val="00F765CE"/>
    <w:rsid w:val="00F76E58"/>
    <w:rsid w:val="00F80F7D"/>
    <w:rsid w:val="00F81F54"/>
    <w:rsid w:val="00F824BE"/>
    <w:rsid w:val="00F83A1C"/>
    <w:rsid w:val="00F84DEB"/>
    <w:rsid w:val="00F853B1"/>
    <w:rsid w:val="00F8770D"/>
    <w:rsid w:val="00F87D04"/>
    <w:rsid w:val="00F938D5"/>
    <w:rsid w:val="00F951C9"/>
    <w:rsid w:val="00F95739"/>
    <w:rsid w:val="00F95848"/>
    <w:rsid w:val="00F9602B"/>
    <w:rsid w:val="00F96621"/>
    <w:rsid w:val="00F96664"/>
    <w:rsid w:val="00F96835"/>
    <w:rsid w:val="00F9714A"/>
    <w:rsid w:val="00FA00EE"/>
    <w:rsid w:val="00FA1159"/>
    <w:rsid w:val="00FA27E5"/>
    <w:rsid w:val="00FA453C"/>
    <w:rsid w:val="00FA459C"/>
    <w:rsid w:val="00FA561E"/>
    <w:rsid w:val="00FA5F72"/>
    <w:rsid w:val="00FA7764"/>
    <w:rsid w:val="00FA7E27"/>
    <w:rsid w:val="00FB0D91"/>
    <w:rsid w:val="00FB133A"/>
    <w:rsid w:val="00FB23AB"/>
    <w:rsid w:val="00FB3315"/>
    <w:rsid w:val="00FB338E"/>
    <w:rsid w:val="00FB42E4"/>
    <w:rsid w:val="00FB4F8F"/>
    <w:rsid w:val="00FB5336"/>
    <w:rsid w:val="00FB5349"/>
    <w:rsid w:val="00FB586E"/>
    <w:rsid w:val="00FB5929"/>
    <w:rsid w:val="00FB67EE"/>
    <w:rsid w:val="00FB7526"/>
    <w:rsid w:val="00FC1649"/>
    <w:rsid w:val="00FC228D"/>
    <w:rsid w:val="00FC29A5"/>
    <w:rsid w:val="00FC2A31"/>
    <w:rsid w:val="00FC615F"/>
    <w:rsid w:val="00FC64CF"/>
    <w:rsid w:val="00FC68D3"/>
    <w:rsid w:val="00FC71CE"/>
    <w:rsid w:val="00FC79D2"/>
    <w:rsid w:val="00FD0895"/>
    <w:rsid w:val="00FD0DB4"/>
    <w:rsid w:val="00FD1068"/>
    <w:rsid w:val="00FD2E67"/>
    <w:rsid w:val="00FD3455"/>
    <w:rsid w:val="00FD3643"/>
    <w:rsid w:val="00FD36A9"/>
    <w:rsid w:val="00FD48CB"/>
    <w:rsid w:val="00FD5ECE"/>
    <w:rsid w:val="00FD66FE"/>
    <w:rsid w:val="00FD67A3"/>
    <w:rsid w:val="00FD68FE"/>
    <w:rsid w:val="00FE0E92"/>
    <w:rsid w:val="00FE10A0"/>
    <w:rsid w:val="00FE1651"/>
    <w:rsid w:val="00FE17DB"/>
    <w:rsid w:val="00FE4EA3"/>
    <w:rsid w:val="00FE540C"/>
    <w:rsid w:val="00FE5B53"/>
    <w:rsid w:val="00FE62F1"/>
    <w:rsid w:val="00FE6D08"/>
    <w:rsid w:val="00FF01DE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0AC46D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B9F14E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CE58D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9FE6E6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1899FD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743FF0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9CA77B"/>
    <w:rsid w:val="1FCB16DB"/>
    <w:rsid w:val="1FE33A45"/>
    <w:rsid w:val="1FEAE46A"/>
    <w:rsid w:val="1FF3B3D4"/>
    <w:rsid w:val="200A4E7D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096E2D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84D6EE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78AFB1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6AEED2"/>
    <w:rsid w:val="2E9C22A0"/>
    <w:rsid w:val="2EA8A7F4"/>
    <w:rsid w:val="2EB05073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4C20D4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EF90165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0F3D5C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105057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112BB5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234FC2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C589E1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38B618"/>
    <w:rsid w:val="544D3E0D"/>
    <w:rsid w:val="54601572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5DFF13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1018E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395DBC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E6CA8B"/>
    <w:rsid w:val="5EEE886A"/>
    <w:rsid w:val="5F00F040"/>
    <w:rsid w:val="5F15BF9F"/>
    <w:rsid w:val="5F4524AD"/>
    <w:rsid w:val="5FAA0560"/>
    <w:rsid w:val="5FB68466"/>
    <w:rsid w:val="5FBBBCBB"/>
    <w:rsid w:val="5FC60154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68F10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9F9D50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31E0FB"/>
    <w:rsid w:val="70387BD1"/>
    <w:rsid w:val="70426966"/>
    <w:rsid w:val="70445D2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B9F25B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83DA5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09270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E1B47B8"/>
    <w:rsid w:val="7E3F303B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BCB783D"/>
  <w15:docId w15:val="{28034C9B-7D15-49B4-BCA9-2FE458D9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D64170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802B428A64B7488BD380C4DF05E9D1" ma:contentTypeVersion="12" ma:contentTypeDescription="Create a new document." ma:contentTypeScope="" ma:versionID="3b252f75f4c11eb4382571cfe4beccd5">
  <xsd:schema xmlns:xsd="http://www.w3.org/2001/XMLSchema" xmlns:xs="http://www.w3.org/2001/XMLSchema" xmlns:p="http://schemas.microsoft.com/office/2006/metadata/properties" xmlns:ns2="2d6c65ed-ad8e-458b-8f0b-c7b5ac5449e0" xmlns:ns3="f8f103ff-fd98-4635-9429-918515384ace" targetNamespace="http://schemas.microsoft.com/office/2006/metadata/properties" ma:root="true" ma:fieldsID="b66d0380abea5f98c9b81724bf0b33d7" ns2:_="" ns3:_="">
    <xsd:import namespace="2d6c65ed-ad8e-458b-8f0b-c7b5ac5449e0"/>
    <xsd:import namespace="f8f103ff-fd98-4635-9429-918515384a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c65ed-ad8e-458b-8f0b-c7b5ac544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103ff-fd98-4635-9429-918515384a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F54DEE-15F4-4303-A523-2FCDEBF0D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c65ed-ad8e-458b-8f0b-c7b5ac5449e0"/>
    <ds:schemaRef ds:uri="f8f103ff-fd98-4635-9429-918515384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6907F-E8A7-45EB-AE09-973311A2D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46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14</CharactersWithSpaces>
  <SharedDoc>false</SharedDoc>
  <HLinks>
    <vt:vector size="6" baseType="variant"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rzesiek Daria</cp:lastModifiedBy>
  <cp:revision>2</cp:revision>
  <cp:lastPrinted>2021-04-27T11:49:00Z</cp:lastPrinted>
  <dcterms:created xsi:type="dcterms:W3CDTF">2023-04-18T13:32:00Z</dcterms:created>
  <dcterms:modified xsi:type="dcterms:W3CDTF">2023-04-18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802B428A64B7488BD380C4DF05E9D1</vt:lpwstr>
  </property>
</Properties>
</file>